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D4D0D" w14:textId="77777777" w:rsidR="00B4781A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Test Plan</w:t>
      </w:r>
    </w:p>
    <w:p w14:paraId="46F1D7EC" w14:textId="77777777" w:rsidR="00932329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For the</w:t>
      </w:r>
    </w:p>
    <w:p w14:paraId="46F54E4D" w14:textId="77777777" w:rsidR="00932329" w:rsidRPr="000F082C" w:rsidRDefault="000778F0" w:rsidP="000F082C">
      <w:pPr>
        <w:pStyle w:val="Title"/>
        <w:rPr>
          <w:color w:val="auto"/>
          <w:sz w:val="48"/>
          <w:szCs w:val="48"/>
        </w:rPr>
      </w:pPr>
      <w:r>
        <w:rPr>
          <w:color w:val="auto"/>
          <w:sz w:val="48"/>
          <w:szCs w:val="48"/>
        </w:rPr>
        <w:t>Content Management System</w:t>
      </w:r>
    </w:p>
    <w:p w14:paraId="4BC9CA72" w14:textId="77777777" w:rsidR="00932329" w:rsidRDefault="00932329" w:rsidP="00932329">
      <w:pPr>
        <w:jc w:val="center"/>
      </w:pPr>
    </w:p>
    <w:p w14:paraId="17685587" w14:textId="77777777" w:rsidR="000F082C" w:rsidRDefault="000F082C" w:rsidP="00932329">
      <w:pPr>
        <w:jc w:val="center"/>
      </w:pPr>
    </w:p>
    <w:p w14:paraId="18A5D4EB" w14:textId="77777777" w:rsidR="000F082C" w:rsidRDefault="000F082C" w:rsidP="00932329">
      <w:pPr>
        <w:jc w:val="center"/>
      </w:pPr>
    </w:p>
    <w:p w14:paraId="2CE5E9AE" w14:textId="77777777" w:rsidR="000F082C" w:rsidRDefault="000F082C" w:rsidP="00932329">
      <w:pPr>
        <w:jc w:val="center"/>
      </w:pPr>
    </w:p>
    <w:p w14:paraId="0B42756E" w14:textId="77777777" w:rsidR="000F082C" w:rsidRDefault="000F082C" w:rsidP="00932329">
      <w:pPr>
        <w:jc w:val="center"/>
      </w:pPr>
    </w:p>
    <w:p w14:paraId="0F9FBFCD" w14:textId="77777777" w:rsidR="000F082C" w:rsidRPr="000F082C" w:rsidRDefault="000F082C" w:rsidP="00932329">
      <w:pPr>
        <w:jc w:val="center"/>
      </w:pPr>
    </w:p>
    <w:p w14:paraId="7E8DCFD8" w14:textId="77777777" w:rsidR="000778F0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Created By:</w:t>
      </w:r>
    </w:p>
    <w:p w14:paraId="216B9066" w14:textId="77777777" w:rsidR="00F758D0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ohn Paul Depew, Nicholas Winter, Mitchell </w:t>
      </w:r>
      <w:proofErr w:type="spellStart"/>
      <w:r>
        <w:rPr>
          <w:sz w:val="32"/>
          <w:szCs w:val="32"/>
        </w:rPr>
        <w:t>Plute</w:t>
      </w:r>
      <w:proofErr w:type="spellEnd"/>
      <w:r>
        <w:rPr>
          <w:sz w:val="32"/>
          <w:szCs w:val="32"/>
        </w:rPr>
        <w:t>, and Jazmine Kennedy</w:t>
      </w:r>
    </w:p>
    <w:p w14:paraId="368F6781" w14:textId="77777777" w:rsidR="00932329" w:rsidRPr="00975CA7" w:rsidRDefault="00932329" w:rsidP="00932329">
      <w:pPr>
        <w:jc w:val="center"/>
        <w:rPr>
          <w:sz w:val="32"/>
          <w:szCs w:val="32"/>
        </w:rPr>
      </w:pPr>
    </w:p>
    <w:p w14:paraId="3682A086" w14:textId="77777777" w:rsidR="00932329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880A8C">
        <w:rPr>
          <w:sz w:val="32"/>
          <w:szCs w:val="32"/>
        </w:rPr>
        <w:t>ate</w:t>
      </w:r>
      <w:r>
        <w:rPr>
          <w:sz w:val="32"/>
          <w:szCs w:val="32"/>
        </w:rPr>
        <w:t>:</w:t>
      </w:r>
      <w:r w:rsidR="000D4943">
        <w:rPr>
          <w:sz w:val="32"/>
          <w:szCs w:val="32"/>
        </w:rPr>
        <w:t xml:space="preserve"> 4/26/18</w:t>
      </w:r>
    </w:p>
    <w:p w14:paraId="4C54F44B" w14:textId="77777777" w:rsidR="00932329" w:rsidRDefault="00932329" w:rsidP="00932329">
      <w:pPr>
        <w:jc w:val="center"/>
      </w:pPr>
    </w:p>
    <w:p w14:paraId="722CC340" w14:textId="77777777" w:rsidR="000F082C" w:rsidRDefault="000F082C" w:rsidP="00932329">
      <w:pPr>
        <w:jc w:val="center"/>
      </w:pPr>
    </w:p>
    <w:p w14:paraId="3A4B5E91" w14:textId="77777777" w:rsidR="000F082C" w:rsidRDefault="000F082C" w:rsidP="00975CA7"/>
    <w:p w14:paraId="7877C54D" w14:textId="77777777" w:rsidR="00975CA7" w:rsidRDefault="00975CA7" w:rsidP="00975CA7"/>
    <w:p w14:paraId="25D91901" w14:textId="77777777" w:rsidR="000F082C" w:rsidRDefault="000F082C" w:rsidP="00932329">
      <w:pPr>
        <w:jc w:val="center"/>
      </w:pPr>
    </w:p>
    <w:p w14:paraId="14A102EC" w14:textId="77777777" w:rsidR="00932329" w:rsidRDefault="00932329" w:rsidP="00F64C7D"/>
    <w:p w14:paraId="7FF9DD1D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Type of Procedure: Test Plan (Implementation)</w:t>
      </w:r>
    </w:p>
    <w:p w14:paraId="2FA4A962" w14:textId="77777777" w:rsidR="00932329" w:rsidRPr="00975CA7" w:rsidRDefault="00F758D0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Purpose: Test the implementation of the Website Content Manager</w:t>
      </w:r>
    </w:p>
    <w:p w14:paraId="5B02D437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Modules to Be Tested: Content Manager and related Website pages</w:t>
      </w:r>
    </w:p>
    <w:p w14:paraId="169423FD" w14:textId="77777777" w:rsidR="00932329" w:rsidRPr="000F082C" w:rsidRDefault="00932329" w:rsidP="00932329">
      <w:pPr>
        <w:jc w:val="center"/>
        <w:rPr>
          <w:sz w:val="36"/>
          <w:szCs w:val="36"/>
        </w:rPr>
      </w:pPr>
      <w:r w:rsidRPr="000F082C">
        <w:rPr>
          <w:sz w:val="36"/>
          <w:szCs w:val="36"/>
        </w:rPr>
        <w:lastRenderedPageBreak/>
        <w:t>Content Manager Test Strategy</w:t>
      </w:r>
    </w:p>
    <w:p w14:paraId="4C356ADD" w14:textId="77777777" w:rsidR="00932329" w:rsidRDefault="00932329" w:rsidP="00932329">
      <w:pPr>
        <w:pStyle w:val="ListParagraph"/>
        <w:numPr>
          <w:ilvl w:val="0"/>
          <w:numId w:val="1"/>
        </w:numPr>
        <w:rPr>
          <w:b/>
        </w:rPr>
      </w:pPr>
      <w:r w:rsidRPr="000F082C">
        <w:rPr>
          <w:b/>
        </w:rPr>
        <w:t>TROUBLE REPORTS</w:t>
      </w:r>
    </w:p>
    <w:p w14:paraId="385184D7" w14:textId="77777777" w:rsidR="000F082C" w:rsidRPr="000F082C" w:rsidRDefault="000F082C" w:rsidP="000F082C">
      <w:pPr>
        <w:pStyle w:val="ListParagraph"/>
        <w:ind w:left="360"/>
        <w:rPr>
          <w:b/>
        </w:rPr>
      </w:pPr>
    </w:p>
    <w:p w14:paraId="2A61FCCE" w14:textId="77777777" w:rsidR="00932329" w:rsidRDefault="00932329" w:rsidP="000F082C">
      <w:pPr>
        <w:pStyle w:val="ListParagraph"/>
        <w:spacing w:after="0" w:line="240" w:lineRule="auto"/>
        <w:ind w:left="360"/>
      </w:pPr>
      <w:r>
        <w:t>At the time of this writing, there is one known trouble report.</w:t>
      </w:r>
    </w:p>
    <w:p w14:paraId="0C2C365E" w14:textId="77777777" w:rsidR="00932329" w:rsidRDefault="00932329" w:rsidP="000F082C">
      <w:pPr>
        <w:pStyle w:val="ListParagraph"/>
        <w:numPr>
          <w:ilvl w:val="0"/>
          <w:numId w:val="2"/>
        </w:numPr>
        <w:spacing w:after="0" w:line="240" w:lineRule="auto"/>
      </w:pPr>
      <w:r>
        <w:t>The image slider needs exactly three visible image</w:t>
      </w:r>
      <w:r w:rsidR="00880A8C">
        <w:t xml:space="preserve">s in order to display on </w:t>
      </w:r>
      <w:proofErr w:type="gramStart"/>
      <w:r w:rsidR="00880A8C">
        <w:t xml:space="preserve">the </w:t>
      </w:r>
      <w:r>
        <w:t xml:space="preserve"> site</w:t>
      </w:r>
      <w:proofErr w:type="gramEnd"/>
      <w:r>
        <w:t>.</w:t>
      </w:r>
    </w:p>
    <w:p w14:paraId="172E6B39" w14:textId="77777777" w:rsidR="000F082C" w:rsidRDefault="000F082C" w:rsidP="000F082C">
      <w:pPr>
        <w:pStyle w:val="ListParagraph"/>
        <w:spacing w:after="0" w:line="240" w:lineRule="auto"/>
      </w:pPr>
    </w:p>
    <w:p w14:paraId="6AD43096" w14:textId="77777777" w:rsidR="00932329" w:rsidRPr="000F082C" w:rsidRDefault="00932329" w:rsidP="00932329">
      <w:pPr>
        <w:rPr>
          <w:b/>
        </w:rPr>
      </w:pPr>
      <w:r w:rsidRPr="000F082C">
        <w:rPr>
          <w:b/>
        </w:rPr>
        <w:t>1.1 INTRODUCTION</w:t>
      </w:r>
    </w:p>
    <w:p w14:paraId="6958E440" w14:textId="77777777" w:rsidR="00932329" w:rsidRDefault="00932329" w:rsidP="000F082C">
      <w:pPr>
        <w:spacing w:after="0" w:line="240" w:lineRule="auto"/>
      </w:pPr>
      <w:r>
        <w:t>The following Test Plan has been created using the requirements document and implementation experience. The Content Manager is aimed at designing a system that is able to easily make changes to the website.</w:t>
      </w:r>
    </w:p>
    <w:p w14:paraId="12394B89" w14:textId="77777777" w:rsidR="000F082C" w:rsidRDefault="000F082C" w:rsidP="000F082C">
      <w:pPr>
        <w:spacing w:after="0" w:line="240" w:lineRule="auto"/>
      </w:pPr>
    </w:p>
    <w:p w14:paraId="3B1389E8" w14:textId="77777777" w:rsidR="00932329" w:rsidRDefault="00932329" w:rsidP="000F082C">
      <w:pPr>
        <w:spacing w:after="0" w:line="240" w:lineRule="auto"/>
      </w:pPr>
      <w:r>
        <w:t>This document shall detail the general test strategy, and also individual test sections.</w:t>
      </w:r>
    </w:p>
    <w:p w14:paraId="779E5987" w14:textId="77777777" w:rsidR="000F082C" w:rsidRDefault="000F082C" w:rsidP="000F082C">
      <w:pPr>
        <w:spacing w:after="0" w:line="240" w:lineRule="auto"/>
      </w:pPr>
    </w:p>
    <w:p w14:paraId="10DD7E7E" w14:textId="77777777" w:rsidR="00932329" w:rsidRDefault="00932329" w:rsidP="000F082C">
      <w:pPr>
        <w:spacing w:after="0" w:line="240" w:lineRule="auto"/>
      </w:pPr>
      <w:r>
        <w:t xml:space="preserve">Testing of this system is based on the </w:t>
      </w:r>
      <w:r w:rsidR="00CD4826">
        <w:t>six</w:t>
      </w:r>
      <w:r>
        <w:t xml:space="preserve"> groups listed in the Test Plan that follows. The groups listed will cover the necessary testing needed to sufficiently evaluate the system. However, a sufficiently tested system can still contain errors.</w:t>
      </w:r>
    </w:p>
    <w:p w14:paraId="1C4A515C" w14:textId="77777777" w:rsidR="000F082C" w:rsidRDefault="000F082C" w:rsidP="000F082C">
      <w:pPr>
        <w:spacing w:after="0" w:line="240" w:lineRule="auto"/>
      </w:pPr>
    </w:p>
    <w:p w14:paraId="6A2008FE" w14:textId="77777777" w:rsidR="00BA2D82" w:rsidRDefault="00BA2D82" w:rsidP="000F082C">
      <w:pPr>
        <w:spacing w:after="0" w:line="240" w:lineRule="auto"/>
      </w:pPr>
      <w:r>
        <w:t>The test procedure is structured to cover the requirements outlined in the following table:</w:t>
      </w:r>
    </w:p>
    <w:p w14:paraId="6A05D88E" w14:textId="77777777" w:rsidR="000F082C" w:rsidRDefault="000F082C" w:rsidP="000F08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A2D82" w14:paraId="19FAEFAF" w14:textId="77777777" w:rsidTr="000778F0">
        <w:tc>
          <w:tcPr>
            <w:tcW w:w="4681" w:type="dxa"/>
          </w:tcPr>
          <w:p w14:paraId="7D51A915" w14:textId="77777777" w:rsidR="00BA2D82" w:rsidRDefault="00BA2D82" w:rsidP="000F082C">
            <w:pPr>
              <w:jc w:val="center"/>
            </w:pPr>
            <w:r>
              <w:t>Requirement</w:t>
            </w:r>
          </w:p>
        </w:tc>
        <w:tc>
          <w:tcPr>
            <w:tcW w:w="4669" w:type="dxa"/>
          </w:tcPr>
          <w:p w14:paraId="40D0813E" w14:textId="77777777" w:rsidR="00BA2D82" w:rsidRDefault="00BA2D82" w:rsidP="000F082C">
            <w:pPr>
              <w:jc w:val="center"/>
            </w:pPr>
            <w:r>
              <w:t>Test Group(s)</w:t>
            </w:r>
          </w:p>
        </w:tc>
      </w:tr>
      <w:tr w:rsidR="00BA2D82" w14:paraId="6271FA90" w14:textId="77777777" w:rsidTr="000778F0">
        <w:tc>
          <w:tcPr>
            <w:tcW w:w="4681" w:type="dxa"/>
          </w:tcPr>
          <w:p w14:paraId="4AC9BCFA" w14:textId="77777777" w:rsidR="00BA2D82" w:rsidRDefault="000F082C" w:rsidP="000F082C">
            <w:r>
              <w:t>Navigation</w:t>
            </w:r>
          </w:p>
        </w:tc>
        <w:tc>
          <w:tcPr>
            <w:tcW w:w="4669" w:type="dxa"/>
          </w:tcPr>
          <w:p w14:paraId="3863A9B3" w14:textId="77777777" w:rsidR="00BA2D82" w:rsidRDefault="000778F0" w:rsidP="000F082C">
            <w:r>
              <w:t>1</w:t>
            </w:r>
          </w:p>
        </w:tc>
      </w:tr>
      <w:tr w:rsidR="00BA2D82" w14:paraId="00A195E1" w14:textId="77777777" w:rsidTr="000778F0">
        <w:tc>
          <w:tcPr>
            <w:tcW w:w="4681" w:type="dxa"/>
          </w:tcPr>
          <w:p w14:paraId="49A64B8A" w14:textId="5598E714" w:rsidR="00BA2D82" w:rsidRDefault="00F47A4A" w:rsidP="00AE2F58">
            <w:r>
              <w:t>About</w:t>
            </w:r>
            <w:r w:rsidR="000F082C">
              <w:t xml:space="preserve"> Page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0BACD630" w14:textId="77777777" w:rsidR="00BA2D82" w:rsidRDefault="000778F0" w:rsidP="000F082C">
            <w:r>
              <w:t>2</w:t>
            </w:r>
          </w:p>
        </w:tc>
      </w:tr>
      <w:tr w:rsidR="00BA2D82" w14:paraId="219BC25B" w14:textId="77777777" w:rsidTr="000778F0">
        <w:tc>
          <w:tcPr>
            <w:tcW w:w="4681" w:type="dxa"/>
          </w:tcPr>
          <w:p w14:paraId="51FF932E" w14:textId="6CC8274F" w:rsidR="00BA2D82" w:rsidRDefault="00CD4826" w:rsidP="00AE2F58">
            <w:r>
              <w:t>Job Page</w:t>
            </w:r>
            <w:r w:rsidR="000F082C">
              <w:t xml:space="preserve">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4BE3FA0" w14:textId="77777777" w:rsidR="00BA2D82" w:rsidRDefault="000778F0" w:rsidP="000F082C">
            <w:r>
              <w:t>3</w:t>
            </w:r>
          </w:p>
        </w:tc>
      </w:tr>
      <w:tr w:rsidR="00BA2D82" w14:paraId="7C0D6551" w14:textId="77777777" w:rsidTr="000778F0">
        <w:tc>
          <w:tcPr>
            <w:tcW w:w="4681" w:type="dxa"/>
          </w:tcPr>
          <w:p w14:paraId="6F7BDFBE" w14:textId="08B0415C" w:rsidR="00BA2D82" w:rsidRDefault="00F47A4A" w:rsidP="00F47A4A">
            <w:r>
              <w:t>Article</w:t>
            </w:r>
            <w:r w:rsidR="000F082C">
              <w:t xml:space="preserve"> Page –</w:t>
            </w:r>
            <w:r w:rsidR="00CD4826">
              <w:t xml:space="preserve">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7E436F2F" w14:textId="77777777" w:rsidR="00BA2D82" w:rsidRDefault="000778F0" w:rsidP="000F082C">
            <w:r>
              <w:t>4</w:t>
            </w:r>
          </w:p>
        </w:tc>
      </w:tr>
      <w:tr w:rsidR="00CD4826" w14:paraId="60EB47CE" w14:textId="77777777" w:rsidTr="000778F0">
        <w:tc>
          <w:tcPr>
            <w:tcW w:w="4681" w:type="dxa"/>
          </w:tcPr>
          <w:p w14:paraId="28F4CF63" w14:textId="77777777" w:rsidR="00CD4826" w:rsidRDefault="00F47A4A" w:rsidP="00F47A4A">
            <w:r>
              <w:t>Blog</w:t>
            </w:r>
            <w:r w:rsidR="000F082C">
              <w:t xml:space="preserve"> Page – </w:t>
            </w:r>
            <w:r w:rsidR="000172A3">
              <w:t>Insert,</w:t>
            </w:r>
            <w:r w:rsidR="0071018B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2C4BF49" w14:textId="77777777" w:rsidR="00CD4826" w:rsidRDefault="000778F0" w:rsidP="000F082C">
            <w:r>
              <w:t>5</w:t>
            </w:r>
          </w:p>
        </w:tc>
      </w:tr>
    </w:tbl>
    <w:p w14:paraId="3D2EA671" w14:textId="77777777" w:rsidR="00BA2D82" w:rsidRDefault="00BA2D82" w:rsidP="000F082C">
      <w:pPr>
        <w:spacing w:after="0" w:line="240" w:lineRule="auto"/>
      </w:pPr>
    </w:p>
    <w:p w14:paraId="41B41983" w14:textId="77777777" w:rsidR="00932329" w:rsidRDefault="00BA2D82" w:rsidP="000F082C">
      <w:pPr>
        <w:spacing w:after="0" w:line="240" w:lineRule="auto"/>
      </w:pPr>
      <w:r>
        <w:t>The test procedure is structured in checklist format that covers the following for each Test Group and item to be tested:</w:t>
      </w:r>
    </w:p>
    <w:p w14:paraId="354395F9" w14:textId="77777777" w:rsidR="00BA2D82" w:rsidRDefault="00CD4826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Test objective</w:t>
      </w:r>
    </w:p>
    <w:p w14:paraId="7CDD540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perator action</w:t>
      </w:r>
    </w:p>
    <w:p w14:paraId="51EEC526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xpected results</w:t>
      </w:r>
    </w:p>
    <w:p w14:paraId="500E2CD4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valuation criteria</w:t>
      </w:r>
    </w:p>
    <w:p w14:paraId="4ADA9BAE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bserved results</w:t>
      </w:r>
    </w:p>
    <w:p w14:paraId="3F9333C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Pass/Fail outcome</w:t>
      </w:r>
    </w:p>
    <w:p w14:paraId="0D375EA0" w14:textId="77777777" w:rsidR="000F082C" w:rsidRDefault="000F082C" w:rsidP="000F082C">
      <w:pPr>
        <w:spacing w:after="0" w:line="240" w:lineRule="auto"/>
      </w:pPr>
    </w:p>
    <w:p w14:paraId="2035CC1C" w14:textId="77777777" w:rsidR="00BA2D82" w:rsidRDefault="00BA2D82" w:rsidP="000F082C">
      <w:pPr>
        <w:spacing w:after="0" w:line="240" w:lineRule="auto"/>
      </w:pPr>
      <w:r>
        <w:t>This checklist will be used during the testing phase of the project.</w:t>
      </w:r>
    </w:p>
    <w:p w14:paraId="4AE4198D" w14:textId="77777777" w:rsidR="000F082C" w:rsidRDefault="000F082C" w:rsidP="000F082C">
      <w:pPr>
        <w:spacing w:after="0" w:line="240" w:lineRule="auto"/>
      </w:pPr>
    </w:p>
    <w:p w14:paraId="2BB505B9" w14:textId="77777777" w:rsidR="005F0948" w:rsidRPr="000F082C" w:rsidRDefault="005F0948" w:rsidP="00BA2D82">
      <w:pPr>
        <w:rPr>
          <w:b/>
        </w:rPr>
      </w:pPr>
      <w:r w:rsidRPr="000F082C">
        <w:rPr>
          <w:b/>
        </w:rPr>
        <w:t>1.2 Test Classification Category</w:t>
      </w:r>
    </w:p>
    <w:p w14:paraId="5AA95954" w14:textId="77777777" w:rsidR="005F0948" w:rsidRDefault="005F0948" w:rsidP="00132175">
      <w:pPr>
        <w:spacing w:after="0" w:line="240" w:lineRule="auto"/>
      </w:pPr>
      <w:r>
        <w:t>The test plan will be completed by testing the following groups that are listed.</w:t>
      </w:r>
    </w:p>
    <w:p w14:paraId="2DD4E487" w14:textId="77777777" w:rsidR="00132175" w:rsidRDefault="00132175" w:rsidP="00132175">
      <w:pPr>
        <w:spacing w:after="0" w:line="240" w:lineRule="auto"/>
      </w:pPr>
    </w:p>
    <w:p w14:paraId="5B4FCFEE" w14:textId="77777777" w:rsidR="005F0948" w:rsidRPr="00132175" w:rsidRDefault="005F0948" w:rsidP="00132175">
      <w:pPr>
        <w:spacing w:after="0" w:line="240" w:lineRule="auto"/>
        <w:rPr>
          <w:b/>
        </w:rPr>
      </w:pPr>
      <w:r w:rsidRPr="00132175">
        <w:rPr>
          <w:b/>
        </w:rPr>
        <w:t xml:space="preserve">The test plan will be evaluating the </w:t>
      </w:r>
      <w:r w:rsidR="00CD4826" w:rsidRPr="00132175">
        <w:rPr>
          <w:b/>
        </w:rPr>
        <w:t>six</w:t>
      </w:r>
      <w:r w:rsidRPr="00132175">
        <w:rPr>
          <w:b/>
        </w:rPr>
        <w:t xml:space="preserve"> test groups listed here:</w:t>
      </w:r>
    </w:p>
    <w:p w14:paraId="1FE8C2D7" w14:textId="77777777" w:rsidR="005F0948" w:rsidRPr="00132175" w:rsidRDefault="007932CC" w:rsidP="00132175">
      <w:pPr>
        <w:spacing w:after="0" w:line="240" w:lineRule="auto"/>
        <w:rPr>
          <w:b/>
        </w:rPr>
      </w:pPr>
      <w:r>
        <w:rPr>
          <w:b/>
        </w:rPr>
        <w:t>Test Group 1</w:t>
      </w:r>
      <w:r w:rsidR="005F0948" w:rsidRPr="00132175">
        <w:rPr>
          <w:b/>
        </w:rPr>
        <w:t xml:space="preserve"> – </w:t>
      </w:r>
      <w:r w:rsidR="00CD4826" w:rsidRPr="00132175">
        <w:rPr>
          <w:b/>
        </w:rPr>
        <w:t>Navigation</w:t>
      </w:r>
    </w:p>
    <w:p w14:paraId="3F8782BB" w14:textId="77777777" w:rsidR="00CD4826" w:rsidRPr="007932CC" w:rsidRDefault="007932CC" w:rsidP="00132175">
      <w:pPr>
        <w:spacing w:after="0" w:line="240" w:lineRule="auto"/>
        <w:rPr>
          <w:b/>
        </w:rPr>
      </w:pPr>
      <w:r>
        <w:rPr>
          <w:b/>
        </w:rPr>
        <w:t>T</w:t>
      </w:r>
      <w:r w:rsidRPr="007932CC">
        <w:rPr>
          <w:b/>
        </w:rPr>
        <w:t>est Group 2</w:t>
      </w:r>
      <w:r w:rsidR="00CD4826" w:rsidRPr="007932CC">
        <w:rPr>
          <w:b/>
        </w:rPr>
        <w:t xml:space="preserve"> – </w:t>
      </w:r>
      <w:r w:rsidRPr="007932CC">
        <w:rPr>
          <w:b/>
        </w:rPr>
        <w:t>About</w:t>
      </w:r>
    </w:p>
    <w:p w14:paraId="4CAF047E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3</w:t>
      </w:r>
      <w:r w:rsidR="00CD4826" w:rsidRPr="007932CC">
        <w:rPr>
          <w:b/>
        </w:rPr>
        <w:t xml:space="preserve"> – Jobs</w:t>
      </w:r>
    </w:p>
    <w:p w14:paraId="714C375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lastRenderedPageBreak/>
        <w:t>Test Group 4</w:t>
      </w:r>
      <w:r w:rsidR="00CD4826" w:rsidRPr="007932CC">
        <w:rPr>
          <w:b/>
        </w:rPr>
        <w:t xml:space="preserve"> – </w:t>
      </w:r>
      <w:r w:rsidRPr="007932CC">
        <w:rPr>
          <w:b/>
        </w:rPr>
        <w:t>Article</w:t>
      </w:r>
    </w:p>
    <w:p w14:paraId="13F37E6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5</w:t>
      </w:r>
      <w:r w:rsidR="00CD4826" w:rsidRPr="007932CC">
        <w:rPr>
          <w:b/>
        </w:rPr>
        <w:t xml:space="preserve"> – </w:t>
      </w:r>
      <w:r w:rsidRPr="007932CC">
        <w:rPr>
          <w:b/>
        </w:rPr>
        <w:t>Blog</w:t>
      </w:r>
    </w:p>
    <w:p w14:paraId="7F4472F4" w14:textId="77777777" w:rsidR="00132175" w:rsidRDefault="00132175" w:rsidP="00132175">
      <w:pPr>
        <w:spacing w:after="0" w:line="240" w:lineRule="auto"/>
      </w:pPr>
    </w:p>
    <w:p w14:paraId="7FFAF66B" w14:textId="77777777" w:rsidR="005F0948" w:rsidRDefault="005F0948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1</w:t>
      </w:r>
      <w:r w:rsidRPr="00132175">
        <w:rPr>
          <w:u w:val="single"/>
        </w:rPr>
        <w:t xml:space="preserve"> – </w:t>
      </w:r>
      <w:r w:rsidR="00CD4826" w:rsidRPr="00132175">
        <w:rPr>
          <w:u w:val="single"/>
        </w:rPr>
        <w:t>Navigation</w:t>
      </w:r>
      <w:r>
        <w:t>:</w:t>
      </w:r>
    </w:p>
    <w:p w14:paraId="59CC69C5" w14:textId="77777777" w:rsidR="00CD4826" w:rsidRDefault="000812EA" w:rsidP="00132175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</w:t>
      </w:r>
      <w:r w:rsidR="006519A3">
        <w:t xml:space="preserve"> of</w:t>
      </w:r>
      <w:r>
        <w:t xml:space="preserve"> navigation bar</w:t>
      </w:r>
      <w:r w:rsidR="006519A3">
        <w:t xml:space="preserve"> </w:t>
      </w:r>
      <w:r>
        <w:t>and home icon</w:t>
      </w:r>
      <w:r w:rsidR="000C083F">
        <w:t xml:space="preserve"> on </w:t>
      </w:r>
      <w:proofErr w:type="spellStart"/>
      <w:r w:rsidR="000C083F">
        <w:t>cms</w:t>
      </w:r>
      <w:proofErr w:type="spellEnd"/>
      <w:r w:rsidR="000C083F">
        <w:t xml:space="preserve"> site</w:t>
      </w:r>
    </w:p>
    <w:p w14:paraId="120290FF" w14:textId="77777777" w:rsidR="000C083F" w:rsidRDefault="000C083F" w:rsidP="000C083F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 of navigation bar</w:t>
      </w:r>
      <w:r w:rsidR="006519A3">
        <w:t xml:space="preserve"> a</w:t>
      </w:r>
      <w:r>
        <w:t>nd home icon on test site</w:t>
      </w:r>
    </w:p>
    <w:p w14:paraId="078145BB" w14:textId="77777777" w:rsidR="00132175" w:rsidRDefault="00132175" w:rsidP="00132175">
      <w:pPr>
        <w:spacing w:after="0" w:line="240" w:lineRule="auto"/>
      </w:pPr>
    </w:p>
    <w:p w14:paraId="055CC82A" w14:textId="77777777" w:rsidR="00CD4826" w:rsidRDefault="00716071" w:rsidP="00132175">
      <w:pPr>
        <w:spacing w:after="0" w:line="240" w:lineRule="auto"/>
      </w:pPr>
      <w:r>
        <w:rPr>
          <w:u w:val="single"/>
        </w:rPr>
        <w:t>Test Group 2</w:t>
      </w:r>
      <w:r w:rsidR="00CD4826" w:rsidRPr="00132175">
        <w:rPr>
          <w:u w:val="single"/>
        </w:rPr>
        <w:t xml:space="preserve"> – </w:t>
      </w:r>
      <w:r w:rsidR="00411C63">
        <w:rPr>
          <w:u w:val="single"/>
        </w:rPr>
        <w:t>About</w:t>
      </w:r>
      <w:r w:rsidR="00CD4826">
        <w:t>:</w:t>
      </w:r>
    </w:p>
    <w:p w14:paraId="5377B3B2" w14:textId="77777777" w:rsidR="000812EA" w:rsidRDefault="000812EA" w:rsidP="00132175">
      <w:pPr>
        <w:pStyle w:val="ListParagraph"/>
        <w:numPr>
          <w:ilvl w:val="0"/>
          <w:numId w:val="6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bout</w:t>
      </w:r>
      <w:r>
        <w:t xml:space="preserve"> page</w:t>
      </w:r>
    </w:p>
    <w:p w14:paraId="32359599" w14:textId="77777777" w:rsidR="00132175" w:rsidRDefault="00132175" w:rsidP="00132175">
      <w:pPr>
        <w:spacing w:after="0" w:line="240" w:lineRule="auto"/>
      </w:pPr>
    </w:p>
    <w:p w14:paraId="4CB8D191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3</w:t>
      </w:r>
      <w:r w:rsidRPr="00132175">
        <w:rPr>
          <w:u w:val="single"/>
        </w:rPr>
        <w:t xml:space="preserve"> – Jobs</w:t>
      </w:r>
      <w:r>
        <w:t>:</w:t>
      </w:r>
    </w:p>
    <w:p w14:paraId="694C9059" w14:textId="77777777" w:rsidR="00132175" w:rsidRDefault="000812EA" w:rsidP="00132175">
      <w:pPr>
        <w:pStyle w:val="ListParagraph"/>
        <w:numPr>
          <w:ilvl w:val="0"/>
          <w:numId w:val="7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</w:t>
      </w:r>
      <w:r w:rsidR="00025CC0">
        <w:t xml:space="preserve"> toggle, and delete </w:t>
      </w:r>
      <w:r>
        <w:t xml:space="preserve">for the </w:t>
      </w:r>
      <w:r w:rsidR="00411C63">
        <w:t xml:space="preserve">Job </w:t>
      </w:r>
      <w:proofErr w:type="spellStart"/>
      <w:r w:rsidR="00411C63">
        <w:t>Positings</w:t>
      </w:r>
      <w:proofErr w:type="spellEnd"/>
      <w:r>
        <w:t xml:space="preserve"> page</w:t>
      </w:r>
    </w:p>
    <w:p w14:paraId="394A9D05" w14:textId="77777777" w:rsidR="00411C63" w:rsidRDefault="00411C63" w:rsidP="00411C63">
      <w:pPr>
        <w:pStyle w:val="ListParagraph"/>
        <w:spacing w:after="0" w:line="240" w:lineRule="auto"/>
      </w:pPr>
    </w:p>
    <w:p w14:paraId="7E7697DD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4</w:t>
      </w:r>
      <w:r w:rsidRPr="00132175">
        <w:rPr>
          <w:u w:val="single"/>
        </w:rPr>
        <w:t xml:space="preserve"> – </w:t>
      </w:r>
      <w:r w:rsidR="00411C63">
        <w:rPr>
          <w:u w:val="single"/>
        </w:rPr>
        <w:t>Article</w:t>
      </w:r>
      <w:r>
        <w:t>:</w:t>
      </w:r>
    </w:p>
    <w:p w14:paraId="26ACEB54" w14:textId="77777777" w:rsidR="000812EA" w:rsidRDefault="000812EA" w:rsidP="00132175">
      <w:pPr>
        <w:pStyle w:val="ListParagraph"/>
        <w:numPr>
          <w:ilvl w:val="0"/>
          <w:numId w:val="9"/>
        </w:numPr>
        <w:spacing w:after="0" w:line="240" w:lineRule="auto"/>
      </w:pPr>
      <w:r>
        <w:t>Che</w:t>
      </w:r>
      <w:r w:rsidR="0040149E">
        <w:t xml:space="preserve">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rticle’s</w:t>
      </w:r>
      <w:r>
        <w:t xml:space="preserve"> page</w:t>
      </w:r>
    </w:p>
    <w:p w14:paraId="52CCBAAC" w14:textId="77777777" w:rsidR="00132175" w:rsidRDefault="00132175" w:rsidP="00132175">
      <w:pPr>
        <w:spacing w:after="0" w:line="240" w:lineRule="auto"/>
      </w:pPr>
    </w:p>
    <w:p w14:paraId="13224B6D" w14:textId="77777777" w:rsidR="000A1EBC" w:rsidRDefault="00716071" w:rsidP="00132175">
      <w:pPr>
        <w:spacing w:after="0" w:line="240" w:lineRule="auto"/>
      </w:pPr>
      <w:r>
        <w:rPr>
          <w:u w:val="single"/>
        </w:rPr>
        <w:t>Test Group 5</w:t>
      </w:r>
      <w:r w:rsidR="000A1EBC" w:rsidRPr="00132175">
        <w:rPr>
          <w:u w:val="single"/>
        </w:rPr>
        <w:t xml:space="preserve"> – </w:t>
      </w:r>
      <w:r w:rsidR="00411C63">
        <w:rPr>
          <w:u w:val="single"/>
        </w:rPr>
        <w:t>Blog</w:t>
      </w:r>
      <w:r w:rsidR="000A1EBC">
        <w:t>:</w:t>
      </w:r>
    </w:p>
    <w:p w14:paraId="25B46080" w14:textId="77777777" w:rsidR="000A1EBC" w:rsidRDefault="000812EA" w:rsidP="00132175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Che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Blog</w:t>
      </w:r>
      <w:r>
        <w:t xml:space="preserve"> page</w:t>
      </w:r>
    </w:p>
    <w:p w14:paraId="13E6E86B" w14:textId="77777777" w:rsidR="00132175" w:rsidRDefault="00132175" w:rsidP="00132175">
      <w:pPr>
        <w:spacing w:after="0" w:line="240" w:lineRule="auto"/>
      </w:pPr>
    </w:p>
    <w:p w14:paraId="1C6F0327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3 Testing Period</w:t>
      </w:r>
    </w:p>
    <w:p w14:paraId="69D89E12" w14:textId="77777777" w:rsidR="005F0948" w:rsidRDefault="005F0948" w:rsidP="005F0948">
      <w:r>
        <w:t>Testing wil</w:t>
      </w:r>
      <w:r w:rsidR="00C17741">
        <w:t xml:space="preserve">l be completed by April </w:t>
      </w:r>
      <w:r w:rsidR="00D67A25">
        <w:t>30</w:t>
      </w:r>
      <w:r w:rsidR="00C17741">
        <w:t>, 2018</w:t>
      </w:r>
      <w:r>
        <w:t>.</w:t>
      </w:r>
    </w:p>
    <w:p w14:paraId="36350D81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4 Participation</w:t>
      </w:r>
    </w:p>
    <w:p w14:paraId="2C53D618" w14:textId="77777777" w:rsidR="000A1EBC" w:rsidRDefault="00472396" w:rsidP="005F0948">
      <w:r>
        <w:t>No external people will be part of this testing. This process includes testing of all components.</w:t>
      </w:r>
    </w:p>
    <w:p w14:paraId="27493475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5 Location</w:t>
      </w:r>
    </w:p>
    <w:p w14:paraId="3E6E28E6" w14:textId="77777777" w:rsidR="005F0948" w:rsidRDefault="005F0948" w:rsidP="005F0948">
      <w:r>
        <w:t xml:space="preserve">All testing will occur at St. Vincent College </w:t>
      </w:r>
      <w:r w:rsidR="007409AA">
        <w:t>in the</w:t>
      </w:r>
      <w:r w:rsidR="007717EE">
        <w:t xml:space="preserve"> lab for all procedures.</w:t>
      </w:r>
    </w:p>
    <w:p w14:paraId="2323C278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6 Schedule</w:t>
      </w:r>
    </w:p>
    <w:p w14:paraId="2DE830F0" w14:textId="77777777" w:rsidR="007717EE" w:rsidRDefault="007717EE" w:rsidP="005F0948">
      <w:r>
        <w:t xml:space="preserve">Testing is set for April 15 through </w:t>
      </w:r>
      <w:r w:rsidR="007409AA">
        <w:t>May 1st, 2018</w:t>
      </w:r>
      <w:r>
        <w:t>.</w:t>
      </w:r>
    </w:p>
    <w:p w14:paraId="3FAA3BA2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7 Security</w:t>
      </w:r>
    </w:p>
    <w:p w14:paraId="00BE8488" w14:textId="77777777" w:rsidR="00132175" w:rsidRDefault="007717EE" w:rsidP="005F0948">
      <w:r>
        <w:t>No known security procedures are known as of the time of this writing.</w:t>
      </w:r>
    </w:p>
    <w:p w14:paraId="27EEFE3E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8 Test Classification Category</w:t>
      </w:r>
    </w:p>
    <w:p w14:paraId="169C6A24" w14:textId="77777777" w:rsidR="007717EE" w:rsidRDefault="007717EE" w:rsidP="00132175">
      <w:pPr>
        <w:spacing w:after="0" w:line="240" w:lineRule="auto"/>
      </w:pPr>
      <w:r>
        <w:t xml:space="preserve">Testing shall be conducted using the </w:t>
      </w:r>
      <w:r w:rsidR="00472396">
        <w:t>six</w:t>
      </w:r>
      <w:r>
        <w:t xml:space="preserve"> test groups as follows:</w:t>
      </w:r>
    </w:p>
    <w:p w14:paraId="09A0AF5A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1 – Navigation</w:t>
      </w:r>
    </w:p>
    <w:p w14:paraId="7473B75E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2 – About</w:t>
      </w:r>
    </w:p>
    <w:p w14:paraId="164E8507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3 – Jobs</w:t>
      </w:r>
    </w:p>
    <w:p w14:paraId="5D5220C1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4 – Article</w:t>
      </w:r>
    </w:p>
    <w:p w14:paraId="32BF6355" w14:textId="77777777" w:rsidR="00CE3648" w:rsidRPr="007932CC" w:rsidRDefault="00CE3648" w:rsidP="00CE3648">
      <w:pPr>
        <w:spacing w:after="0" w:line="240" w:lineRule="auto"/>
        <w:ind w:left="720"/>
        <w:rPr>
          <w:b/>
        </w:rPr>
      </w:pPr>
      <w:r w:rsidRPr="00CE3648">
        <w:t>Test Group 5 – Blog</w:t>
      </w:r>
    </w:p>
    <w:p w14:paraId="735277D6" w14:textId="77777777" w:rsidR="00132175" w:rsidRDefault="00132175" w:rsidP="00132175">
      <w:pPr>
        <w:spacing w:after="0" w:line="240" w:lineRule="auto"/>
        <w:ind w:firstLine="720"/>
      </w:pPr>
    </w:p>
    <w:p w14:paraId="3DCC4347" w14:textId="77777777" w:rsidR="007717EE" w:rsidRPr="00132175" w:rsidRDefault="007717EE" w:rsidP="00472396">
      <w:pPr>
        <w:rPr>
          <w:b/>
        </w:rPr>
      </w:pPr>
      <w:r w:rsidRPr="00132175">
        <w:rPr>
          <w:b/>
        </w:rPr>
        <w:t>2.0 Test Objectives</w:t>
      </w:r>
    </w:p>
    <w:p w14:paraId="603DE26B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lastRenderedPageBreak/>
        <w:t>Test Group 1</w:t>
      </w:r>
      <w:r w:rsidR="00472396">
        <w:t xml:space="preserve"> shall verify the functionality of navigation elements.</w:t>
      </w:r>
    </w:p>
    <w:p w14:paraId="412404BA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2</w:t>
      </w:r>
      <w:r w:rsidR="00472396">
        <w:t xml:space="preserve"> shall verify that the </w:t>
      </w:r>
      <w:r w:rsidR="00093148">
        <w:t>about</w:t>
      </w:r>
      <w:r w:rsidR="00472396">
        <w:t xml:space="preserve"> page</w:t>
      </w:r>
      <w:r w:rsidR="00093148">
        <w:t xml:space="preserve"> is</w:t>
      </w:r>
      <w:r w:rsidR="00472396">
        <w:t xml:space="preserve"> properly managed by the con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DD635F4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3</w:t>
      </w:r>
      <w:r w:rsidR="00D96331">
        <w:t xml:space="preserve"> shall verify that the job page is</w:t>
      </w:r>
      <w:r w:rsidR="00472396">
        <w:t xml:space="preserve"> properly managed by the con</w:t>
      </w:r>
      <w:r w:rsidR="003D2581">
        <w:t xml:space="preserve">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3DE09813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4</w:t>
      </w:r>
      <w:r w:rsidR="00472396">
        <w:t xml:space="preserve"> shall verify that the </w:t>
      </w:r>
      <w:r w:rsidR="001C5746">
        <w:t>article</w:t>
      </w:r>
      <w:r w:rsidR="003D12B8">
        <w:t xml:space="preserve"> page</w:t>
      </w:r>
      <w:r w:rsidR="00472396">
        <w:t xml:space="preserve"> </w:t>
      </w:r>
      <w:r w:rsidR="003D12B8">
        <w:t xml:space="preserve">is </w:t>
      </w:r>
      <w:r w:rsidR="00472396">
        <w:t>properly managed by the co</w:t>
      </w:r>
      <w:r w:rsidR="003D2581">
        <w:t xml:space="preserve">ntent man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6C36E0D9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5</w:t>
      </w:r>
      <w:r w:rsidR="00472396">
        <w:t xml:space="preserve"> shall verify that the </w:t>
      </w:r>
      <w:r w:rsidR="0044281D">
        <w:t>blog page</w:t>
      </w:r>
      <w:r w:rsidR="00472396">
        <w:t xml:space="preserve"> is properly managed by the con</w:t>
      </w:r>
      <w:r w:rsidR="003D2581">
        <w:t xml:space="preserve">tent mana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05CDDC5" w14:textId="77777777" w:rsidR="00132175" w:rsidRDefault="00132175" w:rsidP="00132175">
      <w:pPr>
        <w:spacing w:after="0" w:line="240" w:lineRule="auto"/>
      </w:pPr>
    </w:p>
    <w:p w14:paraId="55B488A3" w14:textId="77777777" w:rsidR="007717EE" w:rsidRDefault="007717EE" w:rsidP="00132175">
      <w:pPr>
        <w:spacing w:after="0" w:line="240" w:lineRule="auto"/>
      </w:pPr>
      <w:r>
        <w:t xml:space="preserve">Success/failure criteria is based upon evaluation criteria and observed results as specified in the test procedure outline, and will be scored </w:t>
      </w:r>
      <w:r w:rsidR="00132175">
        <w:t>on a pass/fail criterion</w:t>
      </w:r>
      <w:r>
        <w:t>.</w:t>
      </w:r>
    </w:p>
    <w:p w14:paraId="09EAA64A" w14:textId="77777777" w:rsidR="00132175" w:rsidRDefault="00132175" w:rsidP="007717EE"/>
    <w:p w14:paraId="09FA2CE4" w14:textId="77777777" w:rsidR="00132175" w:rsidRDefault="00132175" w:rsidP="007717EE"/>
    <w:p w14:paraId="5D98EFA8" w14:textId="77777777" w:rsidR="00FA61E8" w:rsidRDefault="00FA61E8" w:rsidP="007717EE"/>
    <w:p w14:paraId="4F2EEF26" w14:textId="77777777" w:rsidR="00FA61E8" w:rsidRDefault="00FA61E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2"/>
        <w:gridCol w:w="1497"/>
        <w:gridCol w:w="1165"/>
        <w:gridCol w:w="1812"/>
        <w:gridCol w:w="701"/>
        <w:gridCol w:w="752"/>
      </w:tblGrid>
      <w:tr w:rsidR="005E540A" w14:paraId="39E7B3DC" w14:textId="77777777" w:rsidTr="000812EA">
        <w:tc>
          <w:tcPr>
            <w:tcW w:w="3532" w:type="dxa"/>
            <w:gridSpan w:val="2"/>
          </w:tcPr>
          <w:p w14:paraId="56996CF4" w14:textId="77777777" w:rsidR="005E540A" w:rsidRDefault="005E540A" w:rsidP="000812EA">
            <w:r>
              <w:t>Test no:</w:t>
            </w:r>
          </w:p>
          <w:p w14:paraId="56F5B8E9" w14:textId="77777777" w:rsidR="005E540A" w:rsidRDefault="00272CBE" w:rsidP="000812EA">
            <w:pPr>
              <w:jc w:val="center"/>
            </w:pPr>
            <w:r>
              <w:t>1</w:t>
            </w:r>
          </w:p>
        </w:tc>
        <w:tc>
          <w:tcPr>
            <w:tcW w:w="6044" w:type="dxa"/>
            <w:gridSpan w:val="5"/>
          </w:tcPr>
          <w:p w14:paraId="2BC3AE8B" w14:textId="77777777" w:rsidR="005E540A" w:rsidRDefault="005E540A" w:rsidP="000812EA">
            <w:r>
              <w:t>Function:</w:t>
            </w:r>
          </w:p>
          <w:p w14:paraId="0D0BD38E" w14:textId="77777777" w:rsidR="005E540A" w:rsidRDefault="00272CBE" w:rsidP="000812EA">
            <w:r>
              <w:t>Navigation</w:t>
            </w:r>
            <w:r w:rsidR="005E540A">
              <w:t xml:space="preserve">                  </w:t>
            </w:r>
            <w:r w:rsidR="005C6DC2">
              <w:t xml:space="preserve">                    TEST GROUP 1</w:t>
            </w:r>
          </w:p>
          <w:p w14:paraId="19BFA5E3" w14:textId="77777777" w:rsidR="005E540A" w:rsidRDefault="009A666D" w:rsidP="000812EA">
            <w:r>
              <w:t>Sub Test 1:</w:t>
            </w:r>
          </w:p>
          <w:p w14:paraId="684BAAE3" w14:textId="77777777" w:rsidR="009A666D" w:rsidRDefault="009A666D" w:rsidP="000812EA">
            <w:r>
              <w:t>Navigation Bar and Home Icon</w:t>
            </w:r>
            <w:r w:rsidR="00E652F8">
              <w:t xml:space="preserve"> on CMS site</w:t>
            </w:r>
          </w:p>
        </w:tc>
      </w:tr>
      <w:tr w:rsidR="005E540A" w14:paraId="4BCCAEC9" w14:textId="77777777" w:rsidTr="000812EA">
        <w:tc>
          <w:tcPr>
            <w:tcW w:w="773" w:type="dxa"/>
          </w:tcPr>
          <w:p w14:paraId="08EBE042" w14:textId="77777777" w:rsidR="005E540A" w:rsidRDefault="005E540A" w:rsidP="000812EA">
            <w:r>
              <w:t>Step no</w:t>
            </w:r>
          </w:p>
        </w:tc>
        <w:tc>
          <w:tcPr>
            <w:tcW w:w="2759" w:type="dxa"/>
          </w:tcPr>
          <w:p w14:paraId="5C06F594" w14:textId="77777777" w:rsidR="005E540A" w:rsidRDefault="005E540A" w:rsidP="000812EA">
            <w:r>
              <w:t>Operator Action</w:t>
            </w:r>
          </w:p>
        </w:tc>
        <w:tc>
          <w:tcPr>
            <w:tcW w:w="1533" w:type="dxa"/>
          </w:tcPr>
          <w:p w14:paraId="1208120C" w14:textId="77777777" w:rsidR="005E540A" w:rsidRDefault="005E540A" w:rsidP="000812EA">
            <w:r>
              <w:t>Expected Results</w:t>
            </w:r>
          </w:p>
        </w:tc>
        <w:tc>
          <w:tcPr>
            <w:tcW w:w="1166" w:type="dxa"/>
          </w:tcPr>
          <w:p w14:paraId="5AA923AF" w14:textId="77777777" w:rsidR="005E540A" w:rsidRDefault="005E540A" w:rsidP="000812EA">
            <w:r>
              <w:t>Evaluation Criteria</w:t>
            </w:r>
          </w:p>
        </w:tc>
        <w:tc>
          <w:tcPr>
            <w:tcW w:w="1875" w:type="dxa"/>
          </w:tcPr>
          <w:p w14:paraId="25CADBCC" w14:textId="77777777" w:rsidR="005E540A" w:rsidRDefault="005E540A" w:rsidP="000812EA">
            <w:r>
              <w:t>Observed Results</w:t>
            </w:r>
          </w:p>
        </w:tc>
        <w:tc>
          <w:tcPr>
            <w:tcW w:w="704" w:type="dxa"/>
          </w:tcPr>
          <w:p w14:paraId="725EF82C" w14:textId="77777777" w:rsidR="005E540A" w:rsidRDefault="005E540A" w:rsidP="000812EA">
            <w:r>
              <w:t>PASS</w:t>
            </w:r>
          </w:p>
        </w:tc>
        <w:tc>
          <w:tcPr>
            <w:tcW w:w="766" w:type="dxa"/>
          </w:tcPr>
          <w:p w14:paraId="4063B2BC" w14:textId="77777777" w:rsidR="005E540A" w:rsidRDefault="005E540A" w:rsidP="000812EA">
            <w:r>
              <w:t>FAIL</w:t>
            </w:r>
          </w:p>
        </w:tc>
      </w:tr>
      <w:tr w:rsidR="005E540A" w14:paraId="1105EA14" w14:textId="77777777" w:rsidTr="000812EA">
        <w:tc>
          <w:tcPr>
            <w:tcW w:w="773" w:type="dxa"/>
          </w:tcPr>
          <w:p w14:paraId="065A42B8" w14:textId="77777777" w:rsidR="005E540A" w:rsidRDefault="005E540A" w:rsidP="000812EA">
            <w:r>
              <w:t>1</w:t>
            </w:r>
          </w:p>
        </w:tc>
        <w:tc>
          <w:tcPr>
            <w:tcW w:w="2759" w:type="dxa"/>
          </w:tcPr>
          <w:p w14:paraId="4FBE3D52" w14:textId="77777777" w:rsidR="005E540A" w:rsidRDefault="004B5E54" w:rsidP="00880A8C">
            <w:r>
              <w:t>Go to localhost:3000</w:t>
            </w:r>
          </w:p>
        </w:tc>
        <w:tc>
          <w:tcPr>
            <w:tcW w:w="1533" w:type="dxa"/>
          </w:tcPr>
          <w:p w14:paraId="504360A2" w14:textId="77777777" w:rsidR="005E540A" w:rsidRDefault="005E540A" w:rsidP="00272CBE">
            <w:r>
              <w:t xml:space="preserve">Redirect to the </w:t>
            </w:r>
            <w:r w:rsidR="00272CBE">
              <w:t>index page</w:t>
            </w:r>
          </w:p>
        </w:tc>
        <w:tc>
          <w:tcPr>
            <w:tcW w:w="1166" w:type="dxa"/>
          </w:tcPr>
          <w:p w14:paraId="43DF0BA1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5ECE0517" w14:textId="77777777" w:rsidR="005E540A" w:rsidRDefault="005E540A" w:rsidP="000812EA"/>
        </w:tc>
        <w:tc>
          <w:tcPr>
            <w:tcW w:w="704" w:type="dxa"/>
          </w:tcPr>
          <w:p w14:paraId="20A628E3" w14:textId="77777777" w:rsidR="005E540A" w:rsidRDefault="005E540A" w:rsidP="000812EA"/>
        </w:tc>
        <w:tc>
          <w:tcPr>
            <w:tcW w:w="766" w:type="dxa"/>
          </w:tcPr>
          <w:p w14:paraId="217B44AA" w14:textId="77777777" w:rsidR="005E540A" w:rsidRDefault="005E540A" w:rsidP="000812EA"/>
        </w:tc>
      </w:tr>
      <w:tr w:rsidR="005E540A" w14:paraId="6575F74D" w14:textId="77777777" w:rsidTr="000812EA">
        <w:tc>
          <w:tcPr>
            <w:tcW w:w="773" w:type="dxa"/>
          </w:tcPr>
          <w:p w14:paraId="2AF1BD36" w14:textId="77777777" w:rsidR="005E540A" w:rsidRDefault="005E540A" w:rsidP="000812EA">
            <w:r>
              <w:t>2</w:t>
            </w:r>
          </w:p>
        </w:tc>
        <w:tc>
          <w:tcPr>
            <w:tcW w:w="2759" w:type="dxa"/>
          </w:tcPr>
          <w:p w14:paraId="16F48016" w14:textId="77777777" w:rsidR="005E540A" w:rsidRDefault="00EE4564" w:rsidP="000812EA">
            <w:r>
              <w:t>Click “New Article”</w:t>
            </w:r>
          </w:p>
        </w:tc>
        <w:tc>
          <w:tcPr>
            <w:tcW w:w="1533" w:type="dxa"/>
          </w:tcPr>
          <w:p w14:paraId="3CE279B3" w14:textId="77777777" w:rsidR="005E540A" w:rsidRDefault="005E540A" w:rsidP="00272CBE">
            <w:r>
              <w:t>Redirect</w:t>
            </w:r>
            <w:r w:rsidR="00272CBE">
              <w:t xml:space="preserve"> to </w:t>
            </w:r>
            <w:r w:rsidR="00EE4564">
              <w:t>Article page</w:t>
            </w:r>
          </w:p>
        </w:tc>
        <w:tc>
          <w:tcPr>
            <w:tcW w:w="1166" w:type="dxa"/>
          </w:tcPr>
          <w:p w14:paraId="57639A39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23206083" w14:textId="77777777" w:rsidR="005E540A" w:rsidRDefault="005E540A" w:rsidP="000812EA"/>
        </w:tc>
        <w:tc>
          <w:tcPr>
            <w:tcW w:w="704" w:type="dxa"/>
          </w:tcPr>
          <w:p w14:paraId="2C235955" w14:textId="77777777" w:rsidR="005E540A" w:rsidRDefault="005E540A" w:rsidP="000812EA"/>
        </w:tc>
        <w:tc>
          <w:tcPr>
            <w:tcW w:w="766" w:type="dxa"/>
          </w:tcPr>
          <w:p w14:paraId="6326E041" w14:textId="77777777" w:rsidR="005E540A" w:rsidRDefault="005E540A" w:rsidP="000812EA"/>
        </w:tc>
      </w:tr>
      <w:tr w:rsidR="005E540A" w14:paraId="7105BBC3" w14:textId="77777777" w:rsidTr="000812EA">
        <w:tc>
          <w:tcPr>
            <w:tcW w:w="773" w:type="dxa"/>
          </w:tcPr>
          <w:p w14:paraId="799D2F11" w14:textId="77777777" w:rsidR="005E540A" w:rsidRDefault="005E540A" w:rsidP="000812EA">
            <w:r>
              <w:t>3</w:t>
            </w:r>
          </w:p>
        </w:tc>
        <w:tc>
          <w:tcPr>
            <w:tcW w:w="2759" w:type="dxa"/>
          </w:tcPr>
          <w:p w14:paraId="1E23A72C" w14:textId="77777777" w:rsidR="005E540A" w:rsidRDefault="00983978" w:rsidP="00880A8C">
            <w:r>
              <w:t>Click “New Job Posting”</w:t>
            </w:r>
          </w:p>
        </w:tc>
        <w:tc>
          <w:tcPr>
            <w:tcW w:w="1533" w:type="dxa"/>
          </w:tcPr>
          <w:p w14:paraId="58D11089" w14:textId="77777777" w:rsidR="005E540A" w:rsidRDefault="005E540A" w:rsidP="00272CBE">
            <w:r>
              <w:t xml:space="preserve">Redirect to </w:t>
            </w:r>
            <w:r w:rsidR="00983978">
              <w:t>Job Posting page</w:t>
            </w:r>
          </w:p>
        </w:tc>
        <w:tc>
          <w:tcPr>
            <w:tcW w:w="1166" w:type="dxa"/>
          </w:tcPr>
          <w:p w14:paraId="67743188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F9D1F78" w14:textId="77777777" w:rsidR="005E540A" w:rsidRDefault="005E540A" w:rsidP="000812EA"/>
        </w:tc>
        <w:tc>
          <w:tcPr>
            <w:tcW w:w="704" w:type="dxa"/>
          </w:tcPr>
          <w:p w14:paraId="79CD4277" w14:textId="77777777" w:rsidR="005E540A" w:rsidRDefault="005E540A" w:rsidP="000812EA"/>
        </w:tc>
        <w:tc>
          <w:tcPr>
            <w:tcW w:w="766" w:type="dxa"/>
          </w:tcPr>
          <w:p w14:paraId="527BC372" w14:textId="77777777" w:rsidR="005E540A" w:rsidRDefault="005E540A" w:rsidP="000812EA"/>
        </w:tc>
      </w:tr>
      <w:tr w:rsidR="005E540A" w14:paraId="50EAFFDC" w14:textId="77777777" w:rsidTr="000812EA">
        <w:tc>
          <w:tcPr>
            <w:tcW w:w="773" w:type="dxa"/>
          </w:tcPr>
          <w:p w14:paraId="04010F65" w14:textId="77777777" w:rsidR="005E540A" w:rsidRDefault="005E540A" w:rsidP="000812EA">
            <w:r>
              <w:t>4</w:t>
            </w:r>
          </w:p>
        </w:tc>
        <w:tc>
          <w:tcPr>
            <w:tcW w:w="2759" w:type="dxa"/>
          </w:tcPr>
          <w:p w14:paraId="37B84A5E" w14:textId="77777777" w:rsidR="005E540A" w:rsidRDefault="00272CBE" w:rsidP="00880A8C">
            <w:r>
              <w:t xml:space="preserve">Click </w:t>
            </w:r>
            <w:r w:rsidR="007B5970">
              <w:t>“New Blog Post”</w:t>
            </w:r>
          </w:p>
        </w:tc>
        <w:tc>
          <w:tcPr>
            <w:tcW w:w="1533" w:type="dxa"/>
          </w:tcPr>
          <w:p w14:paraId="3409C63A" w14:textId="77777777" w:rsidR="005E540A" w:rsidRDefault="00272CBE" w:rsidP="000812EA">
            <w:r>
              <w:t xml:space="preserve">Redirect to </w:t>
            </w:r>
            <w:r w:rsidR="007B5970">
              <w:t>Blog page</w:t>
            </w:r>
          </w:p>
        </w:tc>
        <w:tc>
          <w:tcPr>
            <w:tcW w:w="1166" w:type="dxa"/>
          </w:tcPr>
          <w:p w14:paraId="76065CE2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D2644AF" w14:textId="77777777" w:rsidR="005E540A" w:rsidRDefault="005E540A" w:rsidP="000812EA"/>
        </w:tc>
        <w:tc>
          <w:tcPr>
            <w:tcW w:w="704" w:type="dxa"/>
          </w:tcPr>
          <w:p w14:paraId="7025CDB4" w14:textId="77777777" w:rsidR="005E540A" w:rsidRDefault="005E540A" w:rsidP="000812EA"/>
        </w:tc>
        <w:tc>
          <w:tcPr>
            <w:tcW w:w="766" w:type="dxa"/>
          </w:tcPr>
          <w:p w14:paraId="75517463" w14:textId="77777777" w:rsidR="005E540A" w:rsidRDefault="005E540A" w:rsidP="000812EA"/>
        </w:tc>
      </w:tr>
      <w:tr w:rsidR="00C96B7B" w14:paraId="497D4706" w14:textId="77777777" w:rsidTr="000812EA">
        <w:tc>
          <w:tcPr>
            <w:tcW w:w="773" w:type="dxa"/>
          </w:tcPr>
          <w:p w14:paraId="62668B8A" w14:textId="77777777" w:rsidR="00C96B7B" w:rsidRDefault="00C96B7B" w:rsidP="000812EA">
            <w:r>
              <w:t>5</w:t>
            </w:r>
          </w:p>
        </w:tc>
        <w:tc>
          <w:tcPr>
            <w:tcW w:w="2759" w:type="dxa"/>
          </w:tcPr>
          <w:p w14:paraId="13040733" w14:textId="77777777" w:rsidR="00C96B7B" w:rsidRDefault="00C96B7B" w:rsidP="00880A8C">
            <w:r>
              <w:t xml:space="preserve">Click “Add </w:t>
            </w:r>
            <w:proofErr w:type="gramStart"/>
            <w:r>
              <w:t>To</w:t>
            </w:r>
            <w:proofErr w:type="gramEnd"/>
            <w:r>
              <w:t xml:space="preserve"> About”</w:t>
            </w:r>
          </w:p>
        </w:tc>
        <w:tc>
          <w:tcPr>
            <w:tcW w:w="1533" w:type="dxa"/>
          </w:tcPr>
          <w:p w14:paraId="1C94EFBE" w14:textId="77777777" w:rsidR="00C96B7B" w:rsidRDefault="009C078D" w:rsidP="000812EA">
            <w:r>
              <w:t>Redirect to About page</w:t>
            </w:r>
          </w:p>
        </w:tc>
        <w:tc>
          <w:tcPr>
            <w:tcW w:w="1166" w:type="dxa"/>
          </w:tcPr>
          <w:p w14:paraId="18BE190D" w14:textId="77777777" w:rsidR="00C96B7B" w:rsidRDefault="003A1EB0" w:rsidP="000812EA">
            <w:r>
              <w:t>EXACT</w:t>
            </w:r>
          </w:p>
        </w:tc>
        <w:tc>
          <w:tcPr>
            <w:tcW w:w="1875" w:type="dxa"/>
          </w:tcPr>
          <w:p w14:paraId="4FD3D712" w14:textId="77777777" w:rsidR="00C96B7B" w:rsidRDefault="00C96B7B" w:rsidP="000812EA"/>
        </w:tc>
        <w:tc>
          <w:tcPr>
            <w:tcW w:w="704" w:type="dxa"/>
          </w:tcPr>
          <w:p w14:paraId="0CEEB518" w14:textId="77777777" w:rsidR="00C96B7B" w:rsidRDefault="00C96B7B" w:rsidP="000812EA"/>
        </w:tc>
        <w:tc>
          <w:tcPr>
            <w:tcW w:w="766" w:type="dxa"/>
          </w:tcPr>
          <w:p w14:paraId="3CA60E3E" w14:textId="77777777" w:rsidR="00C96B7B" w:rsidRDefault="00C96B7B" w:rsidP="000812EA"/>
        </w:tc>
      </w:tr>
      <w:tr w:rsidR="003A1EB0" w14:paraId="71B9647C" w14:textId="77777777" w:rsidTr="000812EA">
        <w:tc>
          <w:tcPr>
            <w:tcW w:w="773" w:type="dxa"/>
          </w:tcPr>
          <w:p w14:paraId="661A9D99" w14:textId="77777777" w:rsidR="003A1EB0" w:rsidRDefault="003A1EB0" w:rsidP="000812EA">
            <w:r>
              <w:t>6</w:t>
            </w:r>
          </w:p>
        </w:tc>
        <w:tc>
          <w:tcPr>
            <w:tcW w:w="2759" w:type="dxa"/>
          </w:tcPr>
          <w:p w14:paraId="261CF06B" w14:textId="77777777" w:rsidR="003A1EB0" w:rsidRDefault="003A1EB0" w:rsidP="00880A8C">
            <w:r>
              <w:t>Click “Messages”</w:t>
            </w:r>
          </w:p>
        </w:tc>
        <w:tc>
          <w:tcPr>
            <w:tcW w:w="1533" w:type="dxa"/>
          </w:tcPr>
          <w:p w14:paraId="3F3FF9AF" w14:textId="77777777" w:rsidR="003A1EB0" w:rsidRDefault="005D4B23" w:rsidP="000812EA">
            <w:r>
              <w:t>Redirect to messages page</w:t>
            </w:r>
          </w:p>
        </w:tc>
        <w:tc>
          <w:tcPr>
            <w:tcW w:w="1166" w:type="dxa"/>
          </w:tcPr>
          <w:p w14:paraId="145A8CFD" w14:textId="77777777" w:rsidR="003A1EB0" w:rsidRDefault="000C7811" w:rsidP="000812EA">
            <w:r>
              <w:t>EXACT</w:t>
            </w:r>
          </w:p>
        </w:tc>
        <w:tc>
          <w:tcPr>
            <w:tcW w:w="1875" w:type="dxa"/>
          </w:tcPr>
          <w:p w14:paraId="70DF744A" w14:textId="77777777" w:rsidR="003A1EB0" w:rsidRDefault="003A1EB0" w:rsidP="000812EA"/>
        </w:tc>
        <w:tc>
          <w:tcPr>
            <w:tcW w:w="704" w:type="dxa"/>
          </w:tcPr>
          <w:p w14:paraId="477D256E" w14:textId="77777777" w:rsidR="003A1EB0" w:rsidRDefault="003A1EB0" w:rsidP="000812EA"/>
        </w:tc>
        <w:tc>
          <w:tcPr>
            <w:tcW w:w="766" w:type="dxa"/>
          </w:tcPr>
          <w:p w14:paraId="2711D231" w14:textId="77777777" w:rsidR="003A1EB0" w:rsidRDefault="003A1EB0" w:rsidP="000812EA"/>
        </w:tc>
      </w:tr>
      <w:tr w:rsidR="000C7811" w14:paraId="27618A19" w14:textId="77777777" w:rsidTr="000812EA">
        <w:tc>
          <w:tcPr>
            <w:tcW w:w="773" w:type="dxa"/>
          </w:tcPr>
          <w:p w14:paraId="7050DC36" w14:textId="77777777" w:rsidR="000C7811" w:rsidRDefault="000C7811" w:rsidP="000812EA">
            <w:r>
              <w:t>7</w:t>
            </w:r>
          </w:p>
        </w:tc>
        <w:tc>
          <w:tcPr>
            <w:tcW w:w="2759" w:type="dxa"/>
          </w:tcPr>
          <w:p w14:paraId="691CE47F" w14:textId="77777777" w:rsidR="000C7811" w:rsidRDefault="000C7811" w:rsidP="00880A8C">
            <w:r>
              <w:t>Click “Home”</w:t>
            </w:r>
          </w:p>
        </w:tc>
        <w:tc>
          <w:tcPr>
            <w:tcW w:w="1533" w:type="dxa"/>
          </w:tcPr>
          <w:p w14:paraId="1476D719" w14:textId="77777777" w:rsidR="000C7811" w:rsidRDefault="000C7811" w:rsidP="000812EA">
            <w:r>
              <w:t>Redirect to index page</w:t>
            </w:r>
          </w:p>
        </w:tc>
        <w:tc>
          <w:tcPr>
            <w:tcW w:w="1166" w:type="dxa"/>
          </w:tcPr>
          <w:p w14:paraId="2E269055" w14:textId="77777777" w:rsidR="000C7811" w:rsidRDefault="00D6112B" w:rsidP="000812EA">
            <w:r>
              <w:t>EXACT</w:t>
            </w:r>
          </w:p>
        </w:tc>
        <w:tc>
          <w:tcPr>
            <w:tcW w:w="1875" w:type="dxa"/>
          </w:tcPr>
          <w:p w14:paraId="187BD3D7" w14:textId="77777777" w:rsidR="000C7811" w:rsidRDefault="000C7811" w:rsidP="000812EA"/>
        </w:tc>
        <w:tc>
          <w:tcPr>
            <w:tcW w:w="704" w:type="dxa"/>
          </w:tcPr>
          <w:p w14:paraId="617A931B" w14:textId="77777777" w:rsidR="000C7811" w:rsidRDefault="000C7811" w:rsidP="000812EA"/>
        </w:tc>
        <w:tc>
          <w:tcPr>
            <w:tcW w:w="766" w:type="dxa"/>
          </w:tcPr>
          <w:p w14:paraId="366A4EE5" w14:textId="77777777" w:rsidR="000C7811" w:rsidRDefault="000C7811" w:rsidP="000812EA"/>
        </w:tc>
      </w:tr>
      <w:tr w:rsidR="005E540A" w14:paraId="4EEC47FE" w14:textId="77777777" w:rsidTr="000812EA">
        <w:tc>
          <w:tcPr>
            <w:tcW w:w="773" w:type="dxa"/>
          </w:tcPr>
          <w:p w14:paraId="63FBB1EE" w14:textId="77777777" w:rsidR="005E540A" w:rsidRDefault="00D6112B" w:rsidP="000812EA">
            <w:r>
              <w:t>8</w:t>
            </w:r>
          </w:p>
        </w:tc>
        <w:tc>
          <w:tcPr>
            <w:tcW w:w="2759" w:type="dxa"/>
          </w:tcPr>
          <w:p w14:paraId="49E5D0ED" w14:textId="77777777" w:rsidR="005E540A" w:rsidRDefault="00272CBE" w:rsidP="00272CBE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108CE94B" w14:textId="77777777" w:rsidR="005E540A" w:rsidRDefault="005E540A" w:rsidP="00272CBE">
            <w:r>
              <w:t>Redirect</w:t>
            </w:r>
            <w:r w:rsidR="00272CBE">
              <w:t xml:space="preserve"> to (stay on)</w:t>
            </w:r>
            <w:r>
              <w:t xml:space="preserve"> </w:t>
            </w:r>
            <w:r w:rsidR="00272CBE">
              <w:t>index</w:t>
            </w:r>
            <w:r>
              <w:t xml:space="preserve"> page</w:t>
            </w:r>
          </w:p>
        </w:tc>
        <w:tc>
          <w:tcPr>
            <w:tcW w:w="1166" w:type="dxa"/>
          </w:tcPr>
          <w:p w14:paraId="08DEA9E2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127E917" w14:textId="77777777" w:rsidR="005E540A" w:rsidRDefault="005E540A" w:rsidP="000812EA"/>
        </w:tc>
        <w:tc>
          <w:tcPr>
            <w:tcW w:w="704" w:type="dxa"/>
          </w:tcPr>
          <w:p w14:paraId="5325F4B7" w14:textId="77777777" w:rsidR="005E540A" w:rsidRDefault="005E540A" w:rsidP="000812EA"/>
        </w:tc>
        <w:tc>
          <w:tcPr>
            <w:tcW w:w="766" w:type="dxa"/>
          </w:tcPr>
          <w:p w14:paraId="7229F6C1" w14:textId="77777777" w:rsidR="005E540A" w:rsidRDefault="005E540A" w:rsidP="000812EA"/>
        </w:tc>
      </w:tr>
    </w:tbl>
    <w:p w14:paraId="5992BB1B" w14:textId="77777777" w:rsidR="005E540A" w:rsidRDefault="005E540A" w:rsidP="007717EE"/>
    <w:p w14:paraId="6D20E0DC" w14:textId="77777777" w:rsidR="00051A10" w:rsidRDefault="00051A10" w:rsidP="007717EE"/>
    <w:p w14:paraId="215F40E6" w14:textId="77777777" w:rsidR="00051A10" w:rsidRDefault="00051A10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3"/>
        <w:gridCol w:w="1494"/>
        <w:gridCol w:w="1165"/>
        <w:gridCol w:w="1813"/>
        <w:gridCol w:w="701"/>
        <w:gridCol w:w="753"/>
      </w:tblGrid>
      <w:tr w:rsidR="00927F5B" w14:paraId="490DA206" w14:textId="77777777" w:rsidTr="00A75401">
        <w:tc>
          <w:tcPr>
            <w:tcW w:w="3532" w:type="dxa"/>
            <w:gridSpan w:val="2"/>
          </w:tcPr>
          <w:p w14:paraId="5E497D76" w14:textId="77777777" w:rsidR="00927F5B" w:rsidRDefault="00927F5B" w:rsidP="00A75401">
            <w:r>
              <w:t>Test no:</w:t>
            </w:r>
          </w:p>
          <w:p w14:paraId="445F03C4" w14:textId="77777777" w:rsidR="00927F5B" w:rsidRDefault="00927F5B" w:rsidP="00A75401">
            <w:pPr>
              <w:jc w:val="center"/>
            </w:pPr>
            <w:r>
              <w:t>2</w:t>
            </w:r>
          </w:p>
        </w:tc>
        <w:tc>
          <w:tcPr>
            <w:tcW w:w="6044" w:type="dxa"/>
            <w:gridSpan w:val="5"/>
          </w:tcPr>
          <w:p w14:paraId="0C203F43" w14:textId="77777777" w:rsidR="00927F5B" w:rsidRDefault="00927F5B" w:rsidP="00A75401">
            <w:r>
              <w:t>Function:</w:t>
            </w:r>
          </w:p>
          <w:p w14:paraId="4C27A4A3" w14:textId="77777777" w:rsidR="00927F5B" w:rsidRDefault="00927F5B" w:rsidP="00A75401">
            <w:r>
              <w:t>Navigation                                      TEST GROUP 1</w:t>
            </w:r>
          </w:p>
          <w:p w14:paraId="27E3DD01" w14:textId="77777777" w:rsidR="00927F5B" w:rsidRDefault="00927F5B" w:rsidP="00A75401">
            <w:r>
              <w:t>Sub Test 2:</w:t>
            </w:r>
          </w:p>
          <w:p w14:paraId="6BA23665" w14:textId="77777777" w:rsidR="00927F5B" w:rsidRDefault="00927F5B" w:rsidP="00A75401">
            <w:r>
              <w:t>Navigation Bar and Home Icon on test site</w:t>
            </w:r>
          </w:p>
        </w:tc>
      </w:tr>
      <w:tr w:rsidR="00927F5B" w14:paraId="5A9D24A9" w14:textId="77777777" w:rsidTr="00A75401">
        <w:tc>
          <w:tcPr>
            <w:tcW w:w="773" w:type="dxa"/>
          </w:tcPr>
          <w:p w14:paraId="2B0D9839" w14:textId="77777777" w:rsidR="00927F5B" w:rsidRDefault="00927F5B" w:rsidP="00A75401">
            <w:r>
              <w:t>Step no</w:t>
            </w:r>
          </w:p>
        </w:tc>
        <w:tc>
          <w:tcPr>
            <w:tcW w:w="2759" w:type="dxa"/>
          </w:tcPr>
          <w:p w14:paraId="43958698" w14:textId="77777777" w:rsidR="00927F5B" w:rsidRDefault="00927F5B" w:rsidP="00A75401">
            <w:r>
              <w:t>Operator Action</w:t>
            </w:r>
          </w:p>
        </w:tc>
        <w:tc>
          <w:tcPr>
            <w:tcW w:w="1533" w:type="dxa"/>
          </w:tcPr>
          <w:p w14:paraId="5A593E6C" w14:textId="77777777" w:rsidR="00927F5B" w:rsidRDefault="00927F5B" w:rsidP="00A75401">
            <w:r>
              <w:t>Expected Results</w:t>
            </w:r>
          </w:p>
        </w:tc>
        <w:tc>
          <w:tcPr>
            <w:tcW w:w="1166" w:type="dxa"/>
          </w:tcPr>
          <w:p w14:paraId="2CBCA0D5" w14:textId="77777777" w:rsidR="00927F5B" w:rsidRDefault="00927F5B" w:rsidP="00A75401">
            <w:r>
              <w:t>Evaluation Criteria</w:t>
            </w:r>
          </w:p>
        </w:tc>
        <w:tc>
          <w:tcPr>
            <w:tcW w:w="1875" w:type="dxa"/>
          </w:tcPr>
          <w:p w14:paraId="5B72DEEC" w14:textId="77777777" w:rsidR="00927F5B" w:rsidRDefault="00927F5B" w:rsidP="00A75401">
            <w:r>
              <w:t>Observed Results</w:t>
            </w:r>
          </w:p>
        </w:tc>
        <w:tc>
          <w:tcPr>
            <w:tcW w:w="704" w:type="dxa"/>
          </w:tcPr>
          <w:p w14:paraId="60DEF1E1" w14:textId="77777777" w:rsidR="00927F5B" w:rsidRDefault="00927F5B" w:rsidP="00A75401">
            <w:r>
              <w:t>PASS</w:t>
            </w:r>
          </w:p>
        </w:tc>
        <w:tc>
          <w:tcPr>
            <w:tcW w:w="766" w:type="dxa"/>
          </w:tcPr>
          <w:p w14:paraId="63F21F06" w14:textId="77777777" w:rsidR="00927F5B" w:rsidRDefault="00927F5B" w:rsidP="00A75401">
            <w:r>
              <w:t>FAIL</w:t>
            </w:r>
          </w:p>
        </w:tc>
      </w:tr>
      <w:tr w:rsidR="00927F5B" w14:paraId="4801EDCB" w14:textId="77777777" w:rsidTr="00A75401">
        <w:tc>
          <w:tcPr>
            <w:tcW w:w="773" w:type="dxa"/>
          </w:tcPr>
          <w:p w14:paraId="59944E6B" w14:textId="77777777" w:rsidR="00927F5B" w:rsidRDefault="00927F5B" w:rsidP="00A75401">
            <w:r>
              <w:t>1</w:t>
            </w:r>
          </w:p>
        </w:tc>
        <w:tc>
          <w:tcPr>
            <w:tcW w:w="2759" w:type="dxa"/>
          </w:tcPr>
          <w:p w14:paraId="299155B6" w14:textId="77777777" w:rsidR="00927F5B" w:rsidRDefault="00927F5B" w:rsidP="00A75401">
            <w:r>
              <w:t>Go to localhost:300</w:t>
            </w:r>
            <w:r w:rsidR="00592F3D">
              <w:t>1</w:t>
            </w:r>
          </w:p>
        </w:tc>
        <w:tc>
          <w:tcPr>
            <w:tcW w:w="1533" w:type="dxa"/>
          </w:tcPr>
          <w:p w14:paraId="4791DDBD" w14:textId="77777777" w:rsidR="00927F5B" w:rsidRDefault="00927F5B" w:rsidP="00A75401">
            <w:r>
              <w:t>Redirect to the index page</w:t>
            </w:r>
          </w:p>
        </w:tc>
        <w:tc>
          <w:tcPr>
            <w:tcW w:w="1166" w:type="dxa"/>
          </w:tcPr>
          <w:p w14:paraId="41F48576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CB0C5A0" w14:textId="77777777" w:rsidR="00927F5B" w:rsidRDefault="00927F5B" w:rsidP="00A75401"/>
        </w:tc>
        <w:tc>
          <w:tcPr>
            <w:tcW w:w="704" w:type="dxa"/>
          </w:tcPr>
          <w:p w14:paraId="049A6917" w14:textId="77777777" w:rsidR="00927F5B" w:rsidRDefault="00927F5B" w:rsidP="00A75401"/>
        </w:tc>
        <w:tc>
          <w:tcPr>
            <w:tcW w:w="766" w:type="dxa"/>
          </w:tcPr>
          <w:p w14:paraId="32BE424A" w14:textId="77777777" w:rsidR="00927F5B" w:rsidRDefault="00927F5B" w:rsidP="00A75401"/>
        </w:tc>
      </w:tr>
      <w:tr w:rsidR="00927F5B" w14:paraId="3D7D487C" w14:textId="77777777" w:rsidTr="00A75401">
        <w:tc>
          <w:tcPr>
            <w:tcW w:w="773" w:type="dxa"/>
          </w:tcPr>
          <w:p w14:paraId="0D0C6794" w14:textId="77777777" w:rsidR="00927F5B" w:rsidRDefault="00927F5B" w:rsidP="00A75401">
            <w:r>
              <w:t>2</w:t>
            </w:r>
          </w:p>
        </w:tc>
        <w:tc>
          <w:tcPr>
            <w:tcW w:w="2759" w:type="dxa"/>
          </w:tcPr>
          <w:p w14:paraId="2FEE62A5" w14:textId="77777777" w:rsidR="00927F5B" w:rsidRDefault="00927F5B" w:rsidP="00A75401">
            <w:r>
              <w:t>Click “</w:t>
            </w:r>
            <w:r w:rsidR="009F7B5D">
              <w:t>About</w:t>
            </w:r>
            <w:r>
              <w:t>”</w:t>
            </w:r>
          </w:p>
        </w:tc>
        <w:tc>
          <w:tcPr>
            <w:tcW w:w="1533" w:type="dxa"/>
          </w:tcPr>
          <w:p w14:paraId="674B3186" w14:textId="77777777" w:rsidR="00927F5B" w:rsidRDefault="00927F5B" w:rsidP="00A75401">
            <w:r>
              <w:t xml:space="preserve">Redirect to </w:t>
            </w:r>
            <w:r w:rsidR="00161110">
              <w:t>About</w:t>
            </w:r>
            <w:r>
              <w:t xml:space="preserve"> page</w:t>
            </w:r>
          </w:p>
        </w:tc>
        <w:tc>
          <w:tcPr>
            <w:tcW w:w="1166" w:type="dxa"/>
          </w:tcPr>
          <w:p w14:paraId="4AB7DCDD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A0D571" w14:textId="77777777" w:rsidR="00927F5B" w:rsidRDefault="00927F5B" w:rsidP="00A75401"/>
        </w:tc>
        <w:tc>
          <w:tcPr>
            <w:tcW w:w="704" w:type="dxa"/>
          </w:tcPr>
          <w:p w14:paraId="57290AA5" w14:textId="77777777" w:rsidR="00927F5B" w:rsidRDefault="00927F5B" w:rsidP="00A75401"/>
        </w:tc>
        <w:tc>
          <w:tcPr>
            <w:tcW w:w="766" w:type="dxa"/>
          </w:tcPr>
          <w:p w14:paraId="5C8A376D" w14:textId="77777777" w:rsidR="00927F5B" w:rsidRDefault="00927F5B" w:rsidP="00A75401"/>
        </w:tc>
      </w:tr>
      <w:tr w:rsidR="00927F5B" w14:paraId="3004E9DE" w14:textId="77777777" w:rsidTr="00A75401">
        <w:tc>
          <w:tcPr>
            <w:tcW w:w="773" w:type="dxa"/>
          </w:tcPr>
          <w:p w14:paraId="0A528881" w14:textId="77777777" w:rsidR="00927F5B" w:rsidRDefault="00927F5B" w:rsidP="00A75401">
            <w:r>
              <w:t>3</w:t>
            </w:r>
          </w:p>
        </w:tc>
        <w:tc>
          <w:tcPr>
            <w:tcW w:w="2759" w:type="dxa"/>
          </w:tcPr>
          <w:p w14:paraId="1B4B6CF8" w14:textId="77777777" w:rsidR="00927F5B" w:rsidRDefault="00927F5B" w:rsidP="00A75401">
            <w:r>
              <w:t>Click “</w:t>
            </w:r>
            <w:r w:rsidR="009F7B5D">
              <w:t>Articles</w:t>
            </w:r>
            <w:r>
              <w:t>”</w:t>
            </w:r>
          </w:p>
        </w:tc>
        <w:tc>
          <w:tcPr>
            <w:tcW w:w="1533" w:type="dxa"/>
          </w:tcPr>
          <w:p w14:paraId="37A03119" w14:textId="77777777" w:rsidR="00927F5B" w:rsidRDefault="00927F5B" w:rsidP="00A75401">
            <w:r>
              <w:t xml:space="preserve">Redirect to </w:t>
            </w:r>
            <w:r w:rsidR="00F50614">
              <w:t>Article</w:t>
            </w:r>
            <w:r>
              <w:t xml:space="preserve"> page</w:t>
            </w:r>
          </w:p>
        </w:tc>
        <w:tc>
          <w:tcPr>
            <w:tcW w:w="1166" w:type="dxa"/>
          </w:tcPr>
          <w:p w14:paraId="17885F1B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65B54C2C" w14:textId="77777777" w:rsidR="00927F5B" w:rsidRDefault="00927F5B" w:rsidP="00A75401"/>
        </w:tc>
        <w:tc>
          <w:tcPr>
            <w:tcW w:w="704" w:type="dxa"/>
          </w:tcPr>
          <w:p w14:paraId="77382B1E" w14:textId="77777777" w:rsidR="00927F5B" w:rsidRDefault="00927F5B" w:rsidP="00A75401"/>
        </w:tc>
        <w:tc>
          <w:tcPr>
            <w:tcW w:w="766" w:type="dxa"/>
          </w:tcPr>
          <w:p w14:paraId="40DB16C2" w14:textId="77777777" w:rsidR="00927F5B" w:rsidRDefault="00927F5B" w:rsidP="00A75401"/>
        </w:tc>
      </w:tr>
      <w:tr w:rsidR="00927F5B" w14:paraId="0A601586" w14:textId="77777777" w:rsidTr="00A75401">
        <w:tc>
          <w:tcPr>
            <w:tcW w:w="773" w:type="dxa"/>
          </w:tcPr>
          <w:p w14:paraId="478CB7E0" w14:textId="77777777" w:rsidR="00927F5B" w:rsidRDefault="00927F5B" w:rsidP="00A75401">
            <w:r>
              <w:t>4</w:t>
            </w:r>
          </w:p>
        </w:tc>
        <w:tc>
          <w:tcPr>
            <w:tcW w:w="2759" w:type="dxa"/>
          </w:tcPr>
          <w:p w14:paraId="7C76D820" w14:textId="77777777" w:rsidR="00927F5B" w:rsidRDefault="00927F5B" w:rsidP="00A75401">
            <w:r>
              <w:t>Click “</w:t>
            </w:r>
            <w:r w:rsidR="009F7B5D">
              <w:t>Blog Posts</w:t>
            </w:r>
            <w:r>
              <w:t>”</w:t>
            </w:r>
          </w:p>
        </w:tc>
        <w:tc>
          <w:tcPr>
            <w:tcW w:w="1533" w:type="dxa"/>
          </w:tcPr>
          <w:p w14:paraId="764E35F6" w14:textId="77777777" w:rsidR="00927F5B" w:rsidRDefault="00927F5B" w:rsidP="00A75401">
            <w:r>
              <w:t>Redirect to Blog page</w:t>
            </w:r>
          </w:p>
        </w:tc>
        <w:tc>
          <w:tcPr>
            <w:tcW w:w="1166" w:type="dxa"/>
          </w:tcPr>
          <w:p w14:paraId="317925C4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AA8C60" w14:textId="77777777" w:rsidR="00927F5B" w:rsidRDefault="00927F5B" w:rsidP="00A75401"/>
        </w:tc>
        <w:tc>
          <w:tcPr>
            <w:tcW w:w="704" w:type="dxa"/>
          </w:tcPr>
          <w:p w14:paraId="1CD7ECE2" w14:textId="77777777" w:rsidR="00927F5B" w:rsidRDefault="00927F5B" w:rsidP="00A75401"/>
        </w:tc>
        <w:tc>
          <w:tcPr>
            <w:tcW w:w="766" w:type="dxa"/>
          </w:tcPr>
          <w:p w14:paraId="22A761CF" w14:textId="77777777" w:rsidR="00927F5B" w:rsidRDefault="00927F5B" w:rsidP="00A75401"/>
        </w:tc>
      </w:tr>
      <w:tr w:rsidR="00927F5B" w14:paraId="28532858" w14:textId="77777777" w:rsidTr="00A75401">
        <w:tc>
          <w:tcPr>
            <w:tcW w:w="773" w:type="dxa"/>
          </w:tcPr>
          <w:p w14:paraId="2326688F" w14:textId="77777777" w:rsidR="00927F5B" w:rsidRDefault="00927F5B" w:rsidP="00A75401">
            <w:r>
              <w:t>5</w:t>
            </w:r>
          </w:p>
        </w:tc>
        <w:tc>
          <w:tcPr>
            <w:tcW w:w="2759" w:type="dxa"/>
          </w:tcPr>
          <w:p w14:paraId="1385F63E" w14:textId="77777777" w:rsidR="00927F5B" w:rsidRDefault="00927F5B" w:rsidP="00A75401">
            <w:r>
              <w:t>Click “</w:t>
            </w:r>
            <w:r w:rsidR="009F7B5D">
              <w:t>Contact Us</w:t>
            </w:r>
            <w:r>
              <w:t>”</w:t>
            </w:r>
          </w:p>
        </w:tc>
        <w:tc>
          <w:tcPr>
            <w:tcW w:w="1533" w:type="dxa"/>
          </w:tcPr>
          <w:p w14:paraId="15445628" w14:textId="77777777" w:rsidR="00927F5B" w:rsidRDefault="00927F5B" w:rsidP="00A75401">
            <w:r>
              <w:t xml:space="preserve">Redirect to </w:t>
            </w:r>
            <w:r w:rsidR="00086CA7">
              <w:t>contact us</w:t>
            </w:r>
            <w:r>
              <w:t xml:space="preserve"> page</w:t>
            </w:r>
          </w:p>
        </w:tc>
        <w:tc>
          <w:tcPr>
            <w:tcW w:w="1166" w:type="dxa"/>
          </w:tcPr>
          <w:p w14:paraId="79AA07C2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F88568" w14:textId="77777777" w:rsidR="00927F5B" w:rsidRDefault="00927F5B" w:rsidP="00A75401"/>
        </w:tc>
        <w:tc>
          <w:tcPr>
            <w:tcW w:w="704" w:type="dxa"/>
          </w:tcPr>
          <w:p w14:paraId="7B2297DB" w14:textId="77777777" w:rsidR="00927F5B" w:rsidRDefault="00927F5B" w:rsidP="00A75401"/>
        </w:tc>
        <w:tc>
          <w:tcPr>
            <w:tcW w:w="766" w:type="dxa"/>
          </w:tcPr>
          <w:p w14:paraId="7928ABC9" w14:textId="77777777" w:rsidR="00927F5B" w:rsidRDefault="00927F5B" w:rsidP="00A75401"/>
        </w:tc>
      </w:tr>
      <w:tr w:rsidR="00927F5B" w14:paraId="10CF8E3B" w14:textId="77777777" w:rsidTr="00A75401">
        <w:tc>
          <w:tcPr>
            <w:tcW w:w="773" w:type="dxa"/>
          </w:tcPr>
          <w:p w14:paraId="193F8838" w14:textId="77777777" w:rsidR="00927F5B" w:rsidRDefault="00927F5B" w:rsidP="00A75401">
            <w:r>
              <w:t>6</w:t>
            </w:r>
          </w:p>
        </w:tc>
        <w:tc>
          <w:tcPr>
            <w:tcW w:w="2759" w:type="dxa"/>
          </w:tcPr>
          <w:p w14:paraId="3559946D" w14:textId="77777777" w:rsidR="00927F5B" w:rsidRDefault="00927F5B" w:rsidP="00A75401">
            <w:r>
              <w:t>Click “</w:t>
            </w:r>
            <w:r w:rsidR="009D1CAF">
              <w:t>Job Postings</w:t>
            </w:r>
            <w:r>
              <w:t>”</w:t>
            </w:r>
          </w:p>
        </w:tc>
        <w:tc>
          <w:tcPr>
            <w:tcW w:w="1533" w:type="dxa"/>
          </w:tcPr>
          <w:p w14:paraId="489FE965" w14:textId="77777777" w:rsidR="00927F5B" w:rsidRDefault="00927F5B" w:rsidP="00A75401">
            <w:r>
              <w:t xml:space="preserve">Redirect to </w:t>
            </w:r>
            <w:r w:rsidR="001B1EDA">
              <w:t>job postings</w:t>
            </w:r>
            <w:r>
              <w:t xml:space="preserve"> page</w:t>
            </w:r>
          </w:p>
        </w:tc>
        <w:tc>
          <w:tcPr>
            <w:tcW w:w="1166" w:type="dxa"/>
          </w:tcPr>
          <w:p w14:paraId="39C9B2B1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9D8F277" w14:textId="77777777" w:rsidR="00927F5B" w:rsidRDefault="00927F5B" w:rsidP="00A75401"/>
        </w:tc>
        <w:tc>
          <w:tcPr>
            <w:tcW w:w="704" w:type="dxa"/>
          </w:tcPr>
          <w:p w14:paraId="62DA819D" w14:textId="77777777" w:rsidR="00927F5B" w:rsidRDefault="00927F5B" w:rsidP="00A75401"/>
        </w:tc>
        <w:tc>
          <w:tcPr>
            <w:tcW w:w="766" w:type="dxa"/>
          </w:tcPr>
          <w:p w14:paraId="73AB61B0" w14:textId="77777777" w:rsidR="00927F5B" w:rsidRDefault="00927F5B" w:rsidP="00A75401"/>
        </w:tc>
      </w:tr>
      <w:tr w:rsidR="00927F5B" w14:paraId="22959F92" w14:textId="77777777" w:rsidTr="00A75401">
        <w:tc>
          <w:tcPr>
            <w:tcW w:w="773" w:type="dxa"/>
          </w:tcPr>
          <w:p w14:paraId="0590397D" w14:textId="77777777" w:rsidR="00927F5B" w:rsidRDefault="00927F5B" w:rsidP="00A75401">
            <w:r>
              <w:t>7</w:t>
            </w:r>
          </w:p>
        </w:tc>
        <w:tc>
          <w:tcPr>
            <w:tcW w:w="2759" w:type="dxa"/>
          </w:tcPr>
          <w:p w14:paraId="08FA31E7" w14:textId="77777777" w:rsidR="00927F5B" w:rsidRDefault="00927F5B" w:rsidP="00A75401">
            <w:r>
              <w:t>Click “Home”</w:t>
            </w:r>
          </w:p>
        </w:tc>
        <w:tc>
          <w:tcPr>
            <w:tcW w:w="1533" w:type="dxa"/>
          </w:tcPr>
          <w:p w14:paraId="015914F5" w14:textId="77777777" w:rsidR="00927F5B" w:rsidRDefault="00927F5B" w:rsidP="00A75401">
            <w:r>
              <w:t>Redirect to index page</w:t>
            </w:r>
          </w:p>
        </w:tc>
        <w:tc>
          <w:tcPr>
            <w:tcW w:w="1166" w:type="dxa"/>
          </w:tcPr>
          <w:p w14:paraId="5185AAA8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F0DCF5" w14:textId="77777777" w:rsidR="00927F5B" w:rsidRDefault="00927F5B" w:rsidP="00A75401"/>
        </w:tc>
        <w:tc>
          <w:tcPr>
            <w:tcW w:w="704" w:type="dxa"/>
          </w:tcPr>
          <w:p w14:paraId="26594D7D" w14:textId="77777777" w:rsidR="00927F5B" w:rsidRDefault="00927F5B" w:rsidP="00A75401"/>
        </w:tc>
        <w:tc>
          <w:tcPr>
            <w:tcW w:w="766" w:type="dxa"/>
          </w:tcPr>
          <w:p w14:paraId="4AFE8DE0" w14:textId="77777777" w:rsidR="00927F5B" w:rsidRDefault="00927F5B" w:rsidP="00A75401"/>
        </w:tc>
      </w:tr>
      <w:tr w:rsidR="00927F5B" w14:paraId="4A54CBB3" w14:textId="77777777" w:rsidTr="00A75401">
        <w:tc>
          <w:tcPr>
            <w:tcW w:w="773" w:type="dxa"/>
          </w:tcPr>
          <w:p w14:paraId="61176BAB" w14:textId="77777777" w:rsidR="00927F5B" w:rsidRDefault="00927F5B" w:rsidP="00A75401">
            <w:r>
              <w:t>8</w:t>
            </w:r>
          </w:p>
        </w:tc>
        <w:tc>
          <w:tcPr>
            <w:tcW w:w="2759" w:type="dxa"/>
          </w:tcPr>
          <w:p w14:paraId="5A8A71D6" w14:textId="77777777" w:rsidR="00927F5B" w:rsidRDefault="00927F5B" w:rsidP="00A75401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0C3DFC1B" w14:textId="77777777" w:rsidR="00927F5B" w:rsidRDefault="00927F5B" w:rsidP="00A75401">
            <w:r>
              <w:t>Redirect to (stay on) index page</w:t>
            </w:r>
          </w:p>
        </w:tc>
        <w:tc>
          <w:tcPr>
            <w:tcW w:w="1166" w:type="dxa"/>
          </w:tcPr>
          <w:p w14:paraId="40FD57B9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21B2BB9" w14:textId="77777777" w:rsidR="00927F5B" w:rsidRDefault="00927F5B" w:rsidP="00A75401"/>
        </w:tc>
        <w:tc>
          <w:tcPr>
            <w:tcW w:w="704" w:type="dxa"/>
          </w:tcPr>
          <w:p w14:paraId="7769380A" w14:textId="77777777" w:rsidR="00927F5B" w:rsidRDefault="00927F5B" w:rsidP="00A75401"/>
        </w:tc>
        <w:tc>
          <w:tcPr>
            <w:tcW w:w="766" w:type="dxa"/>
          </w:tcPr>
          <w:p w14:paraId="1A97BDB0" w14:textId="77777777" w:rsidR="00927F5B" w:rsidRDefault="00927F5B" w:rsidP="00A75401"/>
        </w:tc>
      </w:tr>
    </w:tbl>
    <w:p w14:paraId="321765CC" w14:textId="77777777" w:rsidR="00132175" w:rsidRDefault="00132175" w:rsidP="007717EE"/>
    <w:p w14:paraId="46A91FCC" w14:textId="77777777" w:rsidR="00927F5B" w:rsidRDefault="00927F5B" w:rsidP="007717EE"/>
    <w:p w14:paraId="6135A308" w14:textId="77777777" w:rsidR="004202E7" w:rsidRDefault="004202E7" w:rsidP="007717EE"/>
    <w:p w14:paraId="61BC6683" w14:textId="77777777" w:rsidR="004202E7" w:rsidRDefault="004202E7" w:rsidP="007717EE"/>
    <w:p w14:paraId="13B58C0E" w14:textId="77777777" w:rsidR="004202E7" w:rsidRDefault="004202E7" w:rsidP="007717EE"/>
    <w:p w14:paraId="36CAAE1B" w14:textId="77777777" w:rsidR="004202E7" w:rsidRDefault="004202E7" w:rsidP="007717EE"/>
    <w:p w14:paraId="1886246B" w14:textId="77777777" w:rsidR="004202E7" w:rsidRDefault="004202E7" w:rsidP="007717EE"/>
    <w:p w14:paraId="6D2FD1D8" w14:textId="77777777" w:rsidR="004202E7" w:rsidRDefault="004202E7" w:rsidP="007717EE"/>
    <w:p w14:paraId="5E92356A" w14:textId="77777777" w:rsidR="004202E7" w:rsidRDefault="004202E7" w:rsidP="007717EE"/>
    <w:p w14:paraId="2A181DB8" w14:textId="77777777" w:rsidR="004202E7" w:rsidRDefault="004202E7" w:rsidP="007717EE"/>
    <w:p w14:paraId="7A38D922" w14:textId="77777777" w:rsidR="004202E7" w:rsidRDefault="004202E7" w:rsidP="007717EE"/>
    <w:p w14:paraId="71EEDD84" w14:textId="77777777" w:rsidR="004202E7" w:rsidRDefault="004202E7" w:rsidP="007717EE"/>
    <w:p w14:paraId="73B50E01" w14:textId="77777777" w:rsidR="00132175" w:rsidRDefault="008757CD" w:rsidP="007717EE">
      <w:r>
        <w:t>============ Here’</w:t>
      </w:r>
      <w:r w:rsidR="004C39B0">
        <w:t>s an example test case for the about page:</w:t>
      </w:r>
      <w:r>
        <w:t xml:space="preserve"> 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2743"/>
        <w:gridCol w:w="1485"/>
        <w:gridCol w:w="1165"/>
        <w:gridCol w:w="1765"/>
        <w:gridCol w:w="698"/>
        <w:gridCol w:w="743"/>
      </w:tblGrid>
      <w:tr w:rsidR="00D24383" w14:paraId="1544FC05" w14:textId="77777777" w:rsidTr="003A01F9">
        <w:tc>
          <w:tcPr>
            <w:tcW w:w="3494" w:type="dxa"/>
            <w:gridSpan w:val="2"/>
          </w:tcPr>
          <w:p w14:paraId="03E742B7" w14:textId="77777777" w:rsidR="00272CBE" w:rsidRDefault="00272CBE" w:rsidP="000812EA">
            <w:r>
              <w:t>Test no:</w:t>
            </w:r>
          </w:p>
          <w:p w14:paraId="59F70DD1" w14:textId="77777777" w:rsidR="00272CBE" w:rsidRDefault="00432902" w:rsidP="000812EA">
            <w:pPr>
              <w:jc w:val="center"/>
            </w:pPr>
            <w:r>
              <w:t>3</w:t>
            </w:r>
          </w:p>
        </w:tc>
        <w:tc>
          <w:tcPr>
            <w:tcW w:w="5856" w:type="dxa"/>
            <w:gridSpan w:val="5"/>
          </w:tcPr>
          <w:p w14:paraId="75D9F2A0" w14:textId="77777777" w:rsidR="00272CBE" w:rsidRDefault="00272CBE" w:rsidP="000812EA">
            <w:r>
              <w:t>Function:</w:t>
            </w:r>
          </w:p>
          <w:p w14:paraId="453DCCF3" w14:textId="77777777" w:rsidR="00272CBE" w:rsidRDefault="00C326D8" w:rsidP="000812EA">
            <w:r>
              <w:t>About</w:t>
            </w:r>
            <w:r w:rsidR="002914E6">
              <w:t xml:space="preserve"> Insert</w:t>
            </w:r>
            <w:r>
              <w:t>, T</w:t>
            </w:r>
            <w:r w:rsidR="0040149E">
              <w:t>oggle,</w:t>
            </w:r>
            <w:r w:rsidR="002914E6">
              <w:t xml:space="preserve"> </w:t>
            </w:r>
            <w:r w:rsidR="00272CBE">
              <w:t>and</w:t>
            </w:r>
            <w:r w:rsidR="002914E6">
              <w:t xml:space="preserve"> Delete             TEST GROUP 2</w:t>
            </w:r>
          </w:p>
          <w:p w14:paraId="6EEC649C" w14:textId="77777777" w:rsidR="00272CBE" w:rsidRDefault="00272CBE" w:rsidP="000812EA">
            <w:r>
              <w:t>Sub Test 1:</w:t>
            </w:r>
          </w:p>
          <w:p w14:paraId="7DDCA8CF" w14:textId="77777777" w:rsidR="00272CBE" w:rsidRDefault="002914E6" w:rsidP="002914E6">
            <w:r>
              <w:t>About</w:t>
            </w:r>
          </w:p>
        </w:tc>
      </w:tr>
      <w:tr w:rsidR="008F3EF1" w14:paraId="6A7B45C4" w14:textId="77777777" w:rsidTr="003A01F9">
        <w:tc>
          <w:tcPr>
            <w:tcW w:w="751" w:type="dxa"/>
          </w:tcPr>
          <w:p w14:paraId="1285182C" w14:textId="77777777" w:rsidR="00272CBE" w:rsidRDefault="00272CBE" w:rsidP="000812EA">
            <w:r>
              <w:t>Step no</w:t>
            </w:r>
          </w:p>
        </w:tc>
        <w:tc>
          <w:tcPr>
            <w:tcW w:w="2743" w:type="dxa"/>
          </w:tcPr>
          <w:p w14:paraId="16FD06FC" w14:textId="77777777" w:rsidR="00272CBE" w:rsidRDefault="00272CBE" w:rsidP="000812EA">
            <w:r>
              <w:t>Operator Action</w:t>
            </w:r>
          </w:p>
        </w:tc>
        <w:tc>
          <w:tcPr>
            <w:tcW w:w="1485" w:type="dxa"/>
          </w:tcPr>
          <w:p w14:paraId="0401B177" w14:textId="77777777" w:rsidR="00272CBE" w:rsidRDefault="00272CBE" w:rsidP="000812EA">
            <w:r>
              <w:t>Expected Results</w:t>
            </w:r>
          </w:p>
        </w:tc>
        <w:tc>
          <w:tcPr>
            <w:tcW w:w="1165" w:type="dxa"/>
          </w:tcPr>
          <w:p w14:paraId="5001D362" w14:textId="77777777" w:rsidR="00272CBE" w:rsidRDefault="00272CBE" w:rsidP="000812EA">
            <w:r>
              <w:t>Evaluation Criteria</w:t>
            </w:r>
          </w:p>
        </w:tc>
        <w:tc>
          <w:tcPr>
            <w:tcW w:w="1765" w:type="dxa"/>
          </w:tcPr>
          <w:p w14:paraId="7117366F" w14:textId="77777777" w:rsidR="00272CBE" w:rsidRDefault="00272CBE" w:rsidP="000812EA">
            <w:r>
              <w:t>Observed Results</w:t>
            </w:r>
          </w:p>
        </w:tc>
        <w:tc>
          <w:tcPr>
            <w:tcW w:w="698" w:type="dxa"/>
          </w:tcPr>
          <w:p w14:paraId="22902661" w14:textId="77777777" w:rsidR="00272CBE" w:rsidRDefault="00272CBE" w:rsidP="000812EA">
            <w:r>
              <w:t>PASS</w:t>
            </w:r>
          </w:p>
        </w:tc>
        <w:tc>
          <w:tcPr>
            <w:tcW w:w="743" w:type="dxa"/>
          </w:tcPr>
          <w:p w14:paraId="0F1D1A01" w14:textId="77777777" w:rsidR="00272CBE" w:rsidRDefault="00272CBE" w:rsidP="000812EA">
            <w:r>
              <w:t>FAIL</w:t>
            </w:r>
          </w:p>
        </w:tc>
      </w:tr>
      <w:tr w:rsidR="008F3EF1" w14:paraId="1EED2904" w14:textId="77777777" w:rsidTr="003A01F9">
        <w:tc>
          <w:tcPr>
            <w:tcW w:w="751" w:type="dxa"/>
          </w:tcPr>
          <w:p w14:paraId="16307341" w14:textId="77777777" w:rsidR="00272CBE" w:rsidRDefault="00272CBE" w:rsidP="000812EA">
            <w:r>
              <w:t>1</w:t>
            </w:r>
          </w:p>
        </w:tc>
        <w:tc>
          <w:tcPr>
            <w:tcW w:w="2743" w:type="dxa"/>
          </w:tcPr>
          <w:p w14:paraId="5BC2528A" w14:textId="77777777" w:rsidR="00272CBE" w:rsidRDefault="00702450" w:rsidP="008F3EF1">
            <w:r>
              <w:t xml:space="preserve">Go to </w:t>
            </w:r>
            <w:r w:rsidR="008F3EF1">
              <w:t>l</w:t>
            </w:r>
            <w:r w:rsidR="00F0039B">
              <w:t>ocalhost:3000/about</w:t>
            </w:r>
          </w:p>
        </w:tc>
        <w:tc>
          <w:tcPr>
            <w:tcW w:w="1485" w:type="dxa"/>
          </w:tcPr>
          <w:p w14:paraId="48E54E60" w14:textId="77777777" w:rsidR="00272CBE" w:rsidRDefault="00D24383" w:rsidP="00726253">
            <w:r>
              <w:t xml:space="preserve">Redirect to </w:t>
            </w:r>
            <w:r w:rsidR="00726253">
              <w:t>about</w:t>
            </w:r>
            <w:r w:rsidR="00272CBE">
              <w:t xml:space="preserve"> page</w:t>
            </w:r>
          </w:p>
        </w:tc>
        <w:tc>
          <w:tcPr>
            <w:tcW w:w="1165" w:type="dxa"/>
          </w:tcPr>
          <w:p w14:paraId="1FFC9557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37F9E3A0" w14:textId="77777777" w:rsidR="00272CBE" w:rsidRDefault="00272CBE" w:rsidP="000812EA"/>
        </w:tc>
        <w:tc>
          <w:tcPr>
            <w:tcW w:w="698" w:type="dxa"/>
          </w:tcPr>
          <w:p w14:paraId="089E53BC" w14:textId="77777777" w:rsidR="00272CBE" w:rsidRDefault="00272CBE" w:rsidP="000812EA"/>
        </w:tc>
        <w:tc>
          <w:tcPr>
            <w:tcW w:w="743" w:type="dxa"/>
          </w:tcPr>
          <w:p w14:paraId="3CFF0846" w14:textId="77777777" w:rsidR="00272CBE" w:rsidRDefault="00272CBE" w:rsidP="000812EA"/>
        </w:tc>
      </w:tr>
      <w:tr w:rsidR="008F3EF1" w14:paraId="24D82CDE" w14:textId="77777777" w:rsidTr="003A01F9">
        <w:tc>
          <w:tcPr>
            <w:tcW w:w="751" w:type="dxa"/>
          </w:tcPr>
          <w:p w14:paraId="0B4B5227" w14:textId="77777777" w:rsidR="00272CBE" w:rsidRDefault="00272CBE" w:rsidP="000812EA">
            <w:r>
              <w:t>2</w:t>
            </w:r>
          </w:p>
        </w:tc>
        <w:tc>
          <w:tcPr>
            <w:tcW w:w="2743" w:type="dxa"/>
          </w:tcPr>
          <w:p w14:paraId="639B5185" w14:textId="77777777" w:rsidR="00272CBE" w:rsidRDefault="00D1178B" w:rsidP="00D1178B">
            <w:r>
              <w:t>Insert “Test name” for member name and “Test bio” for member bio. Check “Publish to database” and click submit.</w:t>
            </w:r>
          </w:p>
        </w:tc>
        <w:tc>
          <w:tcPr>
            <w:tcW w:w="1485" w:type="dxa"/>
          </w:tcPr>
          <w:p w14:paraId="589353BA" w14:textId="77777777" w:rsidR="00272CBE" w:rsidRDefault="0040149E" w:rsidP="003017D7">
            <w:r>
              <w:t>The new faculty member is submitted to the database</w:t>
            </w:r>
            <w:r w:rsidR="00D24383">
              <w:t xml:space="preserve"> </w:t>
            </w:r>
            <w:r w:rsidR="00AD5A02">
              <w:t>and should be displayed on the preview panel</w:t>
            </w:r>
            <w:r w:rsidR="003017D7">
              <w:t xml:space="preserve"> with “Is active” reading “yes”.</w:t>
            </w:r>
            <w:r w:rsidR="00AD5A02">
              <w:t xml:space="preserve"> </w:t>
            </w:r>
            <w:r w:rsidR="003017D7">
              <w:t>This should also be displayed on</w:t>
            </w:r>
            <w:r w:rsidR="00AD5A02">
              <w:t xml:space="preserve"> the test site.</w:t>
            </w:r>
          </w:p>
        </w:tc>
        <w:tc>
          <w:tcPr>
            <w:tcW w:w="1165" w:type="dxa"/>
          </w:tcPr>
          <w:p w14:paraId="26FFDC71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40B894AC" w14:textId="77777777" w:rsidR="00272CBE" w:rsidRDefault="00272CBE" w:rsidP="000812EA"/>
        </w:tc>
        <w:tc>
          <w:tcPr>
            <w:tcW w:w="698" w:type="dxa"/>
          </w:tcPr>
          <w:p w14:paraId="042C581D" w14:textId="77777777" w:rsidR="00272CBE" w:rsidRDefault="00272CBE" w:rsidP="000812EA"/>
        </w:tc>
        <w:tc>
          <w:tcPr>
            <w:tcW w:w="743" w:type="dxa"/>
          </w:tcPr>
          <w:p w14:paraId="343D0AE8" w14:textId="77777777" w:rsidR="00272CBE" w:rsidRDefault="00272CBE" w:rsidP="000812EA"/>
        </w:tc>
      </w:tr>
      <w:tr w:rsidR="008F3EF1" w14:paraId="2D422E5C" w14:textId="77777777" w:rsidTr="003A01F9">
        <w:tc>
          <w:tcPr>
            <w:tcW w:w="751" w:type="dxa"/>
          </w:tcPr>
          <w:p w14:paraId="143DF82C" w14:textId="77777777" w:rsidR="00272CBE" w:rsidRDefault="00272CBE" w:rsidP="000812EA">
            <w:r>
              <w:t>3</w:t>
            </w:r>
          </w:p>
        </w:tc>
        <w:tc>
          <w:tcPr>
            <w:tcW w:w="2743" w:type="dxa"/>
          </w:tcPr>
          <w:p w14:paraId="28667A51" w14:textId="77777777" w:rsidR="00272CBE" w:rsidRDefault="003017D7" w:rsidP="00A3192E">
            <w:r>
              <w:t xml:space="preserve">Click the toggle button </w:t>
            </w:r>
            <w:r w:rsidR="00A3192E">
              <w:t>next to</w:t>
            </w:r>
            <w:r>
              <w:t xml:space="preserve"> the Employee named “Test name”</w:t>
            </w:r>
          </w:p>
        </w:tc>
        <w:tc>
          <w:tcPr>
            <w:tcW w:w="1485" w:type="dxa"/>
          </w:tcPr>
          <w:p w14:paraId="7E6F3017" w14:textId="77777777" w:rsidR="00272CBE" w:rsidRDefault="00BA4FB2" w:rsidP="00BA4FB2">
            <w:r>
              <w:t>“Is active” should read no, and the test site should no longer display the employee.</w:t>
            </w:r>
          </w:p>
        </w:tc>
        <w:tc>
          <w:tcPr>
            <w:tcW w:w="1165" w:type="dxa"/>
          </w:tcPr>
          <w:p w14:paraId="0A94EB2E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0E0EEAE7" w14:textId="77777777" w:rsidR="00272CBE" w:rsidRDefault="00272CBE" w:rsidP="000812EA"/>
        </w:tc>
        <w:tc>
          <w:tcPr>
            <w:tcW w:w="698" w:type="dxa"/>
          </w:tcPr>
          <w:p w14:paraId="6D565351" w14:textId="77777777" w:rsidR="00272CBE" w:rsidRDefault="00272CBE" w:rsidP="000812EA"/>
        </w:tc>
        <w:tc>
          <w:tcPr>
            <w:tcW w:w="743" w:type="dxa"/>
          </w:tcPr>
          <w:p w14:paraId="23C73B7F" w14:textId="77777777" w:rsidR="00272CBE" w:rsidRDefault="00272CBE" w:rsidP="000812EA"/>
        </w:tc>
      </w:tr>
      <w:tr w:rsidR="003A01F9" w14:paraId="217ED700" w14:textId="77777777" w:rsidTr="003A01F9">
        <w:tc>
          <w:tcPr>
            <w:tcW w:w="751" w:type="dxa"/>
          </w:tcPr>
          <w:p w14:paraId="22C79F97" w14:textId="0B4AE081" w:rsidR="003A01F9" w:rsidRDefault="003A01F9" w:rsidP="003A01F9">
            <w:r>
              <w:t>4</w:t>
            </w:r>
          </w:p>
        </w:tc>
        <w:tc>
          <w:tcPr>
            <w:tcW w:w="2743" w:type="dxa"/>
          </w:tcPr>
          <w:p w14:paraId="5F42323B" w14:textId="06CEE991" w:rsidR="003A01F9" w:rsidRDefault="003A01F9" w:rsidP="003A01F9">
            <w:r>
              <w:t>Click the edit button next to the employee titled “Test name”.</w:t>
            </w:r>
          </w:p>
        </w:tc>
        <w:tc>
          <w:tcPr>
            <w:tcW w:w="1485" w:type="dxa"/>
          </w:tcPr>
          <w:p w14:paraId="098DDB20" w14:textId="4395490F" w:rsidR="003A01F9" w:rsidRDefault="003A01F9" w:rsidP="003A01F9">
            <w:r>
              <w:t xml:space="preserve">Should redirect to </w:t>
            </w:r>
            <w:proofErr w:type="spellStart"/>
            <w:r>
              <w:t>aboutEdit</w:t>
            </w:r>
            <w:proofErr w:type="spellEnd"/>
            <w:r>
              <w:t xml:space="preserve"> page</w:t>
            </w:r>
          </w:p>
        </w:tc>
        <w:tc>
          <w:tcPr>
            <w:tcW w:w="1165" w:type="dxa"/>
          </w:tcPr>
          <w:p w14:paraId="221C1E5D" w14:textId="77777777" w:rsidR="003A01F9" w:rsidRDefault="003A01F9" w:rsidP="003A01F9"/>
        </w:tc>
        <w:tc>
          <w:tcPr>
            <w:tcW w:w="1765" w:type="dxa"/>
          </w:tcPr>
          <w:p w14:paraId="2BC5910E" w14:textId="77777777" w:rsidR="003A01F9" w:rsidRDefault="003A01F9" w:rsidP="003A01F9"/>
        </w:tc>
        <w:tc>
          <w:tcPr>
            <w:tcW w:w="698" w:type="dxa"/>
          </w:tcPr>
          <w:p w14:paraId="555A9390" w14:textId="77777777" w:rsidR="003A01F9" w:rsidRDefault="003A01F9" w:rsidP="003A01F9"/>
        </w:tc>
        <w:tc>
          <w:tcPr>
            <w:tcW w:w="743" w:type="dxa"/>
          </w:tcPr>
          <w:p w14:paraId="0EDBCE1D" w14:textId="77777777" w:rsidR="003A01F9" w:rsidRDefault="003A01F9" w:rsidP="003A01F9"/>
        </w:tc>
      </w:tr>
      <w:tr w:rsidR="003A01F9" w14:paraId="664B141E" w14:textId="77777777" w:rsidTr="003A01F9">
        <w:tc>
          <w:tcPr>
            <w:tcW w:w="751" w:type="dxa"/>
          </w:tcPr>
          <w:p w14:paraId="003C7C09" w14:textId="3CA3742B" w:rsidR="003A01F9" w:rsidRDefault="003A01F9" w:rsidP="003A01F9">
            <w:r>
              <w:t>5</w:t>
            </w:r>
          </w:p>
        </w:tc>
        <w:tc>
          <w:tcPr>
            <w:tcW w:w="2743" w:type="dxa"/>
          </w:tcPr>
          <w:p w14:paraId="2B6F0E42" w14:textId="261A34C0" w:rsidR="003A01F9" w:rsidRDefault="003A01F9" w:rsidP="003A01F9">
            <w:r>
              <w:t>Change title to “Test name 2” and check “Publish to front end”.</w:t>
            </w:r>
          </w:p>
        </w:tc>
        <w:tc>
          <w:tcPr>
            <w:tcW w:w="1485" w:type="dxa"/>
          </w:tcPr>
          <w:p w14:paraId="5E82BB2A" w14:textId="5AC24EC2" w:rsidR="003A01F9" w:rsidRDefault="003A01F9" w:rsidP="003A01F9">
            <w:r>
              <w:t xml:space="preserve">Redirects to </w:t>
            </w:r>
            <w:r w:rsidR="00654FB3">
              <w:t>job postings</w:t>
            </w:r>
            <w:r>
              <w:t xml:space="preserve"> page, and the </w:t>
            </w:r>
            <w:r w:rsidR="00654FB3">
              <w:t>employee</w:t>
            </w:r>
            <w:r>
              <w:t xml:space="preserve"> should now be </w:t>
            </w:r>
            <w:r w:rsidR="00654FB3">
              <w:t>named</w:t>
            </w:r>
            <w:r>
              <w:t xml:space="preserve"> “Test </w:t>
            </w:r>
            <w:r w:rsidR="00654FB3">
              <w:t>name</w:t>
            </w:r>
            <w:r>
              <w:t xml:space="preserve"> </w:t>
            </w:r>
            <w:r>
              <w:lastRenderedPageBreak/>
              <w:t xml:space="preserve">2” and Is active should say “yes”. The </w:t>
            </w:r>
            <w:r w:rsidR="00654FB3">
              <w:t>employee</w:t>
            </w:r>
            <w:r>
              <w:t xml:space="preserve"> should also be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1165" w:type="dxa"/>
          </w:tcPr>
          <w:p w14:paraId="58532388" w14:textId="77777777" w:rsidR="003A01F9" w:rsidRDefault="003A01F9" w:rsidP="003A01F9"/>
        </w:tc>
        <w:tc>
          <w:tcPr>
            <w:tcW w:w="1765" w:type="dxa"/>
          </w:tcPr>
          <w:p w14:paraId="0886FA1E" w14:textId="77777777" w:rsidR="003A01F9" w:rsidRDefault="003A01F9" w:rsidP="003A01F9"/>
        </w:tc>
        <w:tc>
          <w:tcPr>
            <w:tcW w:w="698" w:type="dxa"/>
          </w:tcPr>
          <w:p w14:paraId="3D35FEFB" w14:textId="77777777" w:rsidR="003A01F9" w:rsidRDefault="003A01F9" w:rsidP="003A01F9"/>
        </w:tc>
        <w:tc>
          <w:tcPr>
            <w:tcW w:w="743" w:type="dxa"/>
          </w:tcPr>
          <w:p w14:paraId="5B83B1DB" w14:textId="77777777" w:rsidR="003A01F9" w:rsidRDefault="003A01F9" w:rsidP="003A01F9"/>
        </w:tc>
      </w:tr>
      <w:tr w:rsidR="008F3EF1" w14:paraId="4E55EB0E" w14:textId="77777777" w:rsidTr="003A01F9">
        <w:tc>
          <w:tcPr>
            <w:tcW w:w="751" w:type="dxa"/>
          </w:tcPr>
          <w:p w14:paraId="5EF9543D" w14:textId="30063CEB" w:rsidR="00272CBE" w:rsidRDefault="00B55EB8" w:rsidP="000812EA">
            <w:r>
              <w:t>6</w:t>
            </w:r>
          </w:p>
        </w:tc>
        <w:tc>
          <w:tcPr>
            <w:tcW w:w="2743" w:type="dxa"/>
          </w:tcPr>
          <w:p w14:paraId="1E2199AE" w14:textId="77777777" w:rsidR="00272CBE" w:rsidRDefault="00D24383" w:rsidP="005962F1">
            <w:r>
              <w:t xml:space="preserve">Delete the </w:t>
            </w:r>
            <w:r w:rsidR="005962F1">
              <w:t>employee</w:t>
            </w:r>
            <w:r>
              <w:t xml:space="preserve"> by </w:t>
            </w:r>
            <w:r w:rsidR="005962F1">
              <w:t>clicking the delete button.</w:t>
            </w:r>
          </w:p>
        </w:tc>
        <w:tc>
          <w:tcPr>
            <w:tcW w:w="1485" w:type="dxa"/>
          </w:tcPr>
          <w:p w14:paraId="0A1162CF" w14:textId="74F8C025" w:rsidR="00272CBE" w:rsidRDefault="00D24383" w:rsidP="005F3F0F">
            <w:r>
              <w:t xml:space="preserve">The </w:t>
            </w:r>
            <w:r w:rsidR="005F3F0F">
              <w:t>employee</w:t>
            </w:r>
            <w:r>
              <w:t xml:space="preserve"> shoul</w:t>
            </w:r>
            <w:r w:rsidR="005F3F0F">
              <w:t xml:space="preserve">d no longer be in the </w:t>
            </w:r>
            <w:proofErr w:type="gramStart"/>
            <w:r w:rsidR="005F3F0F">
              <w:t>database, and</w:t>
            </w:r>
            <w:proofErr w:type="gramEnd"/>
            <w:r w:rsidR="005F3F0F">
              <w:t xml:space="preserve"> will not be displayed on the preview panel</w:t>
            </w:r>
            <w:r w:rsidR="00830A7F">
              <w:t xml:space="preserve"> or the front end.</w:t>
            </w:r>
          </w:p>
        </w:tc>
        <w:tc>
          <w:tcPr>
            <w:tcW w:w="1165" w:type="dxa"/>
          </w:tcPr>
          <w:p w14:paraId="58085452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5297C5AC" w14:textId="77777777" w:rsidR="00272CBE" w:rsidRDefault="00272CBE" w:rsidP="000812EA"/>
        </w:tc>
        <w:tc>
          <w:tcPr>
            <w:tcW w:w="698" w:type="dxa"/>
          </w:tcPr>
          <w:p w14:paraId="2387494D" w14:textId="77777777" w:rsidR="00272CBE" w:rsidRDefault="00272CBE" w:rsidP="000812EA"/>
        </w:tc>
        <w:tc>
          <w:tcPr>
            <w:tcW w:w="743" w:type="dxa"/>
          </w:tcPr>
          <w:p w14:paraId="1813E571" w14:textId="77777777" w:rsidR="00272CBE" w:rsidRDefault="00272CBE" w:rsidP="000812EA"/>
        </w:tc>
      </w:tr>
    </w:tbl>
    <w:p w14:paraId="1A297AEE" w14:textId="56C74483" w:rsidR="00D24383" w:rsidRDefault="00D24383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2743"/>
        <w:gridCol w:w="1485"/>
        <w:gridCol w:w="1165"/>
        <w:gridCol w:w="1765"/>
        <w:gridCol w:w="698"/>
        <w:gridCol w:w="743"/>
      </w:tblGrid>
      <w:tr w:rsidR="00F11B74" w14:paraId="54EB23CF" w14:textId="77777777" w:rsidTr="00CB011E">
        <w:tc>
          <w:tcPr>
            <w:tcW w:w="3494" w:type="dxa"/>
            <w:gridSpan w:val="2"/>
          </w:tcPr>
          <w:p w14:paraId="48100FE0" w14:textId="77777777" w:rsidR="00F11B74" w:rsidRDefault="00F11B74" w:rsidP="00CB011E">
            <w:r>
              <w:t>Test no:</w:t>
            </w:r>
          </w:p>
          <w:p w14:paraId="2B3DF106" w14:textId="5E0A1B72" w:rsidR="00F11B74" w:rsidRDefault="00127638" w:rsidP="00CB011E">
            <w:pPr>
              <w:jc w:val="center"/>
            </w:pPr>
            <w:r>
              <w:t>4</w:t>
            </w:r>
          </w:p>
        </w:tc>
        <w:tc>
          <w:tcPr>
            <w:tcW w:w="5856" w:type="dxa"/>
            <w:gridSpan w:val="5"/>
          </w:tcPr>
          <w:p w14:paraId="02543532" w14:textId="77777777" w:rsidR="00F11B74" w:rsidRDefault="00F11B74" w:rsidP="00CB011E">
            <w:r>
              <w:t>Function:</w:t>
            </w:r>
          </w:p>
          <w:p w14:paraId="7389739C" w14:textId="3666C1C2" w:rsidR="00F11B74" w:rsidRDefault="00F11B74" w:rsidP="00CB011E">
            <w:r>
              <w:t>Job</w:t>
            </w:r>
            <w:r>
              <w:t xml:space="preserve"> Insert, Toggle, and Delete             TEST GROUP 2</w:t>
            </w:r>
          </w:p>
          <w:p w14:paraId="7B252D91" w14:textId="77777777" w:rsidR="00F11B74" w:rsidRDefault="00F11B74" w:rsidP="00CB011E">
            <w:r>
              <w:t>Sub Test 1:</w:t>
            </w:r>
          </w:p>
          <w:p w14:paraId="5C521B38" w14:textId="7F842E5C" w:rsidR="00F11B74" w:rsidRDefault="001E0EAD" w:rsidP="00CB011E">
            <w:r>
              <w:t>Job</w:t>
            </w:r>
          </w:p>
        </w:tc>
      </w:tr>
      <w:tr w:rsidR="00F11B74" w14:paraId="2CEBCE14" w14:textId="77777777" w:rsidTr="00CB011E">
        <w:tc>
          <w:tcPr>
            <w:tcW w:w="751" w:type="dxa"/>
          </w:tcPr>
          <w:p w14:paraId="5BC9AEB0" w14:textId="77777777" w:rsidR="00F11B74" w:rsidRDefault="00F11B74" w:rsidP="00CB011E">
            <w:r>
              <w:t>Step no</w:t>
            </w:r>
          </w:p>
        </w:tc>
        <w:tc>
          <w:tcPr>
            <w:tcW w:w="2743" w:type="dxa"/>
          </w:tcPr>
          <w:p w14:paraId="633F84C1" w14:textId="77777777" w:rsidR="00F11B74" w:rsidRDefault="00F11B74" w:rsidP="00CB011E">
            <w:r>
              <w:t>Operator Action</w:t>
            </w:r>
          </w:p>
        </w:tc>
        <w:tc>
          <w:tcPr>
            <w:tcW w:w="1485" w:type="dxa"/>
          </w:tcPr>
          <w:p w14:paraId="16D4D2C2" w14:textId="77777777" w:rsidR="00F11B74" w:rsidRDefault="00F11B74" w:rsidP="00CB011E">
            <w:r>
              <w:t>Expected Results</w:t>
            </w:r>
          </w:p>
        </w:tc>
        <w:tc>
          <w:tcPr>
            <w:tcW w:w="1165" w:type="dxa"/>
          </w:tcPr>
          <w:p w14:paraId="7DA60C81" w14:textId="77777777" w:rsidR="00F11B74" w:rsidRDefault="00F11B74" w:rsidP="00CB011E">
            <w:r>
              <w:t>Evaluation Criteria</w:t>
            </w:r>
          </w:p>
        </w:tc>
        <w:tc>
          <w:tcPr>
            <w:tcW w:w="1765" w:type="dxa"/>
          </w:tcPr>
          <w:p w14:paraId="663A9B42" w14:textId="77777777" w:rsidR="00F11B74" w:rsidRDefault="00F11B74" w:rsidP="00CB011E">
            <w:r>
              <w:t>Observed Results</w:t>
            </w:r>
          </w:p>
        </w:tc>
        <w:tc>
          <w:tcPr>
            <w:tcW w:w="698" w:type="dxa"/>
          </w:tcPr>
          <w:p w14:paraId="7163307B" w14:textId="77777777" w:rsidR="00F11B74" w:rsidRDefault="00F11B74" w:rsidP="00CB011E">
            <w:r>
              <w:t>PASS</w:t>
            </w:r>
          </w:p>
        </w:tc>
        <w:tc>
          <w:tcPr>
            <w:tcW w:w="743" w:type="dxa"/>
          </w:tcPr>
          <w:p w14:paraId="0547C20B" w14:textId="77777777" w:rsidR="00F11B74" w:rsidRDefault="00F11B74" w:rsidP="00CB011E">
            <w:r>
              <w:t>FAIL</w:t>
            </w:r>
          </w:p>
        </w:tc>
      </w:tr>
      <w:tr w:rsidR="00F11B74" w14:paraId="431F7CFC" w14:textId="77777777" w:rsidTr="00CB011E">
        <w:tc>
          <w:tcPr>
            <w:tcW w:w="751" w:type="dxa"/>
          </w:tcPr>
          <w:p w14:paraId="6D4DA3F0" w14:textId="77777777" w:rsidR="00F11B74" w:rsidRDefault="00F11B74" w:rsidP="00CB011E">
            <w:r>
              <w:t>1</w:t>
            </w:r>
          </w:p>
        </w:tc>
        <w:tc>
          <w:tcPr>
            <w:tcW w:w="2743" w:type="dxa"/>
          </w:tcPr>
          <w:p w14:paraId="569723C0" w14:textId="7FD2E983" w:rsidR="00F11B74" w:rsidRDefault="00F11B74" w:rsidP="00CB011E">
            <w:r>
              <w:t>Go to localhost:3000/</w:t>
            </w:r>
            <w:proofErr w:type="spellStart"/>
            <w:r w:rsidR="002C585C">
              <w:t>jobpostings</w:t>
            </w:r>
            <w:proofErr w:type="spellEnd"/>
          </w:p>
        </w:tc>
        <w:tc>
          <w:tcPr>
            <w:tcW w:w="1485" w:type="dxa"/>
          </w:tcPr>
          <w:p w14:paraId="7F435670" w14:textId="42A01848" w:rsidR="00F11B74" w:rsidRDefault="00F11B74" w:rsidP="00CB011E">
            <w:r>
              <w:t xml:space="preserve">Redirect to </w:t>
            </w:r>
            <w:r w:rsidR="00127638">
              <w:t>job postings</w:t>
            </w:r>
            <w:r>
              <w:t xml:space="preserve"> page</w:t>
            </w:r>
          </w:p>
        </w:tc>
        <w:tc>
          <w:tcPr>
            <w:tcW w:w="1165" w:type="dxa"/>
          </w:tcPr>
          <w:p w14:paraId="5557F0C9" w14:textId="77777777" w:rsidR="00F11B74" w:rsidRDefault="00F11B74" w:rsidP="00CB011E">
            <w:r>
              <w:t>EXACT</w:t>
            </w:r>
          </w:p>
        </w:tc>
        <w:tc>
          <w:tcPr>
            <w:tcW w:w="1765" w:type="dxa"/>
          </w:tcPr>
          <w:p w14:paraId="29BD30A7" w14:textId="77777777" w:rsidR="00F11B74" w:rsidRDefault="00F11B74" w:rsidP="00CB011E"/>
        </w:tc>
        <w:tc>
          <w:tcPr>
            <w:tcW w:w="698" w:type="dxa"/>
          </w:tcPr>
          <w:p w14:paraId="5A004424" w14:textId="77777777" w:rsidR="00F11B74" w:rsidRDefault="00F11B74" w:rsidP="00CB011E"/>
        </w:tc>
        <w:tc>
          <w:tcPr>
            <w:tcW w:w="743" w:type="dxa"/>
          </w:tcPr>
          <w:p w14:paraId="5743123C" w14:textId="77777777" w:rsidR="00F11B74" w:rsidRDefault="00F11B74" w:rsidP="00CB011E"/>
        </w:tc>
      </w:tr>
      <w:tr w:rsidR="00F11B74" w14:paraId="14347FB8" w14:textId="77777777" w:rsidTr="00CB011E">
        <w:tc>
          <w:tcPr>
            <w:tcW w:w="751" w:type="dxa"/>
          </w:tcPr>
          <w:p w14:paraId="2A0AACAF" w14:textId="77777777" w:rsidR="00F11B74" w:rsidRDefault="00F11B74" w:rsidP="00CB011E">
            <w:r>
              <w:t>2</w:t>
            </w:r>
          </w:p>
        </w:tc>
        <w:tc>
          <w:tcPr>
            <w:tcW w:w="2743" w:type="dxa"/>
          </w:tcPr>
          <w:p w14:paraId="768F86F1" w14:textId="6BD2B165" w:rsidR="00F11B74" w:rsidRDefault="00F11B74" w:rsidP="00CB011E">
            <w:r>
              <w:t xml:space="preserve">Insert “Test </w:t>
            </w:r>
            <w:r w:rsidR="00376667">
              <w:t>title</w:t>
            </w:r>
            <w:r>
              <w:t xml:space="preserve">” for </w:t>
            </w:r>
            <w:r w:rsidR="00376667">
              <w:t>Title</w:t>
            </w:r>
            <w:r w:rsidR="00A45A6B">
              <w:t xml:space="preserve">, “Test” for description, and </w:t>
            </w:r>
            <w:r>
              <w:t>“Tes</w:t>
            </w:r>
            <w:r w:rsidR="00A45A6B">
              <w:t>t</w:t>
            </w:r>
            <w:r>
              <w:t xml:space="preserve">” for </w:t>
            </w:r>
            <w:r w:rsidR="00A45A6B">
              <w:t>requirements</w:t>
            </w:r>
            <w:r>
              <w:t xml:space="preserve">. Check “Publish to </w:t>
            </w:r>
            <w:r w:rsidR="006F5C31">
              <w:t>front end</w:t>
            </w:r>
            <w:r>
              <w:t>” and click submit.</w:t>
            </w:r>
          </w:p>
        </w:tc>
        <w:tc>
          <w:tcPr>
            <w:tcW w:w="1485" w:type="dxa"/>
          </w:tcPr>
          <w:p w14:paraId="7B38D5CA" w14:textId="7DD195C3" w:rsidR="00F11B74" w:rsidRDefault="00F11B74" w:rsidP="00CB011E">
            <w:r>
              <w:t xml:space="preserve">The new </w:t>
            </w:r>
            <w:r w:rsidR="006F5C31">
              <w:t>job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1165" w:type="dxa"/>
          </w:tcPr>
          <w:p w14:paraId="4E6EAB88" w14:textId="77777777" w:rsidR="00F11B74" w:rsidRDefault="00F11B74" w:rsidP="00CB011E">
            <w:r>
              <w:t>EXACT</w:t>
            </w:r>
          </w:p>
        </w:tc>
        <w:tc>
          <w:tcPr>
            <w:tcW w:w="1765" w:type="dxa"/>
          </w:tcPr>
          <w:p w14:paraId="06B751B5" w14:textId="77777777" w:rsidR="00F11B74" w:rsidRDefault="00F11B74" w:rsidP="00CB011E"/>
        </w:tc>
        <w:tc>
          <w:tcPr>
            <w:tcW w:w="698" w:type="dxa"/>
          </w:tcPr>
          <w:p w14:paraId="41C6434D" w14:textId="77777777" w:rsidR="00F11B74" w:rsidRDefault="00F11B74" w:rsidP="00CB011E"/>
        </w:tc>
        <w:tc>
          <w:tcPr>
            <w:tcW w:w="743" w:type="dxa"/>
          </w:tcPr>
          <w:p w14:paraId="6E10C3CD" w14:textId="77777777" w:rsidR="00F11B74" w:rsidRDefault="00F11B74" w:rsidP="00CB011E"/>
        </w:tc>
      </w:tr>
      <w:tr w:rsidR="00F11B74" w14:paraId="334C3F23" w14:textId="77777777" w:rsidTr="00CB011E">
        <w:tc>
          <w:tcPr>
            <w:tcW w:w="751" w:type="dxa"/>
          </w:tcPr>
          <w:p w14:paraId="3D146D37" w14:textId="77777777" w:rsidR="00F11B74" w:rsidRDefault="00F11B74" w:rsidP="00CB011E">
            <w:r>
              <w:t>3</w:t>
            </w:r>
          </w:p>
        </w:tc>
        <w:tc>
          <w:tcPr>
            <w:tcW w:w="2743" w:type="dxa"/>
          </w:tcPr>
          <w:p w14:paraId="53AEB9BC" w14:textId="24881885" w:rsidR="00F11B74" w:rsidRDefault="00F11B74" w:rsidP="00CB011E">
            <w:r>
              <w:t xml:space="preserve">Click the toggle button next to the </w:t>
            </w:r>
            <w:r w:rsidR="006F5C31">
              <w:t>job</w:t>
            </w:r>
            <w:r>
              <w:t xml:space="preserve"> </w:t>
            </w:r>
            <w:r w:rsidR="006F5C31">
              <w:t>called</w:t>
            </w:r>
            <w:r>
              <w:t xml:space="preserve"> “Test </w:t>
            </w:r>
            <w:r w:rsidR="006F5C31">
              <w:t>title</w:t>
            </w:r>
            <w:r>
              <w:t>”</w:t>
            </w:r>
          </w:p>
        </w:tc>
        <w:tc>
          <w:tcPr>
            <w:tcW w:w="1485" w:type="dxa"/>
          </w:tcPr>
          <w:p w14:paraId="71184A92" w14:textId="0D039ABA" w:rsidR="00F11B74" w:rsidRDefault="00F11B74" w:rsidP="00CB011E">
            <w:r>
              <w:t xml:space="preserve">“Is active” should read no, and the test site should no </w:t>
            </w:r>
            <w:r>
              <w:lastRenderedPageBreak/>
              <w:t xml:space="preserve">longer display the </w:t>
            </w:r>
            <w:r w:rsidR="002B1928">
              <w:t>job</w:t>
            </w:r>
            <w:r>
              <w:t>.</w:t>
            </w:r>
          </w:p>
        </w:tc>
        <w:tc>
          <w:tcPr>
            <w:tcW w:w="1165" w:type="dxa"/>
          </w:tcPr>
          <w:p w14:paraId="4BF1A4BF" w14:textId="77777777" w:rsidR="00F11B74" w:rsidRDefault="00F11B74" w:rsidP="00CB011E">
            <w:r>
              <w:lastRenderedPageBreak/>
              <w:t>EXACT</w:t>
            </w:r>
          </w:p>
        </w:tc>
        <w:tc>
          <w:tcPr>
            <w:tcW w:w="1765" w:type="dxa"/>
          </w:tcPr>
          <w:p w14:paraId="104A07D6" w14:textId="77777777" w:rsidR="00F11B74" w:rsidRDefault="00F11B74" w:rsidP="00CB011E"/>
        </w:tc>
        <w:tc>
          <w:tcPr>
            <w:tcW w:w="698" w:type="dxa"/>
          </w:tcPr>
          <w:p w14:paraId="031B450F" w14:textId="77777777" w:rsidR="00F11B74" w:rsidRDefault="00F11B74" w:rsidP="00CB011E"/>
        </w:tc>
        <w:tc>
          <w:tcPr>
            <w:tcW w:w="743" w:type="dxa"/>
          </w:tcPr>
          <w:p w14:paraId="4834F949" w14:textId="77777777" w:rsidR="00F11B74" w:rsidRDefault="00F11B74" w:rsidP="00CB011E"/>
        </w:tc>
      </w:tr>
      <w:tr w:rsidR="00F11B74" w14:paraId="6C25EB48" w14:textId="77777777" w:rsidTr="00CB011E">
        <w:tc>
          <w:tcPr>
            <w:tcW w:w="751" w:type="dxa"/>
          </w:tcPr>
          <w:p w14:paraId="0F1EF57D" w14:textId="77777777" w:rsidR="00F11B74" w:rsidRDefault="00F11B74" w:rsidP="00CB011E">
            <w:r>
              <w:t>4</w:t>
            </w:r>
          </w:p>
        </w:tc>
        <w:tc>
          <w:tcPr>
            <w:tcW w:w="2743" w:type="dxa"/>
          </w:tcPr>
          <w:p w14:paraId="31BC72BC" w14:textId="2627558E" w:rsidR="00F11B74" w:rsidRDefault="00F11B74" w:rsidP="00CB011E">
            <w:r>
              <w:t xml:space="preserve">Click the edit button next to the </w:t>
            </w:r>
            <w:r w:rsidR="00042DAE">
              <w:t>job</w:t>
            </w:r>
            <w:r>
              <w:t xml:space="preserve"> titled “Test </w:t>
            </w:r>
            <w:r w:rsidR="00042DAE">
              <w:t>title</w:t>
            </w:r>
            <w:r>
              <w:t>”.</w:t>
            </w:r>
          </w:p>
        </w:tc>
        <w:tc>
          <w:tcPr>
            <w:tcW w:w="1485" w:type="dxa"/>
          </w:tcPr>
          <w:p w14:paraId="258A6439" w14:textId="7AFDC791" w:rsidR="00F11B74" w:rsidRDefault="00F11B74" w:rsidP="00CB011E">
            <w:r>
              <w:t xml:space="preserve">Should redirect to </w:t>
            </w:r>
            <w:proofErr w:type="spellStart"/>
            <w:r w:rsidR="00042DAE">
              <w:t>job</w:t>
            </w:r>
            <w:r>
              <w:t>Edit</w:t>
            </w:r>
            <w:proofErr w:type="spellEnd"/>
            <w:r>
              <w:t xml:space="preserve"> page</w:t>
            </w:r>
          </w:p>
        </w:tc>
        <w:tc>
          <w:tcPr>
            <w:tcW w:w="1165" w:type="dxa"/>
          </w:tcPr>
          <w:p w14:paraId="4933B4F3" w14:textId="77777777" w:rsidR="00F11B74" w:rsidRDefault="00F11B74" w:rsidP="00CB011E"/>
        </w:tc>
        <w:tc>
          <w:tcPr>
            <w:tcW w:w="1765" w:type="dxa"/>
          </w:tcPr>
          <w:p w14:paraId="5FB1AABD" w14:textId="77777777" w:rsidR="00F11B74" w:rsidRDefault="00F11B74" w:rsidP="00CB011E"/>
        </w:tc>
        <w:tc>
          <w:tcPr>
            <w:tcW w:w="698" w:type="dxa"/>
          </w:tcPr>
          <w:p w14:paraId="3DEFF40B" w14:textId="77777777" w:rsidR="00F11B74" w:rsidRDefault="00F11B74" w:rsidP="00CB011E"/>
        </w:tc>
        <w:tc>
          <w:tcPr>
            <w:tcW w:w="743" w:type="dxa"/>
          </w:tcPr>
          <w:p w14:paraId="39722C9A" w14:textId="77777777" w:rsidR="00F11B74" w:rsidRDefault="00F11B74" w:rsidP="00CB011E"/>
        </w:tc>
      </w:tr>
      <w:tr w:rsidR="00F11B74" w14:paraId="71328078" w14:textId="77777777" w:rsidTr="00CB011E">
        <w:tc>
          <w:tcPr>
            <w:tcW w:w="751" w:type="dxa"/>
          </w:tcPr>
          <w:p w14:paraId="05C0131C" w14:textId="77777777" w:rsidR="00F11B74" w:rsidRDefault="00F11B74" w:rsidP="00CB011E">
            <w:r>
              <w:t>5</w:t>
            </w:r>
          </w:p>
        </w:tc>
        <w:tc>
          <w:tcPr>
            <w:tcW w:w="2743" w:type="dxa"/>
          </w:tcPr>
          <w:p w14:paraId="34A9C6A8" w14:textId="2E35C283" w:rsidR="00F11B74" w:rsidRDefault="00F11B74" w:rsidP="00CB011E">
            <w:r>
              <w:t xml:space="preserve">Change title to “Test </w:t>
            </w:r>
            <w:r w:rsidR="009945EA">
              <w:t>title</w:t>
            </w:r>
            <w:r>
              <w:t xml:space="preserve"> 2” and check “Publish to front end”.</w:t>
            </w:r>
          </w:p>
        </w:tc>
        <w:tc>
          <w:tcPr>
            <w:tcW w:w="1485" w:type="dxa"/>
          </w:tcPr>
          <w:p w14:paraId="7036D852" w14:textId="2A7EA6E9" w:rsidR="00F11B74" w:rsidRDefault="00F11B74" w:rsidP="00CB011E">
            <w:r>
              <w:t>Redirects to job postings page</w:t>
            </w:r>
            <w:r w:rsidR="008F755A">
              <w:t>. T</w:t>
            </w:r>
            <w:r>
              <w:t xml:space="preserve">he </w:t>
            </w:r>
            <w:r w:rsidR="00FF3D05">
              <w:t xml:space="preserve">job </w:t>
            </w:r>
            <w:r>
              <w:t xml:space="preserve">should now be named “Test </w:t>
            </w:r>
            <w:r w:rsidR="00FF3D05">
              <w:t>title</w:t>
            </w:r>
            <w:r>
              <w:t xml:space="preserve"> 2” and Is active should say “yes”. The </w:t>
            </w:r>
            <w:r w:rsidR="009B36CB">
              <w:t xml:space="preserve">job </w:t>
            </w:r>
            <w:r>
              <w:t xml:space="preserve">should also be displayed on the </w:t>
            </w:r>
            <w:r w:rsidR="009B36CB">
              <w:t>front-end</w:t>
            </w:r>
            <w:r>
              <w:t xml:space="preserve"> site.</w:t>
            </w:r>
          </w:p>
        </w:tc>
        <w:tc>
          <w:tcPr>
            <w:tcW w:w="1165" w:type="dxa"/>
          </w:tcPr>
          <w:p w14:paraId="0315B1F6" w14:textId="77777777" w:rsidR="00F11B74" w:rsidRDefault="00F11B74" w:rsidP="00CB011E"/>
        </w:tc>
        <w:tc>
          <w:tcPr>
            <w:tcW w:w="1765" w:type="dxa"/>
          </w:tcPr>
          <w:p w14:paraId="7258DAB1" w14:textId="77777777" w:rsidR="00F11B74" w:rsidRDefault="00F11B74" w:rsidP="00CB011E"/>
        </w:tc>
        <w:tc>
          <w:tcPr>
            <w:tcW w:w="698" w:type="dxa"/>
          </w:tcPr>
          <w:p w14:paraId="55CABE93" w14:textId="77777777" w:rsidR="00F11B74" w:rsidRDefault="00F11B74" w:rsidP="00CB011E"/>
        </w:tc>
        <w:tc>
          <w:tcPr>
            <w:tcW w:w="743" w:type="dxa"/>
          </w:tcPr>
          <w:p w14:paraId="5DFDEB23" w14:textId="77777777" w:rsidR="00F11B74" w:rsidRDefault="00F11B74" w:rsidP="00CB011E"/>
        </w:tc>
      </w:tr>
      <w:tr w:rsidR="00F11B74" w14:paraId="444956D3" w14:textId="77777777" w:rsidTr="00CB011E">
        <w:tc>
          <w:tcPr>
            <w:tcW w:w="751" w:type="dxa"/>
          </w:tcPr>
          <w:p w14:paraId="397764DE" w14:textId="77777777" w:rsidR="00F11B74" w:rsidRDefault="00F11B74" w:rsidP="00CB011E">
            <w:r>
              <w:t>6</w:t>
            </w:r>
          </w:p>
        </w:tc>
        <w:tc>
          <w:tcPr>
            <w:tcW w:w="2743" w:type="dxa"/>
          </w:tcPr>
          <w:p w14:paraId="34657A6E" w14:textId="664EE77E" w:rsidR="00F11B74" w:rsidRDefault="00F11B74" w:rsidP="00CB011E">
            <w:r>
              <w:t xml:space="preserve">Delete the </w:t>
            </w:r>
            <w:r w:rsidR="008F755A">
              <w:t xml:space="preserve">job </w:t>
            </w:r>
            <w:r>
              <w:t>by clicking the delete button.</w:t>
            </w:r>
          </w:p>
        </w:tc>
        <w:tc>
          <w:tcPr>
            <w:tcW w:w="1485" w:type="dxa"/>
          </w:tcPr>
          <w:p w14:paraId="3416A960" w14:textId="11A5E8AE" w:rsidR="00F11B74" w:rsidRDefault="00F11B74" w:rsidP="00CB011E">
            <w:r>
              <w:t xml:space="preserve">The </w:t>
            </w:r>
            <w:r w:rsidR="009B36CB">
              <w:t xml:space="preserve">job </w:t>
            </w:r>
            <w:r>
              <w:t xml:space="preserve">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 or the front end.</w:t>
            </w:r>
          </w:p>
        </w:tc>
        <w:tc>
          <w:tcPr>
            <w:tcW w:w="1165" w:type="dxa"/>
          </w:tcPr>
          <w:p w14:paraId="646C926D" w14:textId="77777777" w:rsidR="00F11B74" w:rsidRDefault="00F11B74" w:rsidP="00CB011E">
            <w:r>
              <w:t>EXACT</w:t>
            </w:r>
          </w:p>
        </w:tc>
        <w:tc>
          <w:tcPr>
            <w:tcW w:w="1765" w:type="dxa"/>
          </w:tcPr>
          <w:p w14:paraId="343A5589" w14:textId="77777777" w:rsidR="00F11B74" w:rsidRDefault="00F11B74" w:rsidP="00CB011E"/>
        </w:tc>
        <w:tc>
          <w:tcPr>
            <w:tcW w:w="698" w:type="dxa"/>
          </w:tcPr>
          <w:p w14:paraId="3CF03EDD" w14:textId="77777777" w:rsidR="00F11B74" w:rsidRDefault="00F11B74" w:rsidP="00CB011E"/>
        </w:tc>
        <w:tc>
          <w:tcPr>
            <w:tcW w:w="743" w:type="dxa"/>
          </w:tcPr>
          <w:p w14:paraId="67A872CF" w14:textId="77777777" w:rsidR="00F11B74" w:rsidRDefault="00F11B74" w:rsidP="00CB011E"/>
        </w:tc>
      </w:tr>
    </w:tbl>
    <w:p w14:paraId="359C4BAE" w14:textId="77777777" w:rsidR="00F11B74" w:rsidRDefault="00F11B74" w:rsidP="007717EE"/>
    <w:p w14:paraId="43663894" w14:textId="77777777" w:rsidR="00132175" w:rsidRDefault="003C4BF7" w:rsidP="007717EE">
      <w:r>
        <w:t>==== Comple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2"/>
        <w:gridCol w:w="2734"/>
        <w:gridCol w:w="1487"/>
        <w:gridCol w:w="1165"/>
        <w:gridCol w:w="1770"/>
        <w:gridCol w:w="698"/>
        <w:gridCol w:w="744"/>
      </w:tblGrid>
      <w:tr w:rsidR="00D42F57" w14:paraId="0421590A" w14:textId="77777777" w:rsidTr="009F01CF">
        <w:tc>
          <w:tcPr>
            <w:tcW w:w="3580" w:type="dxa"/>
            <w:gridSpan w:val="2"/>
          </w:tcPr>
          <w:p w14:paraId="439564B3" w14:textId="77777777" w:rsidR="00D42F57" w:rsidRDefault="00D42F57" w:rsidP="009F01CF">
            <w:r>
              <w:t>Test no:</w:t>
            </w:r>
          </w:p>
          <w:p w14:paraId="5545062F" w14:textId="07EDB345" w:rsidR="00D42F57" w:rsidRDefault="00934CBB" w:rsidP="009F01CF">
            <w:pPr>
              <w:jc w:val="center"/>
            </w:pPr>
            <w:r>
              <w:t>6</w:t>
            </w:r>
            <w:bookmarkStart w:id="0" w:name="_GoBack"/>
            <w:bookmarkEnd w:id="0"/>
          </w:p>
        </w:tc>
        <w:tc>
          <w:tcPr>
            <w:tcW w:w="5996" w:type="dxa"/>
            <w:gridSpan w:val="5"/>
          </w:tcPr>
          <w:p w14:paraId="540B2D23" w14:textId="77777777" w:rsidR="00D42F57" w:rsidRDefault="00D42F57" w:rsidP="009F01CF">
            <w:r>
              <w:t>Function:</w:t>
            </w:r>
          </w:p>
          <w:p w14:paraId="4BCF7F6A" w14:textId="77777777" w:rsidR="00D42F57" w:rsidRDefault="00DA565C" w:rsidP="009F01CF">
            <w:r>
              <w:t>Blog</w:t>
            </w:r>
            <w:r w:rsidR="00D42F57">
              <w:t xml:space="preserve"> Insert,</w:t>
            </w:r>
            <w:r>
              <w:t xml:space="preserve"> Edit,</w:t>
            </w:r>
            <w:r w:rsidR="00D42F57">
              <w:t xml:space="preserve"> Toggle, and Delete             TEST GROUP 5</w:t>
            </w:r>
          </w:p>
          <w:p w14:paraId="7257EE54" w14:textId="77777777" w:rsidR="00D42F57" w:rsidRDefault="00D42F57" w:rsidP="009F01CF">
            <w:r>
              <w:t>Sub Test 1:</w:t>
            </w:r>
          </w:p>
          <w:p w14:paraId="325F1124" w14:textId="2842369A" w:rsidR="00D42F57" w:rsidRDefault="008F755A" w:rsidP="009F01CF">
            <w:r>
              <w:t>Blog</w:t>
            </w:r>
          </w:p>
        </w:tc>
      </w:tr>
      <w:tr w:rsidR="00D42F57" w14:paraId="38619609" w14:textId="77777777" w:rsidTr="009F01CF">
        <w:tc>
          <w:tcPr>
            <w:tcW w:w="767" w:type="dxa"/>
          </w:tcPr>
          <w:p w14:paraId="0E6188A3" w14:textId="77777777" w:rsidR="00D42F57" w:rsidRDefault="00D42F57" w:rsidP="009F01CF">
            <w:r>
              <w:t>Step no</w:t>
            </w:r>
          </w:p>
        </w:tc>
        <w:tc>
          <w:tcPr>
            <w:tcW w:w="2813" w:type="dxa"/>
          </w:tcPr>
          <w:p w14:paraId="4EC38AF0" w14:textId="77777777" w:rsidR="00D42F57" w:rsidRDefault="00D42F57" w:rsidP="009F01CF">
            <w:r>
              <w:t>Operator Action</w:t>
            </w:r>
          </w:p>
        </w:tc>
        <w:tc>
          <w:tcPr>
            <w:tcW w:w="1523" w:type="dxa"/>
          </w:tcPr>
          <w:p w14:paraId="3EB5FC18" w14:textId="77777777" w:rsidR="00D42F57" w:rsidRDefault="00D42F57" w:rsidP="009F01CF">
            <w:r>
              <w:t>Expected Results</w:t>
            </w:r>
          </w:p>
        </w:tc>
        <w:tc>
          <w:tcPr>
            <w:tcW w:w="1166" w:type="dxa"/>
          </w:tcPr>
          <w:p w14:paraId="6694F590" w14:textId="77777777" w:rsidR="00D42F57" w:rsidRDefault="00D42F57" w:rsidP="009F01CF">
            <w:r>
              <w:t>Evaluation Criteria</w:t>
            </w:r>
          </w:p>
        </w:tc>
        <w:tc>
          <w:tcPr>
            <w:tcW w:w="1845" w:type="dxa"/>
          </w:tcPr>
          <w:p w14:paraId="7B9D9523" w14:textId="77777777" w:rsidR="00D42F57" w:rsidRDefault="00D42F57" w:rsidP="009F01CF">
            <w:r>
              <w:t>Observed Results</w:t>
            </w:r>
          </w:p>
        </w:tc>
        <w:tc>
          <w:tcPr>
            <w:tcW w:w="702" w:type="dxa"/>
          </w:tcPr>
          <w:p w14:paraId="676F5B45" w14:textId="77777777" w:rsidR="00D42F57" w:rsidRDefault="00D42F57" w:rsidP="009F01CF">
            <w:r>
              <w:t>PASS</w:t>
            </w:r>
          </w:p>
        </w:tc>
        <w:tc>
          <w:tcPr>
            <w:tcW w:w="760" w:type="dxa"/>
          </w:tcPr>
          <w:p w14:paraId="360D5423" w14:textId="77777777" w:rsidR="00D42F57" w:rsidRDefault="00D42F57" w:rsidP="009F01CF">
            <w:r>
              <w:t>FAIL</w:t>
            </w:r>
          </w:p>
        </w:tc>
      </w:tr>
      <w:tr w:rsidR="00D42F57" w14:paraId="1751F152" w14:textId="77777777" w:rsidTr="009F01CF">
        <w:tc>
          <w:tcPr>
            <w:tcW w:w="767" w:type="dxa"/>
          </w:tcPr>
          <w:p w14:paraId="12C5B083" w14:textId="77777777" w:rsidR="00D42F57" w:rsidRDefault="00D42F57" w:rsidP="009F01CF">
            <w:r>
              <w:t>1</w:t>
            </w:r>
          </w:p>
        </w:tc>
        <w:tc>
          <w:tcPr>
            <w:tcW w:w="2813" w:type="dxa"/>
          </w:tcPr>
          <w:p w14:paraId="451151E1" w14:textId="77777777" w:rsidR="00D42F57" w:rsidRDefault="00D42F57" w:rsidP="009F01CF">
            <w:r>
              <w:t>Go to localhost:3000/</w:t>
            </w:r>
            <w:r w:rsidR="00C21548">
              <w:t>blog</w:t>
            </w:r>
          </w:p>
        </w:tc>
        <w:tc>
          <w:tcPr>
            <w:tcW w:w="1523" w:type="dxa"/>
          </w:tcPr>
          <w:p w14:paraId="447EF8BC" w14:textId="6A8CB23F" w:rsidR="00D42F57" w:rsidRDefault="00D42F57" w:rsidP="009F01CF">
            <w:r>
              <w:t xml:space="preserve">Redirect to </w:t>
            </w:r>
            <w:r w:rsidR="008F755A">
              <w:t>blog</w:t>
            </w:r>
            <w:r>
              <w:t xml:space="preserve"> page</w:t>
            </w:r>
          </w:p>
        </w:tc>
        <w:tc>
          <w:tcPr>
            <w:tcW w:w="1166" w:type="dxa"/>
          </w:tcPr>
          <w:p w14:paraId="56190F86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1A756F9C" w14:textId="77777777" w:rsidR="00D42F57" w:rsidRDefault="00D42F57" w:rsidP="009F01CF"/>
        </w:tc>
        <w:tc>
          <w:tcPr>
            <w:tcW w:w="702" w:type="dxa"/>
          </w:tcPr>
          <w:p w14:paraId="264764AD" w14:textId="77777777" w:rsidR="00D42F57" w:rsidRDefault="00D42F57" w:rsidP="009F01CF"/>
        </w:tc>
        <w:tc>
          <w:tcPr>
            <w:tcW w:w="760" w:type="dxa"/>
          </w:tcPr>
          <w:p w14:paraId="1BEE12BF" w14:textId="77777777" w:rsidR="00D42F57" w:rsidRDefault="00D42F57" w:rsidP="009F01CF"/>
        </w:tc>
      </w:tr>
      <w:tr w:rsidR="00D42F57" w14:paraId="200DB31E" w14:textId="77777777" w:rsidTr="009F01CF">
        <w:tc>
          <w:tcPr>
            <w:tcW w:w="767" w:type="dxa"/>
          </w:tcPr>
          <w:p w14:paraId="3DA398A7" w14:textId="77777777" w:rsidR="00D42F57" w:rsidRDefault="00D42F57" w:rsidP="009F01CF">
            <w:r>
              <w:t>2</w:t>
            </w:r>
          </w:p>
        </w:tc>
        <w:tc>
          <w:tcPr>
            <w:tcW w:w="2813" w:type="dxa"/>
          </w:tcPr>
          <w:p w14:paraId="48240B8B" w14:textId="77777777" w:rsidR="00D42F57" w:rsidRDefault="00D42F57" w:rsidP="009F01CF">
            <w:r>
              <w:t xml:space="preserve">Insert “Test </w:t>
            </w:r>
            <w:r w:rsidR="00DF0256">
              <w:t>Name</w:t>
            </w:r>
            <w:r>
              <w:t xml:space="preserve">” for </w:t>
            </w:r>
            <w:r w:rsidR="00DF0256">
              <w:t xml:space="preserve">Author, </w:t>
            </w:r>
            <w:r>
              <w:t xml:space="preserve">“Test </w:t>
            </w:r>
            <w:r w:rsidR="00DF0256">
              <w:t>title</w:t>
            </w:r>
            <w:r>
              <w:t xml:space="preserve">” for </w:t>
            </w:r>
            <w:r w:rsidR="00DF0256">
              <w:t>title, “Test Content” for content, and 4/25/2018 for date</w:t>
            </w:r>
            <w:r>
              <w:t xml:space="preserve">. Check “Publish to </w:t>
            </w:r>
            <w:r w:rsidR="00DF0256">
              <w:t>front end</w:t>
            </w:r>
            <w:r>
              <w:t>” and click submit.</w:t>
            </w:r>
          </w:p>
        </w:tc>
        <w:tc>
          <w:tcPr>
            <w:tcW w:w="1523" w:type="dxa"/>
          </w:tcPr>
          <w:p w14:paraId="29DBBB46" w14:textId="77777777" w:rsidR="00D42F57" w:rsidRDefault="00D42F57" w:rsidP="009F01CF">
            <w:r>
              <w:t xml:space="preserve">The </w:t>
            </w:r>
            <w:r w:rsidR="00DF0256">
              <w:t>blog</w:t>
            </w:r>
            <w:r>
              <w:t xml:space="preserve"> is submitted to the database and should be displayed on the preview panel with “Is active” </w:t>
            </w:r>
            <w:r>
              <w:lastRenderedPageBreak/>
              <w:t>reading “yes”. This should also be displayed on the test site.</w:t>
            </w:r>
          </w:p>
        </w:tc>
        <w:tc>
          <w:tcPr>
            <w:tcW w:w="1166" w:type="dxa"/>
          </w:tcPr>
          <w:p w14:paraId="6DAC35DB" w14:textId="77777777" w:rsidR="00D42F57" w:rsidRDefault="00D42F57" w:rsidP="009F01CF">
            <w:r>
              <w:lastRenderedPageBreak/>
              <w:t>EXACT</w:t>
            </w:r>
          </w:p>
        </w:tc>
        <w:tc>
          <w:tcPr>
            <w:tcW w:w="1845" w:type="dxa"/>
          </w:tcPr>
          <w:p w14:paraId="029B1311" w14:textId="77777777" w:rsidR="00D42F57" w:rsidRDefault="00D42F57" w:rsidP="009F01CF"/>
        </w:tc>
        <w:tc>
          <w:tcPr>
            <w:tcW w:w="702" w:type="dxa"/>
          </w:tcPr>
          <w:p w14:paraId="12371413" w14:textId="77777777" w:rsidR="00D42F57" w:rsidRDefault="00D42F57" w:rsidP="009F01CF"/>
        </w:tc>
        <w:tc>
          <w:tcPr>
            <w:tcW w:w="760" w:type="dxa"/>
          </w:tcPr>
          <w:p w14:paraId="6609C66A" w14:textId="77777777" w:rsidR="00D42F57" w:rsidRDefault="00D42F57" w:rsidP="009F01CF"/>
        </w:tc>
      </w:tr>
      <w:tr w:rsidR="00D42F57" w14:paraId="40C404BE" w14:textId="77777777" w:rsidTr="009F01CF">
        <w:tc>
          <w:tcPr>
            <w:tcW w:w="767" w:type="dxa"/>
          </w:tcPr>
          <w:p w14:paraId="489D3ADF" w14:textId="77777777" w:rsidR="00D42F57" w:rsidRDefault="00D42F57" w:rsidP="009F01CF">
            <w:r>
              <w:t>3</w:t>
            </w:r>
          </w:p>
        </w:tc>
        <w:tc>
          <w:tcPr>
            <w:tcW w:w="2813" w:type="dxa"/>
          </w:tcPr>
          <w:p w14:paraId="52E866F6" w14:textId="77777777" w:rsidR="00D42F57" w:rsidRDefault="00D42F57" w:rsidP="009F01CF">
            <w:r>
              <w:t xml:space="preserve">Click the toggle button next to the </w:t>
            </w:r>
            <w:r w:rsidR="00DF0256">
              <w:t>blog</w:t>
            </w:r>
            <w:r>
              <w:t xml:space="preserve"> named “</w:t>
            </w:r>
            <w:r w:rsidR="00D242EC">
              <w:t>Test title</w:t>
            </w:r>
            <w:r>
              <w:t>”</w:t>
            </w:r>
          </w:p>
        </w:tc>
        <w:tc>
          <w:tcPr>
            <w:tcW w:w="1523" w:type="dxa"/>
          </w:tcPr>
          <w:p w14:paraId="38C2BF10" w14:textId="77777777" w:rsidR="00D42F57" w:rsidRDefault="00D42F57" w:rsidP="009F01CF">
            <w:r>
              <w:t xml:space="preserve">“Is active” should read </w:t>
            </w:r>
            <w:r w:rsidR="00D242EC">
              <w:t>“</w:t>
            </w:r>
            <w:r>
              <w:t>no</w:t>
            </w:r>
            <w:r w:rsidR="00D242EC">
              <w:t>”</w:t>
            </w:r>
            <w:r>
              <w:t>, and the test site should no longer display the employee.</w:t>
            </w:r>
          </w:p>
        </w:tc>
        <w:tc>
          <w:tcPr>
            <w:tcW w:w="1166" w:type="dxa"/>
          </w:tcPr>
          <w:p w14:paraId="22289E88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0B569975" w14:textId="77777777" w:rsidR="00D42F57" w:rsidRDefault="00D42F57" w:rsidP="009F01CF"/>
        </w:tc>
        <w:tc>
          <w:tcPr>
            <w:tcW w:w="702" w:type="dxa"/>
          </w:tcPr>
          <w:p w14:paraId="1449CD03" w14:textId="77777777" w:rsidR="00D42F57" w:rsidRDefault="00D42F57" w:rsidP="009F01CF"/>
        </w:tc>
        <w:tc>
          <w:tcPr>
            <w:tcW w:w="760" w:type="dxa"/>
          </w:tcPr>
          <w:p w14:paraId="6E4AA5B5" w14:textId="77777777" w:rsidR="00D42F57" w:rsidRDefault="00D42F57" w:rsidP="009F01CF"/>
        </w:tc>
      </w:tr>
      <w:tr w:rsidR="00DF0256" w14:paraId="24B49547" w14:textId="77777777" w:rsidTr="009F01CF">
        <w:tc>
          <w:tcPr>
            <w:tcW w:w="767" w:type="dxa"/>
          </w:tcPr>
          <w:p w14:paraId="3AF6CDC2" w14:textId="77777777" w:rsidR="00DF0256" w:rsidRDefault="00DF0256" w:rsidP="009F01CF">
            <w:r>
              <w:t>4</w:t>
            </w:r>
          </w:p>
        </w:tc>
        <w:tc>
          <w:tcPr>
            <w:tcW w:w="2813" w:type="dxa"/>
          </w:tcPr>
          <w:p w14:paraId="29405210" w14:textId="77777777" w:rsidR="00DF0256" w:rsidRDefault="00DF0256" w:rsidP="009F01CF">
            <w:r>
              <w:t xml:space="preserve">Click the edit button next to the </w:t>
            </w:r>
            <w:r w:rsidR="00D242EC">
              <w:t>blog titled “Test title”.</w:t>
            </w:r>
          </w:p>
        </w:tc>
        <w:tc>
          <w:tcPr>
            <w:tcW w:w="1523" w:type="dxa"/>
          </w:tcPr>
          <w:p w14:paraId="2398E756" w14:textId="77777777" w:rsidR="00DF0256" w:rsidRDefault="00D242EC" w:rsidP="009F01CF">
            <w:r>
              <w:t xml:space="preserve">Should redirect to </w:t>
            </w:r>
            <w:proofErr w:type="spellStart"/>
            <w:r>
              <w:t>blogEdit</w:t>
            </w:r>
            <w:proofErr w:type="spellEnd"/>
            <w:r>
              <w:t xml:space="preserve"> page</w:t>
            </w:r>
          </w:p>
        </w:tc>
        <w:tc>
          <w:tcPr>
            <w:tcW w:w="1166" w:type="dxa"/>
          </w:tcPr>
          <w:p w14:paraId="3BEF9892" w14:textId="77777777" w:rsidR="00DF0256" w:rsidRDefault="00DF0256" w:rsidP="009F01CF"/>
        </w:tc>
        <w:tc>
          <w:tcPr>
            <w:tcW w:w="1845" w:type="dxa"/>
          </w:tcPr>
          <w:p w14:paraId="71BCFA12" w14:textId="77777777" w:rsidR="00DF0256" w:rsidRDefault="00DF0256" w:rsidP="009F01CF"/>
        </w:tc>
        <w:tc>
          <w:tcPr>
            <w:tcW w:w="702" w:type="dxa"/>
          </w:tcPr>
          <w:p w14:paraId="79D266FE" w14:textId="77777777" w:rsidR="00DF0256" w:rsidRDefault="00DF0256" w:rsidP="009F01CF"/>
        </w:tc>
        <w:tc>
          <w:tcPr>
            <w:tcW w:w="760" w:type="dxa"/>
          </w:tcPr>
          <w:p w14:paraId="17C61231" w14:textId="77777777" w:rsidR="00DF0256" w:rsidRDefault="00DF0256" w:rsidP="009F01CF"/>
        </w:tc>
      </w:tr>
      <w:tr w:rsidR="00D242EC" w14:paraId="63919E05" w14:textId="77777777" w:rsidTr="009F01CF">
        <w:tc>
          <w:tcPr>
            <w:tcW w:w="767" w:type="dxa"/>
          </w:tcPr>
          <w:p w14:paraId="3ECF9677" w14:textId="77777777" w:rsidR="00D242EC" w:rsidRDefault="00D242EC" w:rsidP="009F01CF">
            <w:r>
              <w:t>5</w:t>
            </w:r>
          </w:p>
        </w:tc>
        <w:tc>
          <w:tcPr>
            <w:tcW w:w="2813" w:type="dxa"/>
          </w:tcPr>
          <w:p w14:paraId="3CCC2C9F" w14:textId="77777777" w:rsidR="00D242EC" w:rsidRDefault="00D242EC" w:rsidP="009F01CF">
            <w:r>
              <w:t>Change title to “Test title 2” and check “Publish to front end”.</w:t>
            </w:r>
          </w:p>
        </w:tc>
        <w:tc>
          <w:tcPr>
            <w:tcW w:w="1523" w:type="dxa"/>
          </w:tcPr>
          <w:p w14:paraId="7FD89DFC" w14:textId="77777777" w:rsidR="00D242EC" w:rsidRDefault="00D242EC" w:rsidP="009F01CF">
            <w:r>
              <w:t>Redirects to blog page, and the title of the blog should now be titled “Test title 2” and Is active should say “yes”</w:t>
            </w:r>
            <w:r w:rsidR="000E7D46">
              <w:t xml:space="preserve">. The blog should also be displayed on the </w:t>
            </w:r>
            <w:proofErr w:type="gramStart"/>
            <w:r w:rsidR="000E7D46">
              <w:t>front end</w:t>
            </w:r>
            <w:proofErr w:type="gramEnd"/>
            <w:r w:rsidR="000E7D46">
              <w:t xml:space="preserve"> site.</w:t>
            </w:r>
          </w:p>
        </w:tc>
        <w:tc>
          <w:tcPr>
            <w:tcW w:w="1166" w:type="dxa"/>
          </w:tcPr>
          <w:p w14:paraId="3431BEAA" w14:textId="77777777" w:rsidR="00D242EC" w:rsidRDefault="00D242EC" w:rsidP="009F01CF"/>
        </w:tc>
        <w:tc>
          <w:tcPr>
            <w:tcW w:w="1845" w:type="dxa"/>
          </w:tcPr>
          <w:p w14:paraId="736C4BCF" w14:textId="77777777" w:rsidR="00D242EC" w:rsidRDefault="00D242EC" w:rsidP="009F01CF"/>
        </w:tc>
        <w:tc>
          <w:tcPr>
            <w:tcW w:w="702" w:type="dxa"/>
          </w:tcPr>
          <w:p w14:paraId="1CA52C0D" w14:textId="77777777" w:rsidR="00D242EC" w:rsidRDefault="00D242EC" w:rsidP="009F01CF"/>
        </w:tc>
        <w:tc>
          <w:tcPr>
            <w:tcW w:w="760" w:type="dxa"/>
          </w:tcPr>
          <w:p w14:paraId="0797BF46" w14:textId="77777777" w:rsidR="00D242EC" w:rsidRDefault="00D242EC" w:rsidP="009F01CF"/>
        </w:tc>
      </w:tr>
      <w:tr w:rsidR="00D42F57" w14:paraId="3E09B80A" w14:textId="77777777" w:rsidTr="009F01CF">
        <w:tc>
          <w:tcPr>
            <w:tcW w:w="767" w:type="dxa"/>
          </w:tcPr>
          <w:p w14:paraId="64680B7E" w14:textId="77777777" w:rsidR="00D42F57" w:rsidRDefault="00D1096E" w:rsidP="009F01CF">
            <w:r>
              <w:t>6</w:t>
            </w:r>
          </w:p>
        </w:tc>
        <w:tc>
          <w:tcPr>
            <w:tcW w:w="2813" w:type="dxa"/>
          </w:tcPr>
          <w:p w14:paraId="068DCD46" w14:textId="77777777" w:rsidR="00D42F57" w:rsidRDefault="00D42F57" w:rsidP="009F01CF">
            <w:r>
              <w:t xml:space="preserve">Delete the </w:t>
            </w:r>
            <w:r w:rsidR="00D242EC">
              <w:t>blog</w:t>
            </w:r>
            <w:r>
              <w:t xml:space="preserve"> by clicking the delete button.</w:t>
            </w:r>
          </w:p>
        </w:tc>
        <w:tc>
          <w:tcPr>
            <w:tcW w:w="1523" w:type="dxa"/>
          </w:tcPr>
          <w:p w14:paraId="0908AA82" w14:textId="77777777" w:rsidR="00D42F57" w:rsidRDefault="00D42F57" w:rsidP="009F01CF">
            <w:r>
              <w:t xml:space="preserve">The </w:t>
            </w:r>
            <w:r w:rsidR="00D242EC">
              <w:t>blog</w:t>
            </w:r>
            <w:r>
              <w:t xml:space="preserve"> 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</w:t>
            </w:r>
            <w:r w:rsidR="00D242EC">
              <w:t xml:space="preserve"> or the </w:t>
            </w:r>
            <w:r w:rsidR="008E2255">
              <w:t>test</w:t>
            </w:r>
            <w:r w:rsidR="00D242EC">
              <w:t xml:space="preserve"> site.</w:t>
            </w:r>
          </w:p>
        </w:tc>
        <w:tc>
          <w:tcPr>
            <w:tcW w:w="1166" w:type="dxa"/>
          </w:tcPr>
          <w:p w14:paraId="2C81F9EC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115D8B29" w14:textId="77777777" w:rsidR="00D42F57" w:rsidRDefault="00D42F57" w:rsidP="009F01CF"/>
        </w:tc>
        <w:tc>
          <w:tcPr>
            <w:tcW w:w="702" w:type="dxa"/>
          </w:tcPr>
          <w:p w14:paraId="4CB04EC1" w14:textId="77777777" w:rsidR="00D42F57" w:rsidRDefault="00D42F57" w:rsidP="009F01CF"/>
        </w:tc>
        <w:tc>
          <w:tcPr>
            <w:tcW w:w="760" w:type="dxa"/>
          </w:tcPr>
          <w:p w14:paraId="22CA180F" w14:textId="77777777" w:rsidR="00D42F57" w:rsidRDefault="00D42F57" w:rsidP="009F01CF"/>
        </w:tc>
      </w:tr>
    </w:tbl>
    <w:p w14:paraId="15E62124" w14:textId="77777777" w:rsidR="00D20976" w:rsidRDefault="00D20976" w:rsidP="007717EE"/>
    <w:p w14:paraId="38921CD3" w14:textId="77777777" w:rsidR="00132175" w:rsidRDefault="00132175" w:rsidP="007717EE"/>
    <w:p w14:paraId="58688DB6" w14:textId="77777777" w:rsidR="00132175" w:rsidRDefault="00132175" w:rsidP="007717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67"/>
        <w:gridCol w:w="2581"/>
        <w:gridCol w:w="1755"/>
        <w:gridCol w:w="1166"/>
        <w:gridCol w:w="1845"/>
        <w:gridCol w:w="702"/>
        <w:gridCol w:w="760"/>
      </w:tblGrid>
      <w:tr w:rsidR="000812EA" w14:paraId="08834999" w14:textId="77777777" w:rsidTr="00975CA7">
        <w:tc>
          <w:tcPr>
            <w:tcW w:w="3348" w:type="dxa"/>
            <w:gridSpan w:val="2"/>
          </w:tcPr>
          <w:p w14:paraId="3E116EC3" w14:textId="77777777" w:rsidR="000812EA" w:rsidRDefault="000812EA" w:rsidP="000812EA">
            <w:r>
              <w:t>Test no:</w:t>
            </w:r>
          </w:p>
          <w:p w14:paraId="3DD2FB0B" w14:textId="77777777" w:rsidR="000812EA" w:rsidRDefault="000812EA" w:rsidP="000812EA">
            <w:pPr>
              <w:jc w:val="center"/>
            </w:pPr>
            <w:r>
              <w:t>1</w:t>
            </w:r>
          </w:p>
        </w:tc>
        <w:tc>
          <w:tcPr>
            <w:tcW w:w="6228" w:type="dxa"/>
            <w:gridSpan w:val="5"/>
          </w:tcPr>
          <w:p w14:paraId="61F5A46B" w14:textId="77777777" w:rsidR="000812EA" w:rsidRDefault="000812EA" w:rsidP="000812EA">
            <w:r>
              <w:t>Function:</w:t>
            </w:r>
          </w:p>
          <w:p w14:paraId="27B18B64" w14:textId="77777777" w:rsidR="000812EA" w:rsidRDefault="000812EA" w:rsidP="000812EA">
            <w:r>
              <w:t>Slider Insert, Edit, and Delete             TEST GROUP 6</w:t>
            </w:r>
          </w:p>
          <w:p w14:paraId="613D5218" w14:textId="77777777" w:rsidR="000812EA" w:rsidRDefault="000812EA" w:rsidP="000812EA"/>
        </w:tc>
      </w:tr>
      <w:tr w:rsidR="000812EA" w14:paraId="7187B32D" w14:textId="77777777" w:rsidTr="00975CA7">
        <w:tc>
          <w:tcPr>
            <w:tcW w:w="767" w:type="dxa"/>
          </w:tcPr>
          <w:p w14:paraId="2FAB351F" w14:textId="77777777" w:rsidR="000812EA" w:rsidRDefault="000812EA" w:rsidP="000812EA">
            <w:r>
              <w:lastRenderedPageBreak/>
              <w:t>Step no</w:t>
            </w:r>
          </w:p>
        </w:tc>
        <w:tc>
          <w:tcPr>
            <w:tcW w:w="2581" w:type="dxa"/>
          </w:tcPr>
          <w:p w14:paraId="5621A520" w14:textId="77777777" w:rsidR="000812EA" w:rsidRDefault="000812EA" w:rsidP="000812EA">
            <w:r>
              <w:t>Operator Action</w:t>
            </w:r>
          </w:p>
        </w:tc>
        <w:tc>
          <w:tcPr>
            <w:tcW w:w="1755" w:type="dxa"/>
          </w:tcPr>
          <w:p w14:paraId="63C8A5AC" w14:textId="77777777" w:rsidR="000812EA" w:rsidRDefault="000812EA" w:rsidP="000812EA">
            <w:r>
              <w:t>Expected Results</w:t>
            </w:r>
          </w:p>
        </w:tc>
        <w:tc>
          <w:tcPr>
            <w:tcW w:w="1166" w:type="dxa"/>
          </w:tcPr>
          <w:p w14:paraId="2388AAA7" w14:textId="77777777" w:rsidR="000812EA" w:rsidRDefault="000812EA" w:rsidP="000812EA">
            <w:r>
              <w:t>Evaluation Criteria</w:t>
            </w:r>
          </w:p>
        </w:tc>
        <w:tc>
          <w:tcPr>
            <w:tcW w:w="1845" w:type="dxa"/>
          </w:tcPr>
          <w:p w14:paraId="4D07831D" w14:textId="77777777" w:rsidR="000812EA" w:rsidRDefault="000812EA" w:rsidP="000812EA">
            <w:r>
              <w:t>Observed Results</w:t>
            </w:r>
          </w:p>
        </w:tc>
        <w:tc>
          <w:tcPr>
            <w:tcW w:w="702" w:type="dxa"/>
          </w:tcPr>
          <w:p w14:paraId="343DBD16" w14:textId="77777777" w:rsidR="000812EA" w:rsidRDefault="000812EA" w:rsidP="000812EA">
            <w:r>
              <w:t>PASS</w:t>
            </w:r>
          </w:p>
        </w:tc>
        <w:tc>
          <w:tcPr>
            <w:tcW w:w="760" w:type="dxa"/>
          </w:tcPr>
          <w:p w14:paraId="3F8BCEC2" w14:textId="77777777" w:rsidR="000812EA" w:rsidRDefault="000812EA" w:rsidP="000812EA">
            <w:r>
              <w:t>FAIL</w:t>
            </w:r>
          </w:p>
        </w:tc>
      </w:tr>
      <w:tr w:rsidR="000812EA" w14:paraId="533AE197" w14:textId="77777777" w:rsidTr="00975CA7">
        <w:tc>
          <w:tcPr>
            <w:tcW w:w="767" w:type="dxa"/>
          </w:tcPr>
          <w:p w14:paraId="7DF1C938" w14:textId="77777777" w:rsidR="000812EA" w:rsidRDefault="000812EA" w:rsidP="000812EA">
            <w:r>
              <w:t>1</w:t>
            </w:r>
          </w:p>
        </w:tc>
        <w:tc>
          <w:tcPr>
            <w:tcW w:w="2581" w:type="dxa"/>
          </w:tcPr>
          <w:p w14:paraId="3FC15D8F" w14:textId="77777777" w:rsidR="000812EA" w:rsidRDefault="000812EA" w:rsidP="000812EA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Slider page</w:t>
            </w:r>
          </w:p>
        </w:tc>
        <w:tc>
          <w:tcPr>
            <w:tcW w:w="1755" w:type="dxa"/>
          </w:tcPr>
          <w:p w14:paraId="782F064C" w14:textId="77777777" w:rsidR="000812EA" w:rsidRDefault="000812EA" w:rsidP="000812EA">
            <w:r>
              <w:t>Redirect to Slider page</w:t>
            </w:r>
          </w:p>
        </w:tc>
        <w:tc>
          <w:tcPr>
            <w:tcW w:w="1166" w:type="dxa"/>
          </w:tcPr>
          <w:p w14:paraId="3F117929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1C61F4EF" w14:textId="77777777" w:rsidR="000812EA" w:rsidRDefault="000812EA" w:rsidP="000812EA"/>
        </w:tc>
        <w:tc>
          <w:tcPr>
            <w:tcW w:w="702" w:type="dxa"/>
          </w:tcPr>
          <w:p w14:paraId="74FE42E6" w14:textId="77777777" w:rsidR="000812EA" w:rsidRDefault="000812EA" w:rsidP="000812EA"/>
        </w:tc>
        <w:tc>
          <w:tcPr>
            <w:tcW w:w="760" w:type="dxa"/>
          </w:tcPr>
          <w:p w14:paraId="595955BC" w14:textId="77777777" w:rsidR="000812EA" w:rsidRDefault="000812EA" w:rsidP="000812EA"/>
        </w:tc>
      </w:tr>
      <w:tr w:rsidR="000812EA" w14:paraId="13ADEB23" w14:textId="77777777" w:rsidTr="00975CA7">
        <w:tc>
          <w:tcPr>
            <w:tcW w:w="767" w:type="dxa"/>
          </w:tcPr>
          <w:p w14:paraId="14ED44F6" w14:textId="77777777" w:rsidR="000812EA" w:rsidRDefault="000812EA" w:rsidP="000812EA">
            <w:r>
              <w:t>2</w:t>
            </w:r>
          </w:p>
        </w:tc>
        <w:tc>
          <w:tcPr>
            <w:tcW w:w="2581" w:type="dxa"/>
          </w:tcPr>
          <w:p w14:paraId="6D7B4271" w14:textId="77777777" w:rsidR="000812EA" w:rsidRDefault="000812EA" w:rsidP="000812EA">
            <w:r>
              <w:t>Insert an image file and the caption “Test caption” as a visible image by choosing a file, typing in the caption, and clicking Upload Image</w:t>
            </w:r>
          </w:p>
        </w:tc>
        <w:tc>
          <w:tcPr>
            <w:tcW w:w="1755" w:type="dxa"/>
          </w:tcPr>
          <w:p w14:paraId="2CB0E848" w14:textId="77777777" w:rsidR="000812EA" w:rsidRDefault="000812EA" w:rsidP="000812EA">
            <w:r>
              <w:t xml:space="preserve">The new image is added to the database, the result can be seen from the Slider page and the </w:t>
            </w:r>
            <w:r w:rsidR="001E3FEF">
              <w:t xml:space="preserve"> </w:t>
            </w:r>
            <w:r>
              <w:t xml:space="preserve"> index pages. The image slider will only display the first three images that are visible. If less than three are visible, there will be blank spaces on the slider. </w:t>
            </w:r>
          </w:p>
        </w:tc>
        <w:tc>
          <w:tcPr>
            <w:tcW w:w="1166" w:type="dxa"/>
          </w:tcPr>
          <w:p w14:paraId="19CBD61E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3BE20D13" w14:textId="77777777" w:rsidR="000812EA" w:rsidRDefault="000812EA" w:rsidP="000812EA"/>
        </w:tc>
        <w:tc>
          <w:tcPr>
            <w:tcW w:w="702" w:type="dxa"/>
          </w:tcPr>
          <w:p w14:paraId="6A1C5303" w14:textId="77777777" w:rsidR="000812EA" w:rsidRDefault="000812EA" w:rsidP="000812EA"/>
        </w:tc>
        <w:tc>
          <w:tcPr>
            <w:tcW w:w="760" w:type="dxa"/>
          </w:tcPr>
          <w:p w14:paraId="5BA9945F" w14:textId="77777777" w:rsidR="000812EA" w:rsidRDefault="000812EA" w:rsidP="000812EA"/>
        </w:tc>
      </w:tr>
      <w:tr w:rsidR="000812EA" w14:paraId="1F3019BE" w14:textId="77777777" w:rsidTr="00975CA7">
        <w:tc>
          <w:tcPr>
            <w:tcW w:w="767" w:type="dxa"/>
          </w:tcPr>
          <w:p w14:paraId="12226367" w14:textId="77777777" w:rsidR="000812EA" w:rsidRDefault="000812EA" w:rsidP="000812EA">
            <w:r>
              <w:t>3</w:t>
            </w:r>
          </w:p>
        </w:tc>
        <w:tc>
          <w:tcPr>
            <w:tcW w:w="2581" w:type="dxa"/>
          </w:tcPr>
          <w:p w14:paraId="4C4C170C" w14:textId="77777777" w:rsidR="000812EA" w:rsidRDefault="000812EA" w:rsidP="000812EA">
            <w:r>
              <w:t xml:space="preserve">Edit the slider by changing the caption to “This is a caption” by clicking edit next to the image, revising the information, and then clicking submit </w:t>
            </w:r>
          </w:p>
        </w:tc>
        <w:tc>
          <w:tcPr>
            <w:tcW w:w="1755" w:type="dxa"/>
          </w:tcPr>
          <w:p w14:paraId="1E1CFCC8" w14:textId="77777777" w:rsidR="000812EA" w:rsidRDefault="000812EA" w:rsidP="000812EA">
            <w:r>
              <w:t xml:space="preserve">Redirected to an edit page and then back to the Slider page. The caption information is altered in the database, results can be seen from Slider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14:paraId="591A3AD4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5E4FBD5E" w14:textId="77777777" w:rsidR="000812EA" w:rsidRDefault="000812EA" w:rsidP="000812EA"/>
        </w:tc>
        <w:tc>
          <w:tcPr>
            <w:tcW w:w="702" w:type="dxa"/>
          </w:tcPr>
          <w:p w14:paraId="34209DA2" w14:textId="77777777" w:rsidR="000812EA" w:rsidRDefault="000812EA" w:rsidP="000812EA"/>
        </w:tc>
        <w:tc>
          <w:tcPr>
            <w:tcW w:w="760" w:type="dxa"/>
          </w:tcPr>
          <w:p w14:paraId="624C2B90" w14:textId="77777777" w:rsidR="000812EA" w:rsidRDefault="000812EA" w:rsidP="000812EA"/>
        </w:tc>
      </w:tr>
      <w:tr w:rsidR="000812EA" w14:paraId="5EE1BFFC" w14:textId="77777777" w:rsidTr="00975CA7">
        <w:tc>
          <w:tcPr>
            <w:tcW w:w="767" w:type="dxa"/>
          </w:tcPr>
          <w:p w14:paraId="13584D1E" w14:textId="77777777" w:rsidR="000812EA" w:rsidRDefault="000812EA" w:rsidP="000812EA">
            <w:r>
              <w:t>4</w:t>
            </w:r>
          </w:p>
        </w:tc>
        <w:tc>
          <w:tcPr>
            <w:tcW w:w="2581" w:type="dxa"/>
          </w:tcPr>
          <w:p w14:paraId="3D932920" w14:textId="77777777" w:rsidR="000812EA" w:rsidRDefault="000812EA" w:rsidP="000812EA">
            <w:r>
              <w:t>Delete the image by clicking the delete button next to the image</w:t>
            </w:r>
          </w:p>
        </w:tc>
        <w:tc>
          <w:tcPr>
            <w:tcW w:w="1755" w:type="dxa"/>
          </w:tcPr>
          <w:p w14:paraId="519D976D" w14:textId="77777777" w:rsidR="000812EA" w:rsidRDefault="000812EA" w:rsidP="000812EA">
            <w:r>
              <w:t xml:space="preserve">The image should no longer be in the database. The result can be seen from the Slider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14:paraId="25C71288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611EAE64" w14:textId="77777777" w:rsidR="000812EA" w:rsidRDefault="000812EA" w:rsidP="000812EA"/>
        </w:tc>
        <w:tc>
          <w:tcPr>
            <w:tcW w:w="702" w:type="dxa"/>
          </w:tcPr>
          <w:p w14:paraId="71151B00" w14:textId="77777777" w:rsidR="000812EA" w:rsidRDefault="000812EA" w:rsidP="000812EA"/>
        </w:tc>
        <w:tc>
          <w:tcPr>
            <w:tcW w:w="760" w:type="dxa"/>
          </w:tcPr>
          <w:p w14:paraId="51B9C5B0" w14:textId="77777777" w:rsidR="000812EA" w:rsidRDefault="000812EA" w:rsidP="000812EA"/>
        </w:tc>
      </w:tr>
    </w:tbl>
    <w:p w14:paraId="158F1897" w14:textId="77777777" w:rsidR="000812EA" w:rsidRDefault="000812EA" w:rsidP="007717EE"/>
    <w:sectPr w:rsidR="000812E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72F07" w14:textId="77777777" w:rsidR="00650641" w:rsidRDefault="00650641" w:rsidP="00975CA7">
      <w:pPr>
        <w:spacing w:after="0" w:line="240" w:lineRule="auto"/>
      </w:pPr>
      <w:r>
        <w:separator/>
      </w:r>
    </w:p>
  </w:endnote>
  <w:endnote w:type="continuationSeparator" w:id="0">
    <w:p w14:paraId="76DB3476" w14:textId="77777777" w:rsidR="00650641" w:rsidRDefault="00650641" w:rsidP="0097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0870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039FA7B" w14:textId="77777777" w:rsidR="00975CA7" w:rsidRDefault="00975CA7">
            <w:pPr>
              <w:pStyle w:val="Footer"/>
              <w:jc w:val="center"/>
            </w:pP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PAGE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  <w:r w:rsidRPr="00975CA7">
              <w:t xml:space="preserve"> of </w:t>
            </w: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NUMPAGES 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4B3ABE" w14:textId="77777777" w:rsidR="00975CA7" w:rsidRDefault="00975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7CC7A" w14:textId="77777777" w:rsidR="00650641" w:rsidRDefault="00650641" w:rsidP="00975CA7">
      <w:pPr>
        <w:spacing w:after="0" w:line="240" w:lineRule="auto"/>
      </w:pPr>
      <w:r>
        <w:separator/>
      </w:r>
    </w:p>
  </w:footnote>
  <w:footnote w:type="continuationSeparator" w:id="0">
    <w:p w14:paraId="1FC56E07" w14:textId="77777777" w:rsidR="00650641" w:rsidRDefault="00650641" w:rsidP="00975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12C5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5710"/>
    <w:multiLevelType w:val="hybridMultilevel"/>
    <w:tmpl w:val="56904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C4C4A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B2EB6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7695910"/>
    <w:multiLevelType w:val="multilevel"/>
    <w:tmpl w:val="FBDE101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4B6A75A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24062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00C41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F5369FE"/>
    <w:multiLevelType w:val="multilevel"/>
    <w:tmpl w:val="010A27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9" w15:restartNumberingAfterBreak="0">
    <w:nsid w:val="5024309B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62EE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A40F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15A96"/>
    <w:multiLevelType w:val="hybridMultilevel"/>
    <w:tmpl w:val="7A56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7367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298E"/>
    <w:multiLevelType w:val="hybridMultilevel"/>
    <w:tmpl w:val="1EA61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6"/>
  </w:num>
  <w:num w:numId="8">
    <w:abstractNumId w:val="13"/>
  </w:num>
  <w:num w:numId="9">
    <w:abstractNumId w:val="2"/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3MjUzMLUwMDBX0lEKTi0uzszPAykwrQUA5EdM8iwAAAA="/>
  </w:docVars>
  <w:rsids>
    <w:rsidRoot w:val="00932329"/>
    <w:rsid w:val="000172A3"/>
    <w:rsid w:val="00025CC0"/>
    <w:rsid w:val="00042DAE"/>
    <w:rsid w:val="00051A10"/>
    <w:rsid w:val="000778F0"/>
    <w:rsid w:val="000812EA"/>
    <w:rsid w:val="00086CA7"/>
    <w:rsid w:val="000913B4"/>
    <w:rsid w:val="00093148"/>
    <w:rsid w:val="000A1EBC"/>
    <w:rsid w:val="000C083F"/>
    <w:rsid w:val="000C7811"/>
    <w:rsid w:val="000D4943"/>
    <w:rsid w:val="000E7D46"/>
    <w:rsid w:val="000F082C"/>
    <w:rsid w:val="00104C90"/>
    <w:rsid w:val="00127638"/>
    <w:rsid w:val="00132175"/>
    <w:rsid w:val="00146B26"/>
    <w:rsid w:val="00161110"/>
    <w:rsid w:val="00166F76"/>
    <w:rsid w:val="001B1EDA"/>
    <w:rsid w:val="001C5746"/>
    <w:rsid w:val="001E0EAD"/>
    <w:rsid w:val="001E3FEF"/>
    <w:rsid w:val="001F2CB9"/>
    <w:rsid w:val="0023164E"/>
    <w:rsid w:val="00245E9C"/>
    <w:rsid w:val="00272CBE"/>
    <w:rsid w:val="002914E6"/>
    <w:rsid w:val="002B1928"/>
    <w:rsid w:val="002C585C"/>
    <w:rsid w:val="003017D7"/>
    <w:rsid w:val="00337A1E"/>
    <w:rsid w:val="00376667"/>
    <w:rsid w:val="003A01F9"/>
    <w:rsid w:val="003A1EB0"/>
    <w:rsid w:val="003C4BF7"/>
    <w:rsid w:val="003D12B8"/>
    <w:rsid w:val="003D2581"/>
    <w:rsid w:val="0040149E"/>
    <w:rsid w:val="00411C63"/>
    <w:rsid w:val="004202E7"/>
    <w:rsid w:val="00432902"/>
    <w:rsid w:val="0044281D"/>
    <w:rsid w:val="00472396"/>
    <w:rsid w:val="004B5E54"/>
    <w:rsid w:val="004C39B0"/>
    <w:rsid w:val="00592F3D"/>
    <w:rsid w:val="005960AD"/>
    <w:rsid w:val="005962F1"/>
    <w:rsid w:val="005B771E"/>
    <w:rsid w:val="005C6DC2"/>
    <w:rsid w:val="005D3E0A"/>
    <w:rsid w:val="005D4B23"/>
    <w:rsid w:val="005E540A"/>
    <w:rsid w:val="005F0948"/>
    <w:rsid w:val="005F3F0F"/>
    <w:rsid w:val="005F711F"/>
    <w:rsid w:val="00650641"/>
    <w:rsid w:val="006519A3"/>
    <w:rsid w:val="00654FB3"/>
    <w:rsid w:val="00693D90"/>
    <w:rsid w:val="006B508F"/>
    <w:rsid w:val="006F5C31"/>
    <w:rsid w:val="00702450"/>
    <w:rsid w:val="0071018B"/>
    <w:rsid w:val="00716071"/>
    <w:rsid w:val="00717D2B"/>
    <w:rsid w:val="00726253"/>
    <w:rsid w:val="007409AA"/>
    <w:rsid w:val="007717EE"/>
    <w:rsid w:val="007932CC"/>
    <w:rsid w:val="007B5970"/>
    <w:rsid w:val="00830A7F"/>
    <w:rsid w:val="00853D16"/>
    <w:rsid w:val="008757CD"/>
    <w:rsid w:val="00880A8C"/>
    <w:rsid w:val="008C4EE2"/>
    <w:rsid w:val="008E2255"/>
    <w:rsid w:val="008F3EF1"/>
    <w:rsid w:val="008F755A"/>
    <w:rsid w:val="00927F5B"/>
    <w:rsid w:val="00932329"/>
    <w:rsid w:val="00934CBB"/>
    <w:rsid w:val="00975CA7"/>
    <w:rsid w:val="00983978"/>
    <w:rsid w:val="009945EA"/>
    <w:rsid w:val="009A666D"/>
    <w:rsid w:val="009B36CB"/>
    <w:rsid w:val="009C078D"/>
    <w:rsid w:val="009D1CAF"/>
    <w:rsid w:val="009F7B5D"/>
    <w:rsid w:val="00A3192E"/>
    <w:rsid w:val="00A45A6B"/>
    <w:rsid w:val="00AA0796"/>
    <w:rsid w:val="00AD5A02"/>
    <w:rsid w:val="00AE2F58"/>
    <w:rsid w:val="00B4781A"/>
    <w:rsid w:val="00B55EB8"/>
    <w:rsid w:val="00BA2D82"/>
    <w:rsid w:val="00BA4FB2"/>
    <w:rsid w:val="00BD54CF"/>
    <w:rsid w:val="00C17741"/>
    <w:rsid w:val="00C21548"/>
    <w:rsid w:val="00C326D8"/>
    <w:rsid w:val="00C96B7B"/>
    <w:rsid w:val="00CB1C52"/>
    <w:rsid w:val="00CC6B8D"/>
    <w:rsid w:val="00CD4826"/>
    <w:rsid w:val="00CE3648"/>
    <w:rsid w:val="00D1096E"/>
    <w:rsid w:val="00D1178B"/>
    <w:rsid w:val="00D20976"/>
    <w:rsid w:val="00D242EC"/>
    <w:rsid w:val="00D24383"/>
    <w:rsid w:val="00D35EAF"/>
    <w:rsid w:val="00D42F57"/>
    <w:rsid w:val="00D6112B"/>
    <w:rsid w:val="00D6748F"/>
    <w:rsid w:val="00D67A25"/>
    <w:rsid w:val="00D96331"/>
    <w:rsid w:val="00DA565C"/>
    <w:rsid w:val="00DD76B9"/>
    <w:rsid w:val="00DF0256"/>
    <w:rsid w:val="00E24290"/>
    <w:rsid w:val="00E652F8"/>
    <w:rsid w:val="00EC00DE"/>
    <w:rsid w:val="00ED7EA4"/>
    <w:rsid w:val="00EE4564"/>
    <w:rsid w:val="00F0039B"/>
    <w:rsid w:val="00F05222"/>
    <w:rsid w:val="00F053B4"/>
    <w:rsid w:val="00F11B74"/>
    <w:rsid w:val="00F35A24"/>
    <w:rsid w:val="00F47A4A"/>
    <w:rsid w:val="00F50614"/>
    <w:rsid w:val="00F64C7D"/>
    <w:rsid w:val="00F758D0"/>
    <w:rsid w:val="00F911F4"/>
    <w:rsid w:val="00FA61E8"/>
    <w:rsid w:val="00FF3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AAE66"/>
  <w15:docId w15:val="{004B8EB1-9E50-4096-9B9B-16C2AE3F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0</Pages>
  <Words>1572</Words>
  <Characters>896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Vincent College</Company>
  <LinksUpToDate>false</LinksUpToDate>
  <CharactersWithSpaces>10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ur, Lucas</dc:creator>
  <cp:lastModifiedBy>John Depew</cp:lastModifiedBy>
  <cp:revision>106</cp:revision>
  <dcterms:created xsi:type="dcterms:W3CDTF">2018-04-10T17:12:00Z</dcterms:created>
  <dcterms:modified xsi:type="dcterms:W3CDTF">2018-04-27T15:30:00Z</dcterms:modified>
</cp:coreProperties>
</file>